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B585D" w14:textId="390AFB60" w:rsidR="00B944F3" w:rsidRDefault="001D5D3E" w:rsidP="00B944F3">
      <w:pPr>
        <w:tabs>
          <w:tab w:val="left" w:pos="6824"/>
        </w:tabs>
        <w:jc w:val="center"/>
        <w:rPr>
          <w:rFonts w:ascii="Times New Roman" w:eastAsia="Helvetica" w:hAnsi="Times New Roman" w:cs="Times New Roman"/>
          <w:b/>
          <w:bCs/>
          <w:caps/>
          <w:color w:val="000000" w:themeColor="text1"/>
          <w:kern w:val="24"/>
          <w:sz w:val="24"/>
          <w:szCs w:val="48"/>
          <w:lang w:val="lt-LT"/>
        </w:rPr>
      </w:pPr>
      <w:r w:rsidRPr="007668C5">
        <w:rPr>
          <w:rFonts w:ascii="Times New Roman" w:eastAsia="Helvetica" w:hAnsi="Times New Roman" w:cs="Times New Roman"/>
          <w:b/>
          <w:bCs/>
          <w:caps/>
          <w:color w:val="000000" w:themeColor="text1"/>
          <w:kern w:val="24"/>
          <w:sz w:val="24"/>
          <w:szCs w:val="48"/>
          <w:lang w:val="lt-LT"/>
        </w:rPr>
        <w:t xml:space="preserve">TECHNINĖ SPECIFIKACIJA (TS) </w:t>
      </w:r>
    </w:p>
    <w:p w14:paraId="5615E9E0" w14:textId="1113F6E6" w:rsidR="00D8414A" w:rsidRPr="00C232D5" w:rsidRDefault="00D8414A" w:rsidP="00B944F3">
      <w:pPr>
        <w:tabs>
          <w:tab w:val="left" w:pos="6824"/>
        </w:tabs>
        <w:jc w:val="center"/>
        <w:rPr>
          <w:rFonts w:ascii="Times New Roman" w:eastAsia="Helvetica" w:hAnsi="Times New Roman" w:cs="Times New Roman"/>
          <w:b/>
          <w:bCs/>
          <w:caps/>
          <w:color w:val="000000" w:themeColor="text1"/>
          <w:kern w:val="24"/>
          <w:szCs w:val="44"/>
          <w:lang w:val="lt-LT"/>
        </w:rPr>
      </w:pPr>
      <w:r w:rsidRPr="00C232D5">
        <w:rPr>
          <w:rFonts w:ascii="Times New Roman" w:eastAsia="Helvetica" w:hAnsi="Times New Roman" w:cs="Times New Roman"/>
          <w:b/>
          <w:bCs/>
          <w:color w:val="000000" w:themeColor="text1"/>
          <w:kern w:val="24"/>
          <w:szCs w:val="44"/>
          <w:lang w:val="lt-LT"/>
        </w:rPr>
        <w:t>(9</w:t>
      </w:r>
      <w:r w:rsidR="00F72F84">
        <w:rPr>
          <w:rFonts w:ascii="Times New Roman" w:eastAsia="Helvetica" w:hAnsi="Times New Roman" w:cs="Times New Roman"/>
          <w:b/>
          <w:bCs/>
          <w:color w:val="000000" w:themeColor="text1"/>
          <w:kern w:val="24"/>
          <w:szCs w:val="44"/>
        </w:rPr>
        <w:t>744</w:t>
      </w:r>
      <w:r w:rsidRPr="00C232D5">
        <w:rPr>
          <w:rFonts w:ascii="Times New Roman" w:eastAsia="Helvetica" w:hAnsi="Times New Roman" w:cs="Times New Roman"/>
          <w:b/>
          <w:bCs/>
          <w:color w:val="000000" w:themeColor="text1"/>
          <w:kern w:val="24"/>
          <w:szCs w:val="44"/>
          <w:lang w:val="lt-LT"/>
        </w:rPr>
        <w:t xml:space="preserve">) Projektavimo paslaugos atliekant talpyklos </w:t>
      </w:r>
      <w:r w:rsidR="002527ED" w:rsidRPr="00C232D5">
        <w:rPr>
          <w:rFonts w:ascii="Times New Roman" w:eastAsia="Helvetica" w:hAnsi="Times New Roman" w:cs="Times New Roman"/>
          <w:b/>
          <w:bCs/>
          <w:color w:val="000000" w:themeColor="text1"/>
          <w:kern w:val="24"/>
          <w:szCs w:val="44"/>
          <w:lang w:val="lt-LT"/>
        </w:rPr>
        <w:t>T</w:t>
      </w:r>
      <w:r w:rsidRPr="00C232D5">
        <w:rPr>
          <w:rFonts w:ascii="Times New Roman" w:eastAsia="Helvetica" w:hAnsi="Times New Roman" w:cs="Times New Roman"/>
          <w:b/>
          <w:bCs/>
          <w:color w:val="000000" w:themeColor="text1"/>
          <w:kern w:val="24"/>
          <w:szCs w:val="44"/>
          <w:lang w:val="lt-LT"/>
        </w:rPr>
        <w:t xml:space="preserve">-01-1305 pritaikymą bitumo krovai </w:t>
      </w:r>
    </w:p>
    <w:p w14:paraId="05626B31" w14:textId="77777777" w:rsidR="001D5D3E" w:rsidRPr="007668C5"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SĄVOKOS IR SUTRUMPINIMAI</w:t>
      </w:r>
    </w:p>
    <w:p w14:paraId="2BB6D9F2" w14:textId="104E3ABF" w:rsidR="001D5D3E" w:rsidRPr="007668C5"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color w:val="000000" w:themeColor="text1"/>
        </w:rPr>
      </w:pPr>
      <w:r w:rsidRPr="007668C5">
        <w:rPr>
          <w:rFonts w:ascii="Times New Roman" w:eastAsia="Arial" w:hAnsi="Times New Roman" w:cs="Times New Roman"/>
          <w:b/>
          <w:bCs/>
          <w:color w:val="000000" w:themeColor="text1"/>
          <w:sz w:val="20"/>
        </w:rPr>
        <w:t xml:space="preserve">Pirkėjas </w:t>
      </w:r>
      <w:r w:rsidRPr="007668C5">
        <w:rPr>
          <w:rFonts w:ascii="Times New Roman" w:eastAsia="Arial" w:hAnsi="Times New Roman" w:cs="Times New Roman"/>
          <w:color w:val="000000" w:themeColor="text1"/>
          <w:sz w:val="20"/>
        </w:rPr>
        <w:t xml:space="preserve">– </w:t>
      </w:r>
      <w:r w:rsidR="00AC7318" w:rsidRPr="007668C5">
        <w:rPr>
          <w:rFonts w:ascii="Times New Roman" w:hAnsi="Times New Roman" w:cs="Times New Roman"/>
          <w:color w:val="000000" w:themeColor="text1"/>
          <w:sz w:val="20"/>
        </w:rPr>
        <w:t xml:space="preserve">AB „KN </w:t>
      </w:r>
      <w:proofErr w:type="spellStart"/>
      <w:r w:rsidR="00AC7318" w:rsidRPr="007668C5">
        <w:rPr>
          <w:rFonts w:ascii="Times New Roman" w:hAnsi="Times New Roman" w:cs="Times New Roman"/>
          <w:color w:val="000000" w:themeColor="text1"/>
          <w:sz w:val="20"/>
        </w:rPr>
        <w:t>Energies</w:t>
      </w:r>
      <w:proofErr w:type="spellEnd"/>
      <w:r w:rsidR="00AC7318" w:rsidRPr="007668C5">
        <w:rPr>
          <w:rFonts w:ascii="Times New Roman" w:hAnsi="Times New Roman" w:cs="Times New Roman"/>
          <w:color w:val="000000" w:themeColor="text1"/>
          <w:sz w:val="20"/>
        </w:rPr>
        <w:t>“</w:t>
      </w:r>
    </w:p>
    <w:p w14:paraId="20D3D3A9" w14:textId="24306DC8" w:rsidR="001D5D3E" w:rsidRPr="007668C5" w:rsidRDefault="001D5D3E"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color w:val="000000" w:themeColor="text1"/>
        </w:rPr>
      </w:pPr>
      <w:r w:rsidRPr="007668C5">
        <w:rPr>
          <w:rFonts w:ascii="Times New Roman" w:eastAsia="Arial" w:hAnsi="Times New Roman" w:cs="Times New Roman"/>
          <w:b/>
          <w:bCs/>
          <w:color w:val="000000" w:themeColor="text1"/>
          <w:sz w:val="20"/>
        </w:rPr>
        <w:t>Tiekėjas</w:t>
      </w:r>
      <w:r w:rsidRPr="007668C5">
        <w:rPr>
          <w:rFonts w:ascii="Times New Roman" w:hAnsi="Times New Roman" w:cs="Times New Roman"/>
          <w:b/>
          <w:bCs/>
          <w:color w:val="000000" w:themeColor="text1"/>
          <w:sz w:val="20"/>
        </w:rPr>
        <w:t xml:space="preserve"> </w:t>
      </w:r>
      <w:r w:rsidRPr="007668C5">
        <w:rPr>
          <w:rFonts w:ascii="Times New Roman" w:eastAsia="Arial" w:hAnsi="Times New Roman" w:cs="Times New Roman"/>
          <w:color w:val="000000" w:themeColor="text1"/>
          <w:sz w:val="20"/>
        </w:rPr>
        <w:t>– ūkio subjektas – fizinis asmuo, privatusis juridinis asmuo, viešasis juridinis asmuo, kitos organizacijos ir jų padaliniai ar tokių asmenų grupė, su kuriuo Pirkėjas sudaro Sutartį</w:t>
      </w:r>
    </w:p>
    <w:p w14:paraId="796BBD74" w14:textId="70F05491" w:rsidR="001D5D3E" w:rsidRPr="007668C5"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color w:val="000000" w:themeColor="text1"/>
        </w:rPr>
      </w:pPr>
      <w:r w:rsidRPr="007668C5">
        <w:rPr>
          <w:rFonts w:ascii="Times New Roman" w:eastAsia="Arial" w:hAnsi="Times New Roman" w:cs="Times New Roman"/>
          <w:b/>
          <w:bCs/>
          <w:color w:val="000000" w:themeColor="text1"/>
          <w:sz w:val="20"/>
        </w:rPr>
        <w:t>Sutartis</w:t>
      </w:r>
      <w:r w:rsidRPr="007668C5">
        <w:rPr>
          <w:rFonts w:ascii="Times New Roman" w:eastAsia="Arial" w:hAnsi="Times New Roman" w:cs="Times New Roman"/>
          <w:color w:val="000000" w:themeColor="text1"/>
          <w:sz w:val="20"/>
        </w:rPr>
        <w:t xml:space="preserve"> – Sutartis, sudaroma tarp Tiekėjo ir Pirkėjo dėl Pirkimo objekto</w:t>
      </w:r>
    </w:p>
    <w:p w14:paraId="066160AD" w14:textId="168EEE34" w:rsidR="007E76BF" w:rsidRPr="007668C5" w:rsidRDefault="00EE607B" w:rsidP="004E1E6F">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color w:val="000000" w:themeColor="text1"/>
        </w:rPr>
      </w:pPr>
      <w:r w:rsidRPr="007668C5">
        <w:rPr>
          <w:rFonts w:ascii="Times New Roman" w:eastAsia="Arial" w:hAnsi="Times New Roman" w:cs="Times New Roman"/>
          <w:b/>
          <w:bCs/>
          <w:color w:val="000000" w:themeColor="text1"/>
          <w:sz w:val="20"/>
        </w:rPr>
        <w:t>P</w:t>
      </w:r>
      <w:r w:rsidR="00756653" w:rsidRPr="007668C5">
        <w:rPr>
          <w:rFonts w:ascii="Times New Roman" w:eastAsia="Arial" w:hAnsi="Times New Roman" w:cs="Times New Roman"/>
          <w:b/>
          <w:bCs/>
          <w:color w:val="000000" w:themeColor="text1"/>
          <w:sz w:val="20"/>
        </w:rPr>
        <w:t xml:space="preserve">irkimo objektas – </w:t>
      </w:r>
      <w:r w:rsidR="00756653" w:rsidRPr="007668C5">
        <w:rPr>
          <w:rFonts w:ascii="Times New Roman" w:eastAsia="Arial" w:hAnsi="Times New Roman" w:cs="Times New Roman"/>
          <w:color w:val="000000" w:themeColor="text1"/>
          <w:sz w:val="20"/>
        </w:rPr>
        <w:t>P</w:t>
      </w:r>
      <w:r w:rsidRPr="007668C5">
        <w:rPr>
          <w:rFonts w:ascii="Times New Roman" w:eastAsia="Arial" w:hAnsi="Times New Roman" w:cs="Times New Roman"/>
          <w:color w:val="000000" w:themeColor="text1"/>
          <w:sz w:val="20"/>
        </w:rPr>
        <w:t>aslaugos</w:t>
      </w:r>
    </w:p>
    <w:p w14:paraId="7CDCA7E7" w14:textId="14692CE1" w:rsidR="004F0034" w:rsidRPr="007668C5" w:rsidRDefault="001D5D3E" w:rsidP="0051362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PIRKIMO OBJEKTAS</w:t>
      </w:r>
      <w:r w:rsidR="00B944F3" w:rsidRPr="007668C5">
        <w:rPr>
          <w:rFonts w:ascii="Times New Roman" w:eastAsia="Arial" w:hAnsi="Times New Roman" w:cs="Times New Roman"/>
          <w:b/>
          <w:bCs/>
          <w:color w:val="000000" w:themeColor="text1"/>
          <w:sz w:val="20"/>
        </w:rPr>
        <w:t xml:space="preserve"> </w:t>
      </w:r>
      <w:bookmarkStart w:id="0" w:name="_Hlk34729843"/>
    </w:p>
    <w:p w14:paraId="2F3AA99B" w14:textId="0BB52DFA" w:rsidR="008C1A68" w:rsidRPr="007668C5" w:rsidRDefault="008C1A68" w:rsidP="004F0034">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eastAsia="Arial" w:hAnsi="Times New Roman" w:cs="Times New Roman"/>
          <w:color w:val="000000" w:themeColor="text1"/>
          <w:sz w:val="20"/>
          <w:shd w:val="clear" w:color="auto" w:fill="FFFFFF" w:themeFill="background1"/>
        </w:rPr>
      </w:pPr>
      <w:r w:rsidRPr="007668C5">
        <w:rPr>
          <w:rFonts w:ascii="Times New Roman" w:eastAsia="Arial" w:hAnsi="Times New Roman" w:cs="Times New Roman"/>
          <w:color w:val="000000" w:themeColor="text1"/>
          <w:sz w:val="20"/>
          <w:shd w:val="clear" w:color="auto" w:fill="FFFFFF" w:themeFill="background1"/>
        </w:rPr>
        <w:t xml:space="preserve">Atlikti esamos </w:t>
      </w:r>
      <w:r w:rsidRPr="00C72AF5">
        <w:rPr>
          <w:rFonts w:ascii="Times New Roman" w:eastAsia="Arial" w:hAnsi="Times New Roman" w:cs="Times New Roman"/>
          <w:color w:val="000000" w:themeColor="text1"/>
          <w:sz w:val="20"/>
          <w:shd w:val="clear" w:color="auto" w:fill="FFFFFF" w:themeFill="background1"/>
        </w:rPr>
        <w:t>talpyklos T-01-</w:t>
      </w:r>
      <w:r w:rsidR="00D13DEE" w:rsidRPr="00C72AF5">
        <w:rPr>
          <w:rFonts w:ascii="Times New Roman" w:eastAsia="Arial" w:hAnsi="Times New Roman" w:cs="Times New Roman"/>
          <w:color w:val="000000" w:themeColor="text1"/>
          <w:sz w:val="20"/>
          <w:shd w:val="clear" w:color="auto" w:fill="FFFFFF" w:themeFill="background1"/>
        </w:rPr>
        <w:t xml:space="preserve">1305 perskaičiavimą, kuomet </w:t>
      </w:r>
      <w:r w:rsidR="007222D8" w:rsidRPr="00C72AF5">
        <w:rPr>
          <w:rFonts w:ascii="Times New Roman" w:eastAsia="Arial" w:hAnsi="Times New Roman" w:cs="Times New Roman"/>
          <w:color w:val="000000" w:themeColor="text1"/>
          <w:sz w:val="20"/>
          <w:shd w:val="clear" w:color="auto" w:fill="FFFFFF" w:themeFill="background1"/>
        </w:rPr>
        <w:t xml:space="preserve">pakeičiamas </w:t>
      </w:r>
      <w:r w:rsidR="00525D2E" w:rsidRPr="00C72AF5">
        <w:rPr>
          <w:rFonts w:ascii="Times New Roman" w:eastAsia="Arial" w:hAnsi="Times New Roman" w:cs="Times New Roman"/>
          <w:color w:val="000000" w:themeColor="text1"/>
          <w:sz w:val="20"/>
          <w:shd w:val="clear" w:color="auto" w:fill="FFFFFF" w:themeFill="background1"/>
        </w:rPr>
        <w:t>talpyklos</w:t>
      </w:r>
      <w:r w:rsidR="00D13DEE" w:rsidRPr="00C72AF5">
        <w:rPr>
          <w:rFonts w:ascii="Times New Roman" w:eastAsia="Arial" w:hAnsi="Times New Roman" w:cs="Times New Roman"/>
          <w:color w:val="000000" w:themeColor="text1"/>
          <w:sz w:val="20"/>
          <w:shd w:val="clear" w:color="auto" w:fill="FFFFFF" w:themeFill="background1"/>
        </w:rPr>
        <w:t xml:space="preserve"> produktas </w:t>
      </w:r>
      <w:r w:rsidR="007222D8" w:rsidRPr="00C72AF5">
        <w:rPr>
          <w:rFonts w:ascii="Times New Roman" w:eastAsia="Arial" w:hAnsi="Times New Roman" w:cs="Times New Roman"/>
          <w:color w:val="000000" w:themeColor="text1"/>
          <w:sz w:val="20"/>
          <w:shd w:val="clear" w:color="auto" w:fill="FFFFFF" w:themeFill="background1"/>
        </w:rPr>
        <w:t xml:space="preserve">– </w:t>
      </w:r>
      <w:r w:rsidR="00D13DEE" w:rsidRPr="00C72AF5">
        <w:rPr>
          <w:rFonts w:ascii="Times New Roman" w:eastAsia="Arial" w:hAnsi="Times New Roman" w:cs="Times New Roman"/>
          <w:color w:val="000000" w:themeColor="text1"/>
          <w:sz w:val="20"/>
          <w:shd w:val="clear" w:color="auto" w:fill="FFFFFF" w:themeFill="background1"/>
        </w:rPr>
        <w:t>iš mazuto</w:t>
      </w:r>
      <w:r w:rsidR="007222D8" w:rsidRPr="00C72AF5">
        <w:rPr>
          <w:rFonts w:ascii="Times New Roman" w:eastAsia="Arial" w:hAnsi="Times New Roman" w:cs="Times New Roman"/>
          <w:color w:val="000000" w:themeColor="text1"/>
          <w:sz w:val="20"/>
          <w:shd w:val="clear" w:color="auto" w:fill="FFFFFF" w:themeFill="background1"/>
        </w:rPr>
        <w:t xml:space="preserve"> produktą</w:t>
      </w:r>
      <w:r w:rsidR="00D13DEE" w:rsidRPr="00C72AF5">
        <w:rPr>
          <w:rFonts w:ascii="Times New Roman" w:eastAsia="Arial" w:hAnsi="Times New Roman" w:cs="Times New Roman"/>
          <w:color w:val="000000" w:themeColor="text1"/>
          <w:sz w:val="20"/>
          <w:shd w:val="clear" w:color="auto" w:fill="FFFFFF" w:themeFill="background1"/>
        </w:rPr>
        <w:t xml:space="preserve"> į bitumo produktą.</w:t>
      </w:r>
      <w:r w:rsidR="00D13DEE" w:rsidRPr="007668C5">
        <w:rPr>
          <w:rFonts w:ascii="Times New Roman" w:eastAsia="Arial" w:hAnsi="Times New Roman" w:cs="Times New Roman"/>
          <w:color w:val="000000" w:themeColor="text1"/>
          <w:sz w:val="20"/>
          <w:shd w:val="clear" w:color="auto" w:fill="FFFFFF" w:themeFill="background1"/>
        </w:rPr>
        <w:t xml:space="preserve"> </w:t>
      </w:r>
    </w:p>
    <w:bookmarkEnd w:id="0"/>
    <w:p w14:paraId="27F36733" w14:textId="0DE9E891" w:rsidR="00957588" w:rsidRPr="007668C5" w:rsidRDefault="00801629" w:rsidP="009D50C8">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240" w:after="60"/>
        <w:ind w:hanging="72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ESAMA SITUACIJA</w:t>
      </w:r>
    </w:p>
    <w:p w14:paraId="496266D7" w14:textId="0E00C342" w:rsidR="00D74E7B" w:rsidRPr="007668C5" w:rsidRDefault="00376159"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 xml:space="preserve">AB „KN </w:t>
      </w:r>
      <w:proofErr w:type="spellStart"/>
      <w:r w:rsidRPr="007668C5">
        <w:rPr>
          <w:rFonts w:ascii="Times New Roman" w:hAnsi="Times New Roman" w:cs="Times New Roman"/>
          <w:color w:val="000000" w:themeColor="text1"/>
          <w:sz w:val="20"/>
        </w:rPr>
        <w:t>Energies</w:t>
      </w:r>
      <w:proofErr w:type="spellEnd"/>
      <w:r w:rsidRPr="007668C5">
        <w:rPr>
          <w:rFonts w:ascii="Times New Roman" w:hAnsi="Times New Roman" w:cs="Times New Roman"/>
          <w:color w:val="000000" w:themeColor="text1"/>
          <w:sz w:val="20"/>
        </w:rPr>
        <w:t xml:space="preserve">“ pagrindinė veikla yra susijusi su </w:t>
      </w:r>
      <w:r w:rsidR="00A948FB" w:rsidRPr="007668C5">
        <w:rPr>
          <w:rFonts w:ascii="Times New Roman" w:hAnsi="Times New Roman" w:cs="Times New Roman"/>
          <w:color w:val="000000" w:themeColor="text1"/>
          <w:sz w:val="20"/>
        </w:rPr>
        <w:t xml:space="preserve">laikinu energijos kaupimu ir </w:t>
      </w:r>
      <w:r w:rsidR="00035609" w:rsidRPr="007668C5">
        <w:rPr>
          <w:rFonts w:ascii="Times New Roman" w:hAnsi="Times New Roman" w:cs="Times New Roman"/>
          <w:color w:val="000000" w:themeColor="text1"/>
          <w:sz w:val="20"/>
        </w:rPr>
        <w:t>kitų produktų buferiniu laikymu (pvz. bitumas)</w:t>
      </w:r>
      <w:r w:rsidR="00525D2E" w:rsidRPr="007668C5">
        <w:rPr>
          <w:rFonts w:ascii="Times New Roman" w:hAnsi="Times New Roman" w:cs="Times New Roman"/>
          <w:color w:val="000000" w:themeColor="text1"/>
          <w:sz w:val="20"/>
        </w:rPr>
        <w:t xml:space="preserve"> pagal klientų poreikius</w:t>
      </w:r>
      <w:r w:rsidR="00A948FB" w:rsidRPr="007668C5">
        <w:rPr>
          <w:rFonts w:ascii="Times New Roman" w:hAnsi="Times New Roman" w:cs="Times New Roman"/>
          <w:color w:val="000000" w:themeColor="text1"/>
          <w:sz w:val="20"/>
        </w:rPr>
        <w:t>. Šiuo metu</w:t>
      </w:r>
      <w:r w:rsidR="00035609" w:rsidRPr="007668C5">
        <w:rPr>
          <w:rFonts w:ascii="Times New Roman" w:hAnsi="Times New Roman" w:cs="Times New Roman"/>
          <w:color w:val="000000" w:themeColor="text1"/>
          <w:sz w:val="20"/>
        </w:rPr>
        <w:t xml:space="preserve"> pagrindiniai </w:t>
      </w:r>
      <w:r w:rsidR="00D13ECD" w:rsidRPr="007668C5">
        <w:rPr>
          <w:rFonts w:ascii="Times New Roman" w:hAnsi="Times New Roman" w:cs="Times New Roman"/>
          <w:color w:val="000000" w:themeColor="text1"/>
          <w:sz w:val="20"/>
        </w:rPr>
        <w:t xml:space="preserve">produktai </w:t>
      </w:r>
      <w:r w:rsidR="00DA5246" w:rsidRPr="007668C5">
        <w:rPr>
          <w:rFonts w:ascii="Times New Roman" w:hAnsi="Times New Roman" w:cs="Times New Roman"/>
          <w:color w:val="000000" w:themeColor="text1"/>
          <w:sz w:val="20"/>
        </w:rPr>
        <w:t>apima naftos produktus, suskystintos naftos duj</w:t>
      </w:r>
      <w:r w:rsidR="00026F68" w:rsidRPr="007668C5">
        <w:rPr>
          <w:rFonts w:ascii="Times New Roman" w:hAnsi="Times New Roman" w:cs="Times New Roman"/>
          <w:color w:val="000000" w:themeColor="text1"/>
          <w:sz w:val="20"/>
        </w:rPr>
        <w:t>a</w:t>
      </w:r>
      <w:r w:rsidR="00DA5246" w:rsidRPr="007668C5">
        <w:rPr>
          <w:rFonts w:ascii="Times New Roman" w:hAnsi="Times New Roman" w:cs="Times New Roman"/>
          <w:color w:val="000000" w:themeColor="text1"/>
          <w:sz w:val="20"/>
        </w:rPr>
        <w:t xml:space="preserve">s, biologinės kilmės </w:t>
      </w:r>
      <w:r w:rsidR="006E4A17" w:rsidRPr="007668C5">
        <w:rPr>
          <w:rFonts w:ascii="Times New Roman" w:hAnsi="Times New Roman" w:cs="Times New Roman"/>
          <w:color w:val="000000" w:themeColor="text1"/>
          <w:sz w:val="20"/>
        </w:rPr>
        <w:t>degalų produktai, bitumas ir kt.</w:t>
      </w:r>
      <w:r w:rsidR="0046236D" w:rsidRPr="007668C5">
        <w:rPr>
          <w:rFonts w:ascii="Times New Roman" w:hAnsi="Times New Roman" w:cs="Times New Roman"/>
          <w:color w:val="000000" w:themeColor="text1"/>
          <w:sz w:val="20"/>
        </w:rPr>
        <w:t>. Visi šie produktai laikomi tam pritaikytose talpyklose</w:t>
      </w:r>
      <w:r w:rsidR="00095CA6" w:rsidRPr="007668C5">
        <w:rPr>
          <w:rFonts w:ascii="Times New Roman" w:hAnsi="Times New Roman" w:cs="Times New Roman"/>
          <w:color w:val="000000" w:themeColor="text1"/>
          <w:sz w:val="20"/>
        </w:rPr>
        <w:t xml:space="preserve">, </w:t>
      </w:r>
      <w:r w:rsidR="009E680B" w:rsidRPr="007668C5">
        <w:rPr>
          <w:rFonts w:ascii="Times New Roman" w:hAnsi="Times New Roman" w:cs="Times New Roman"/>
          <w:color w:val="000000" w:themeColor="text1"/>
          <w:sz w:val="20"/>
        </w:rPr>
        <w:t>kurių,</w:t>
      </w:r>
      <w:r w:rsidR="00095CA6" w:rsidRPr="007668C5">
        <w:rPr>
          <w:rFonts w:ascii="Times New Roman" w:hAnsi="Times New Roman" w:cs="Times New Roman"/>
          <w:color w:val="000000" w:themeColor="text1"/>
          <w:sz w:val="20"/>
        </w:rPr>
        <w:t xml:space="preserve"> pagal užduotas sąlygas</w:t>
      </w:r>
      <w:r w:rsidR="009E680B" w:rsidRPr="007668C5">
        <w:rPr>
          <w:rFonts w:ascii="Times New Roman" w:hAnsi="Times New Roman" w:cs="Times New Roman"/>
          <w:color w:val="000000" w:themeColor="text1"/>
          <w:sz w:val="20"/>
        </w:rPr>
        <w:t xml:space="preserve">, </w:t>
      </w:r>
      <w:r w:rsidR="004A14DB" w:rsidRPr="007668C5">
        <w:rPr>
          <w:rFonts w:ascii="Times New Roman" w:hAnsi="Times New Roman" w:cs="Times New Roman"/>
          <w:color w:val="000000" w:themeColor="text1"/>
          <w:sz w:val="20"/>
        </w:rPr>
        <w:t>konstrukciniai</w:t>
      </w:r>
      <w:r w:rsidR="009E680B" w:rsidRPr="007668C5">
        <w:rPr>
          <w:rFonts w:ascii="Times New Roman" w:hAnsi="Times New Roman" w:cs="Times New Roman"/>
          <w:color w:val="000000" w:themeColor="text1"/>
          <w:sz w:val="20"/>
        </w:rPr>
        <w:t xml:space="preserve"> </w:t>
      </w:r>
      <w:r w:rsidR="009E680B" w:rsidRPr="00C72AF5">
        <w:rPr>
          <w:rFonts w:ascii="Times New Roman" w:hAnsi="Times New Roman" w:cs="Times New Roman"/>
          <w:color w:val="000000" w:themeColor="text1"/>
          <w:sz w:val="20"/>
        </w:rPr>
        <w:t xml:space="preserve">skaičiavimai atlikti </w:t>
      </w:r>
      <w:r w:rsidR="004A14DB" w:rsidRPr="00C72AF5">
        <w:rPr>
          <w:rFonts w:ascii="Times New Roman" w:hAnsi="Times New Roman" w:cs="Times New Roman"/>
          <w:color w:val="000000" w:themeColor="text1"/>
          <w:sz w:val="20"/>
        </w:rPr>
        <w:t>konkrečiam produktui</w:t>
      </w:r>
      <w:r w:rsidR="00C76DD9" w:rsidRPr="00C72AF5">
        <w:rPr>
          <w:rFonts w:ascii="Times New Roman" w:hAnsi="Times New Roman" w:cs="Times New Roman"/>
          <w:color w:val="000000" w:themeColor="text1"/>
          <w:sz w:val="20"/>
        </w:rPr>
        <w:t xml:space="preserve"> laikyti</w:t>
      </w:r>
      <w:r w:rsidR="0046236D" w:rsidRPr="00C72AF5">
        <w:rPr>
          <w:rFonts w:ascii="Times New Roman" w:hAnsi="Times New Roman" w:cs="Times New Roman"/>
          <w:color w:val="000000" w:themeColor="text1"/>
          <w:sz w:val="20"/>
        </w:rPr>
        <w:t>. Plečiant</w:t>
      </w:r>
      <w:r w:rsidR="00EA7071" w:rsidRPr="00C72AF5">
        <w:rPr>
          <w:rFonts w:ascii="Times New Roman" w:hAnsi="Times New Roman" w:cs="Times New Roman"/>
          <w:color w:val="000000" w:themeColor="text1"/>
          <w:sz w:val="20"/>
        </w:rPr>
        <w:t xml:space="preserve">is </w:t>
      </w:r>
      <w:r w:rsidR="00E160EA" w:rsidRPr="00C72AF5">
        <w:rPr>
          <w:rFonts w:ascii="Times New Roman" w:hAnsi="Times New Roman" w:cs="Times New Roman"/>
          <w:color w:val="000000" w:themeColor="text1"/>
          <w:sz w:val="20"/>
        </w:rPr>
        <w:t xml:space="preserve">ir didėjant klientų </w:t>
      </w:r>
      <w:r w:rsidR="009D3087" w:rsidRPr="00C72AF5">
        <w:rPr>
          <w:rFonts w:ascii="Times New Roman" w:hAnsi="Times New Roman" w:cs="Times New Roman"/>
          <w:color w:val="000000" w:themeColor="text1"/>
          <w:sz w:val="20"/>
        </w:rPr>
        <w:t>poreikiams</w:t>
      </w:r>
      <w:r w:rsidR="00E160EA" w:rsidRPr="00C72AF5">
        <w:rPr>
          <w:rFonts w:ascii="Times New Roman" w:hAnsi="Times New Roman" w:cs="Times New Roman"/>
          <w:color w:val="000000" w:themeColor="text1"/>
          <w:sz w:val="20"/>
        </w:rPr>
        <w:t xml:space="preserve"> numatoma bitumo produkto krovos didėjimas. </w:t>
      </w:r>
      <w:r w:rsidR="009D3087" w:rsidRPr="00C72AF5">
        <w:rPr>
          <w:rFonts w:ascii="Times New Roman" w:hAnsi="Times New Roman" w:cs="Times New Roman"/>
          <w:color w:val="000000" w:themeColor="text1"/>
          <w:sz w:val="20"/>
        </w:rPr>
        <w:t>Tam, kad būtų užtikrintas sklandus</w:t>
      </w:r>
      <w:r w:rsidR="00F04A1D" w:rsidRPr="00C72AF5">
        <w:rPr>
          <w:rFonts w:ascii="Times New Roman" w:hAnsi="Times New Roman" w:cs="Times New Roman"/>
          <w:color w:val="000000" w:themeColor="text1"/>
          <w:sz w:val="20"/>
        </w:rPr>
        <w:t xml:space="preserve"> papildomo </w:t>
      </w:r>
      <w:r w:rsidR="00B04000" w:rsidRPr="00C72AF5">
        <w:rPr>
          <w:rFonts w:ascii="Times New Roman" w:hAnsi="Times New Roman" w:cs="Times New Roman"/>
          <w:color w:val="000000" w:themeColor="text1"/>
          <w:sz w:val="20"/>
        </w:rPr>
        <w:t>bitumo</w:t>
      </w:r>
      <w:r w:rsidR="00F04A1D" w:rsidRPr="00C72AF5">
        <w:rPr>
          <w:rFonts w:ascii="Times New Roman" w:hAnsi="Times New Roman" w:cs="Times New Roman"/>
          <w:color w:val="000000" w:themeColor="text1"/>
          <w:sz w:val="20"/>
        </w:rPr>
        <w:t xml:space="preserve"> kiekio laikymas</w:t>
      </w:r>
      <w:r w:rsidR="00B04000" w:rsidRPr="00C72AF5">
        <w:rPr>
          <w:rFonts w:ascii="Times New Roman" w:hAnsi="Times New Roman" w:cs="Times New Roman"/>
          <w:color w:val="000000" w:themeColor="text1"/>
          <w:sz w:val="20"/>
        </w:rPr>
        <w:t xml:space="preserve">, reikalinga atlikti esamos talpyklos T-01-1305 </w:t>
      </w:r>
      <w:r w:rsidR="00080096" w:rsidRPr="00C72AF5">
        <w:rPr>
          <w:rFonts w:ascii="Times New Roman" w:hAnsi="Times New Roman" w:cs="Times New Roman"/>
          <w:color w:val="000000" w:themeColor="text1"/>
          <w:sz w:val="20"/>
        </w:rPr>
        <w:t xml:space="preserve">perskaičiavimą, pakeičiant </w:t>
      </w:r>
      <w:r w:rsidR="00D74E7B" w:rsidRPr="00C72AF5">
        <w:rPr>
          <w:rFonts w:ascii="Times New Roman" w:hAnsi="Times New Roman" w:cs="Times New Roman"/>
          <w:color w:val="000000" w:themeColor="text1"/>
          <w:sz w:val="20"/>
        </w:rPr>
        <w:t xml:space="preserve">talpyklos </w:t>
      </w:r>
      <w:r w:rsidR="00080096" w:rsidRPr="00C72AF5">
        <w:rPr>
          <w:rFonts w:ascii="Times New Roman" w:hAnsi="Times New Roman" w:cs="Times New Roman"/>
          <w:color w:val="000000" w:themeColor="text1"/>
          <w:sz w:val="20"/>
        </w:rPr>
        <w:t xml:space="preserve">produktą iš mazuto į bitumą. </w:t>
      </w:r>
      <w:r w:rsidR="00105F25" w:rsidRPr="00C72AF5">
        <w:rPr>
          <w:rFonts w:ascii="Times New Roman" w:hAnsi="Times New Roman" w:cs="Times New Roman"/>
          <w:color w:val="000000" w:themeColor="text1"/>
          <w:sz w:val="20"/>
        </w:rPr>
        <w:t>Talpyklos projektiniai parametrai pateikiami</w:t>
      </w:r>
      <w:r w:rsidR="009C3468" w:rsidRPr="00C72AF5">
        <w:rPr>
          <w:rFonts w:ascii="Times New Roman" w:hAnsi="Times New Roman" w:cs="Times New Roman"/>
          <w:color w:val="000000" w:themeColor="text1"/>
          <w:sz w:val="20"/>
        </w:rPr>
        <w:t xml:space="preserve"> žemiau.</w:t>
      </w:r>
    </w:p>
    <w:p w14:paraId="79336CE0" w14:textId="63825E37" w:rsidR="009C3468" w:rsidRPr="007668C5" w:rsidRDefault="009C3468" w:rsidP="00B65E92">
      <w:pPr>
        <w:pStyle w:val="Antrat"/>
        <w:keepNext/>
        <w:spacing w:before="240"/>
        <w:rPr>
          <w:rFonts w:ascii="Times New Roman" w:hAnsi="Times New Roman" w:cs="Times New Roman"/>
          <w:i w:val="0"/>
          <w:iCs w:val="0"/>
          <w:color w:val="000000" w:themeColor="text1"/>
          <w:lang w:val="lt-LT"/>
        </w:rPr>
      </w:pPr>
      <w:r w:rsidRPr="007668C5">
        <w:rPr>
          <w:rFonts w:ascii="Times New Roman" w:hAnsi="Times New Roman" w:cs="Times New Roman"/>
          <w:i w:val="0"/>
          <w:iCs w:val="0"/>
          <w:color w:val="000000" w:themeColor="text1"/>
          <w:lang w:val="lt-LT"/>
        </w:rPr>
        <w:t xml:space="preserve">Lentelė Nr. </w:t>
      </w:r>
      <w:r w:rsidRPr="007668C5">
        <w:rPr>
          <w:rFonts w:ascii="Times New Roman" w:hAnsi="Times New Roman" w:cs="Times New Roman"/>
          <w:i w:val="0"/>
          <w:iCs w:val="0"/>
          <w:color w:val="000000" w:themeColor="text1"/>
          <w:lang w:val="lt-LT"/>
        </w:rPr>
        <w:fldChar w:fldCharType="begin"/>
      </w:r>
      <w:r w:rsidRPr="007668C5">
        <w:rPr>
          <w:rFonts w:ascii="Times New Roman" w:hAnsi="Times New Roman" w:cs="Times New Roman"/>
          <w:i w:val="0"/>
          <w:iCs w:val="0"/>
          <w:color w:val="000000" w:themeColor="text1"/>
          <w:lang w:val="lt-LT"/>
        </w:rPr>
        <w:instrText xml:space="preserve"> SEQ lentelė \* ARABIC </w:instrText>
      </w:r>
      <w:r w:rsidRPr="007668C5">
        <w:rPr>
          <w:rFonts w:ascii="Times New Roman" w:hAnsi="Times New Roman" w:cs="Times New Roman"/>
          <w:i w:val="0"/>
          <w:iCs w:val="0"/>
          <w:color w:val="000000" w:themeColor="text1"/>
          <w:lang w:val="lt-LT"/>
        </w:rPr>
        <w:fldChar w:fldCharType="separate"/>
      </w:r>
      <w:r w:rsidR="00027BBF" w:rsidRPr="007668C5">
        <w:rPr>
          <w:rFonts w:ascii="Times New Roman" w:hAnsi="Times New Roman" w:cs="Times New Roman"/>
          <w:i w:val="0"/>
          <w:iCs w:val="0"/>
          <w:noProof/>
          <w:color w:val="000000" w:themeColor="text1"/>
          <w:lang w:val="lt-LT"/>
        </w:rPr>
        <w:t>1</w:t>
      </w:r>
      <w:r w:rsidRPr="007668C5">
        <w:rPr>
          <w:rFonts w:ascii="Times New Roman" w:hAnsi="Times New Roman" w:cs="Times New Roman"/>
          <w:i w:val="0"/>
          <w:iCs w:val="0"/>
          <w:color w:val="000000" w:themeColor="text1"/>
          <w:lang w:val="lt-LT"/>
        </w:rPr>
        <w:fldChar w:fldCharType="end"/>
      </w:r>
      <w:r w:rsidRPr="007668C5">
        <w:rPr>
          <w:rFonts w:ascii="Times New Roman" w:hAnsi="Times New Roman" w:cs="Times New Roman"/>
          <w:i w:val="0"/>
          <w:iCs w:val="0"/>
          <w:color w:val="000000" w:themeColor="text1"/>
          <w:lang w:val="lt-LT"/>
        </w:rPr>
        <w:t>. Talpyklos projektiniai parametrai</w:t>
      </w:r>
    </w:p>
    <w:tbl>
      <w:tblPr>
        <w:tblStyle w:val="Lentelstinklelis"/>
        <w:tblW w:w="0" w:type="auto"/>
        <w:jc w:val="left"/>
        <w:tblLook w:val="04A0" w:firstRow="1" w:lastRow="0" w:firstColumn="1" w:lastColumn="0" w:noHBand="0" w:noVBand="1"/>
      </w:tblPr>
      <w:tblGrid>
        <w:gridCol w:w="4760"/>
        <w:gridCol w:w="1440"/>
        <w:gridCol w:w="2430"/>
      </w:tblGrid>
      <w:tr w:rsidR="00055BB8" w:rsidRPr="007668C5" w14:paraId="2E24091D" w14:textId="77777777" w:rsidTr="00034811">
        <w:trPr>
          <w:cnfStyle w:val="100000000000" w:firstRow="1" w:lastRow="0" w:firstColumn="0" w:lastColumn="0" w:oddVBand="0" w:evenVBand="0" w:oddHBand="0" w:evenHBand="0" w:firstRowFirstColumn="0" w:firstRowLastColumn="0" w:lastRowFirstColumn="0" w:lastRowLastColumn="0"/>
          <w:tblHeader/>
          <w:jc w:val="left"/>
        </w:trPr>
        <w:tc>
          <w:tcPr>
            <w:tcW w:w="4760" w:type="dxa"/>
          </w:tcPr>
          <w:p w14:paraId="64CEF1F3" w14:textId="1209276C" w:rsidR="00055BB8" w:rsidRPr="007668C5" w:rsidRDefault="00B65E92"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arametrai</w:t>
            </w:r>
          </w:p>
        </w:tc>
        <w:tc>
          <w:tcPr>
            <w:tcW w:w="1440" w:type="dxa"/>
          </w:tcPr>
          <w:p w14:paraId="7224EBCA" w14:textId="3965B952" w:rsidR="00055BB8" w:rsidRPr="007668C5" w:rsidRDefault="00055BB8"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vienetai</w:t>
            </w:r>
          </w:p>
        </w:tc>
        <w:tc>
          <w:tcPr>
            <w:tcW w:w="2430" w:type="dxa"/>
          </w:tcPr>
          <w:p w14:paraId="0D768F89" w14:textId="20728DA2" w:rsidR="00055BB8" w:rsidRPr="007668C5" w:rsidRDefault="00055BB8" w:rsidP="0097441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vertė</w:t>
            </w:r>
          </w:p>
        </w:tc>
      </w:tr>
      <w:tr w:rsidR="00337D70" w:rsidRPr="007668C5" w14:paraId="79D91FA3" w14:textId="77777777" w:rsidTr="00027BBF">
        <w:trPr>
          <w:jc w:val="left"/>
        </w:trPr>
        <w:tc>
          <w:tcPr>
            <w:tcW w:w="4760" w:type="dxa"/>
          </w:tcPr>
          <w:p w14:paraId="3BDEE878" w14:textId="5D457C67" w:rsidR="00337D70" w:rsidRPr="007668C5" w:rsidRDefault="00CD7ED2"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Ta</w:t>
            </w:r>
            <w:r w:rsidR="00463CCA" w:rsidRPr="007668C5">
              <w:rPr>
                <w:rFonts w:ascii="Times New Roman" w:hAnsi="Times New Roman" w:cs="Times New Roman"/>
                <w:color w:val="000000" w:themeColor="text1"/>
              </w:rPr>
              <w:t>lpykla</w:t>
            </w:r>
            <w:r w:rsidRPr="007668C5">
              <w:rPr>
                <w:rFonts w:ascii="Times New Roman" w:hAnsi="Times New Roman" w:cs="Times New Roman"/>
                <w:color w:val="000000" w:themeColor="text1"/>
              </w:rPr>
              <w:t xml:space="preserve"> instaliuota</w:t>
            </w:r>
          </w:p>
        </w:tc>
        <w:tc>
          <w:tcPr>
            <w:tcW w:w="1440" w:type="dxa"/>
          </w:tcPr>
          <w:p w14:paraId="71890EAB" w14:textId="6F51244B" w:rsidR="00337D70" w:rsidRPr="007668C5" w:rsidRDefault="00463CCA"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3204B679" w14:textId="13BC1EAA" w:rsidR="00337D70" w:rsidRPr="007668C5" w:rsidRDefault="00463CC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996</w:t>
            </w:r>
          </w:p>
        </w:tc>
      </w:tr>
      <w:tr w:rsidR="00CE6C47" w:rsidRPr="007668C5" w14:paraId="109FA782" w14:textId="77777777" w:rsidTr="00027BBF">
        <w:trPr>
          <w:jc w:val="left"/>
        </w:trPr>
        <w:tc>
          <w:tcPr>
            <w:tcW w:w="4760" w:type="dxa"/>
          </w:tcPr>
          <w:p w14:paraId="55CDA125" w14:textId="3EA3BCB0" w:rsidR="00CE6C47" w:rsidRPr="007668C5" w:rsidRDefault="00CE6C47"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Tipas</w:t>
            </w:r>
          </w:p>
        </w:tc>
        <w:tc>
          <w:tcPr>
            <w:tcW w:w="1440" w:type="dxa"/>
          </w:tcPr>
          <w:p w14:paraId="4CABEFEB" w14:textId="2A8A75D2" w:rsidR="00CE6C47" w:rsidRPr="007668C5" w:rsidRDefault="00CE6C47"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7B1FDE4A" w14:textId="5E987060" w:rsidR="00CE6C47" w:rsidRPr="007668C5" w:rsidRDefault="00CE6C47"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Vertikalus cilindras</w:t>
            </w:r>
          </w:p>
        </w:tc>
      </w:tr>
      <w:tr w:rsidR="00055BB8" w:rsidRPr="007668C5" w14:paraId="746AA8C6" w14:textId="77777777" w:rsidTr="00027BBF">
        <w:trPr>
          <w:jc w:val="left"/>
        </w:trPr>
        <w:tc>
          <w:tcPr>
            <w:tcW w:w="4760" w:type="dxa"/>
          </w:tcPr>
          <w:p w14:paraId="377E6D56" w14:textId="784C2502" w:rsidR="00055BB8" w:rsidRPr="007668C5" w:rsidRDefault="00055BB8"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Aukštis</w:t>
            </w:r>
          </w:p>
        </w:tc>
        <w:tc>
          <w:tcPr>
            <w:tcW w:w="1440" w:type="dxa"/>
          </w:tcPr>
          <w:p w14:paraId="083540E1" w14:textId="5940BE8A" w:rsidR="00055BB8" w:rsidRPr="007668C5" w:rsidRDefault="00055BB8"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7E06B9E6" w14:textId="24384324" w:rsidR="00055BB8" w:rsidRPr="007668C5" w:rsidRDefault="00FD0FA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2 212</w:t>
            </w:r>
          </w:p>
        </w:tc>
      </w:tr>
      <w:tr w:rsidR="005174A1" w:rsidRPr="007668C5" w14:paraId="4C869A86" w14:textId="77777777" w:rsidTr="00027BBF">
        <w:trPr>
          <w:jc w:val="left"/>
        </w:trPr>
        <w:tc>
          <w:tcPr>
            <w:tcW w:w="4760" w:type="dxa"/>
          </w:tcPr>
          <w:p w14:paraId="2586F30F" w14:textId="7EC7DAFB" w:rsidR="005174A1" w:rsidRPr="007668C5" w:rsidRDefault="005174A1"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 xml:space="preserve">Didžiausias pripildymo </w:t>
            </w:r>
            <w:r w:rsidR="008524E8" w:rsidRPr="007668C5">
              <w:rPr>
                <w:rFonts w:ascii="Times New Roman" w:hAnsi="Times New Roman" w:cs="Times New Roman"/>
                <w:color w:val="000000" w:themeColor="text1"/>
              </w:rPr>
              <w:t>aukštis</w:t>
            </w:r>
          </w:p>
        </w:tc>
        <w:tc>
          <w:tcPr>
            <w:tcW w:w="1440" w:type="dxa"/>
          </w:tcPr>
          <w:p w14:paraId="452743D1" w14:textId="5DFF8B9B" w:rsidR="005174A1" w:rsidRPr="007668C5" w:rsidRDefault="00FF685E"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w:t>
            </w:r>
            <w:r w:rsidR="005174A1" w:rsidRPr="007668C5">
              <w:rPr>
                <w:rFonts w:ascii="Times New Roman" w:hAnsi="Times New Roman" w:cs="Times New Roman"/>
                <w:color w:val="000000" w:themeColor="text1"/>
              </w:rPr>
              <w:t>m</w:t>
            </w:r>
          </w:p>
        </w:tc>
        <w:tc>
          <w:tcPr>
            <w:tcW w:w="2430" w:type="dxa"/>
          </w:tcPr>
          <w:p w14:paraId="0E6179B4" w14:textId="70EC86EA" w:rsidR="005174A1" w:rsidRPr="007668C5" w:rsidRDefault="00FF685E"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1 100</w:t>
            </w:r>
          </w:p>
        </w:tc>
      </w:tr>
      <w:tr w:rsidR="00055BB8" w:rsidRPr="007668C5" w14:paraId="3937BD11" w14:textId="77777777" w:rsidTr="00027BBF">
        <w:trPr>
          <w:jc w:val="left"/>
        </w:trPr>
        <w:tc>
          <w:tcPr>
            <w:tcW w:w="4760" w:type="dxa"/>
          </w:tcPr>
          <w:p w14:paraId="3AD9B329" w14:textId="0F2D272A" w:rsidR="00055BB8" w:rsidRPr="007668C5" w:rsidRDefault="00055BB8"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Skersmuo</w:t>
            </w:r>
          </w:p>
        </w:tc>
        <w:tc>
          <w:tcPr>
            <w:tcW w:w="1440" w:type="dxa"/>
          </w:tcPr>
          <w:p w14:paraId="4CBAEFDB" w14:textId="13431299" w:rsidR="00055BB8" w:rsidRPr="007668C5" w:rsidRDefault="00055BB8"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3A9074BC" w14:textId="7E8F683C" w:rsidR="00055BB8" w:rsidRPr="007668C5" w:rsidRDefault="00FD0FA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45 000</w:t>
            </w:r>
          </w:p>
        </w:tc>
      </w:tr>
      <w:tr w:rsidR="00055BB8" w:rsidRPr="007668C5" w14:paraId="74E5E2B1" w14:textId="77777777" w:rsidTr="00027BBF">
        <w:trPr>
          <w:jc w:val="left"/>
        </w:trPr>
        <w:tc>
          <w:tcPr>
            <w:tcW w:w="4760" w:type="dxa"/>
          </w:tcPr>
          <w:p w14:paraId="2A5CF970" w14:textId="79B2D24C" w:rsidR="00055BB8" w:rsidRPr="007668C5" w:rsidRDefault="00974410"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is s</w:t>
            </w:r>
            <w:r w:rsidR="00E50FF2" w:rsidRPr="007668C5">
              <w:rPr>
                <w:rFonts w:ascii="Times New Roman" w:hAnsi="Times New Roman" w:cs="Times New Roman"/>
                <w:color w:val="000000" w:themeColor="text1"/>
              </w:rPr>
              <w:t xml:space="preserve">lėgis </w:t>
            </w:r>
          </w:p>
        </w:tc>
        <w:tc>
          <w:tcPr>
            <w:tcW w:w="1440" w:type="dxa"/>
          </w:tcPr>
          <w:p w14:paraId="4BDA035F" w14:textId="45D6602E" w:rsidR="00055BB8" w:rsidRPr="007668C5" w:rsidRDefault="00E50FF2"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05C02A82" w14:textId="317AF8FD" w:rsidR="00055BB8" w:rsidRPr="007668C5" w:rsidRDefault="00F15698"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Atmosferinis</w:t>
            </w:r>
            <w:r w:rsidR="00743DB4">
              <w:rPr>
                <w:rFonts w:ascii="Times New Roman" w:hAnsi="Times New Roman" w:cs="Times New Roman"/>
                <w:color w:val="000000" w:themeColor="text1"/>
              </w:rPr>
              <w:t>/hidrostatinis</w:t>
            </w:r>
          </w:p>
        </w:tc>
      </w:tr>
      <w:tr w:rsidR="00974410" w:rsidRPr="007668C5" w14:paraId="76633AA6" w14:textId="77777777" w:rsidTr="00027BBF">
        <w:trPr>
          <w:jc w:val="left"/>
        </w:trPr>
        <w:tc>
          <w:tcPr>
            <w:tcW w:w="4760" w:type="dxa"/>
          </w:tcPr>
          <w:p w14:paraId="5475E1E3" w14:textId="52DEDE94" w:rsidR="00974410" w:rsidRPr="007668C5" w:rsidRDefault="00F33EC5"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is</w:t>
            </w:r>
            <w:r w:rsidR="00974410" w:rsidRPr="007668C5">
              <w:rPr>
                <w:rFonts w:ascii="Times New Roman" w:hAnsi="Times New Roman" w:cs="Times New Roman"/>
                <w:color w:val="000000" w:themeColor="text1"/>
              </w:rPr>
              <w:t xml:space="preserve"> slėgis</w:t>
            </w:r>
          </w:p>
        </w:tc>
        <w:tc>
          <w:tcPr>
            <w:tcW w:w="1440" w:type="dxa"/>
          </w:tcPr>
          <w:p w14:paraId="4967A3D8" w14:textId="5790FD85" w:rsidR="00974410" w:rsidRPr="007668C5" w:rsidRDefault="00974410"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28058244" w14:textId="31F9E98B" w:rsidR="00974410" w:rsidRPr="007668C5" w:rsidRDefault="00D5135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0,006/ +0,02</w:t>
            </w:r>
          </w:p>
        </w:tc>
      </w:tr>
      <w:tr w:rsidR="00DF18D0" w:rsidRPr="007668C5" w14:paraId="2E40C0AA" w14:textId="77777777" w:rsidTr="00027BBF">
        <w:trPr>
          <w:jc w:val="left"/>
        </w:trPr>
        <w:tc>
          <w:tcPr>
            <w:tcW w:w="4760" w:type="dxa"/>
          </w:tcPr>
          <w:p w14:paraId="60CBC99F" w14:textId="194EE74F" w:rsidR="00DF18D0" w:rsidRPr="007668C5" w:rsidRDefault="00DF18D0"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Testavimo slėgis</w:t>
            </w:r>
          </w:p>
        </w:tc>
        <w:tc>
          <w:tcPr>
            <w:tcW w:w="1440" w:type="dxa"/>
          </w:tcPr>
          <w:p w14:paraId="0502D2E6" w14:textId="030C80B8" w:rsidR="00DF18D0" w:rsidRPr="007668C5" w:rsidRDefault="00DF18D0"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586177E0" w14:textId="42D1CA65" w:rsidR="00DF18D0" w:rsidRPr="007668C5" w:rsidRDefault="00DF18D0"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ilna talpykla vandens</w:t>
            </w:r>
          </w:p>
        </w:tc>
      </w:tr>
      <w:tr w:rsidR="00664D55" w:rsidRPr="007668C5" w14:paraId="5AEFB519" w14:textId="77777777" w:rsidTr="00027BBF">
        <w:trPr>
          <w:jc w:val="left"/>
        </w:trPr>
        <w:tc>
          <w:tcPr>
            <w:tcW w:w="4760" w:type="dxa"/>
          </w:tcPr>
          <w:p w14:paraId="7F0E374F" w14:textId="1C3A9C4E" w:rsidR="00664D55" w:rsidRPr="007668C5" w:rsidRDefault="00664D55"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ė temperatūra</w:t>
            </w:r>
          </w:p>
        </w:tc>
        <w:tc>
          <w:tcPr>
            <w:tcW w:w="1440" w:type="dxa"/>
          </w:tcPr>
          <w:p w14:paraId="5F6CD69F" w14:textId="25174929"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6D727497" w14:textId="48B17313"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45 – +65</w:t>
            </w:r>
          </w:p>
        </w:tc>
      </w:tr>
      <w:tr w:rsidR="00664D55" w:rsidRPr="007668C5" w14:paraId="507E7F24" w14:textId="77777777" w:rsidTr="00027BBF">
        <w:trPr>
          <w:jc w:val="left"/>
        </w:trPr>
        <w:tc>
          <w:tcPr>
            <w:tcW w:w="4760" w:type="dxa"/>
          </w:tcPr>
          <w:p w14:paraId="412B2524" w14:textId="65D625A1" w:rsidR="00664D55" w:rsidRPr="007668C5" w:rsidRDefault="00664D55"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ė temperatūra</w:t>
            </w:r>
          </w:p>
        </w:tc>
        <w:tc>
          <w:tcPr>
            <w:tcW w:w="1440" w:type="dxa"/>
          </w:tcPr>
          <w:p w14:paraId="2F3CB84F" w14:textId="09441CBB"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47778D8F" w14:textId="3ACABE3A"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90</w:t>
            </w:r>
          </w:p>
        </w:tc>
      </w:tr>
      <w:tr w:rsidR="00E50FF2" w:rsidRPr="007668C5" w14:paraId="6A82A7C0" w14:textId="77777777" w:rsidTr="00027BBF">
        <w:trPr>
          <w:jc w:val="left"/>
        </w:trPr>
        <w:tc>
          <w:tcPr>
            <w:tcW w:w="4760" w:type="dxa"/>
          </w:tcPr>
          <w:p w14:paraId="39035DD1" w14:textId="61A8022A" w:rsidR="00E50FF2" w:rsidRPr="007668C5" w:rsidRDefault="00E50FF2"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duktas</w:t>
            </w:r>
          </w:p>
        </w:tc>
        <w:tc>
          <w:tcPr>
            <w:tcW w:w="1440" w:type="dxa"/>
          </w:tcPr>
          <w:p w14:paraId="5132FDAE" w14:textId="6E50F322" w:rsidR="00E50FF2" w:rsidRPr="007668C5" w:rsidRDefault="00D21ACD"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2C3AE57D" w14:textId="5AED42F3" w:rsidR="00E50FF2" w:rsidRPr="007668C5" w:rsidRDefault="00FD0FA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azutas</w:t>
            </w:r>
          </w:p>
        </w:tc>
      </w:tr>
      <w:tr w:rsidR="00E50FF2" w:rsidRPr="007668C5" w14:paraId="112581C5" w14:textId="77777777" w:rsidTr="00027BBF">
        <w:trPr>
          <w:jc w:val="left"/>
        </w:trPr>
        <w:tc>
          <w:tcPr>
            <w:tcW w:w="4760" w:type="dxa"/>
          </w:tcPr>
          <w:p w14:paraId="316A6B8F" w14:textId="6F44611D" w:rsidR="00E50FF2" w:rsidRPr="007668C5" w:rsidRDefault="00D21ACD"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lang w:val="en-US"/>
              </w:rPr>
            </w:pPr>
            <w:r w:rsidRPr="007668C5">
              <w:rPr>
                <w:rFonts w:ascii="Times New Roman" w:hAnsi="Times New Roman" w:cs="Times New Roman"/>
                <w:color w:val="000000" w:themeColor="text1"/>
              </w:rPr>
              <w:t>Produkto tankis</w:t>
            </w:r>
            <w:r w:rsidR="00BB44CD" w:rsidRPr="007668C5">
              <w:rPr>
                <w:rFonts w:ascii="Times New Roman" w:hAnsi="Times New Roman" w:cs="Times New Roman"/>
                <w:color w:val="000000" w:themeColor="text1"/>
              </w:rPr>
              <w:t>, prie t</w:t>
            </w:r>
            <w:r w:rsidR="00BB44CD" w:rsidRPr="007668C5">
              <w:rPr>
                <w:rFonts w:ascii="Times New Roman" w:hAnsi="Times New Roman" w:cs="Times New Roman"/>
                <w:color w:val="000000" w:themeColor="text1"/>
                <w:lang w:val="en-US"/>
              </w:rPr>
              <w:t>=65 °C</w:t>
            </w:r>
          </w:p>
        </w:tc>
        <w:tc>
          <w:tcPr>
            <w:tcW w:w="1440" w:type="dxa"/>
          </w:tcPr>
          <w:p w14:paraId="5AAD1B9F" w14:textId="5B99520B" w:rsidR="00E50FF2" w:rsidRPr="007668C5" w:rsidRDefault="00E07BEA"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kg/m</w:t>
            </w:r>
            <w:r w:rsidRPr="007668C5">
              <w:rPr>
                <w:rFonts w:ascii="Times New Roman" w:hAnsi="Times New Roman" w:cs="Times New Roman"/>
                <w:color w:val="000000" w:themeColor="text1"/>
                <w:vertAlign w:val="superscript"/>
              </w:rPr>
              <w:t>3</w:t>
            </w:r>
          </w:p>
        </w:tc>
        <w:tc>
          <w:tcPr>
            <w:tcW w:w="2430" w:type="dxa"/>
          </w:tcPr>
          <w:p w14:paraId="3E099853" w14:textId="63D23516" w:rsidR="00E50FF2" w:rsidRPr="007668C5" w:rsidRDefault="001F4F6F"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940 – 1000</w:t>
            </w:r>
          </w:p>
        </w:tc>
      </w:tr>
      <w:tr w:rsidR="00D21ACD" w:rsidRPr="007668C5" w14:paraId="27895529" w14:textId="77777777" w:rsidTr="00027BBF">
        <w:trPr>
          <w:jc w:val="left"/>
        </w:trPr>
        <w:tc>
          <w:tcPr>
            <w:tcW w:w="4760" w:type="dxa"/>
          </w:tcPr>
          <w:p w14:paraId="638BA9DF" w14:textId="592B6B03" w:rsidR="00D21ACD" w:rsidRPr="007668C5" w:rsidRDefault="00D21ACD"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Leistinas</w:t>
            </w:r>
            <w:r w:rsidR="00291DB4" w:rsidRPr="007668C5">
              <w:rPr>
                <w:rFonts w:ascii="Times New Roman" w:hAnsi="Times New Roman" w:cs="Times New Roman"/>
                <w:color w:val="000000" w:themeColor="text1"/>
              </w:rPr>
              <w:t xml:space="preserve"> (darbinis)</w:t>
            </w:r>
            <w:r w:rsidRPr="007668C5">
              <w:rPr>
                <w:rFonts w:ascii="Times New Roman" w:hAnsi="Times New Roman" w:cs="Times New Roman"/>
                <w:color w:val="000000" w:themeColor="text1"/>
              </w:rPr>
              <w:t xml:space="preserve"> tūris</w:t>
            </w:r>
          </w:p>
        </w:tc>
        <w:tc>
          <w:tcPr>
            <w:tcW w:w="1440" w:type="dxa"/>
          </w:tcPr>
          <w:p w14:paraId="0000BCF6" w14:textId="1FEFE330" w:rsidR="00D21ACD" w:rsidRPr="007668C5" w:rsidRDefault="00D21ACD"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w:t>
            </w:r>
            <w:r w:rsidRPr="007668C5">
              <w:rPr>
                <w:rFonts w:ascii="Times New Roman" w:hAnsi="Times New Roman" w:cs="Times New Roman"/>
                <w:color w:val="000000" w:themeColor="text1"/>
                <w:vertAlign w:val="superscript"/>
              </w:rPr>
              <w:t>3</w:t>
            </w:r>
          </w:p>
        </w:tc>
        <w:tc>
          <w:tcPr>
            <w:tcW w:w="2430" w:type="dxa"/>
          </w:tcPr>
          <w:p w14:paraId="375DE0E4" w14:textId="14DEBA85" w:rsidR="00D21ACD" w:rsidRPr="007668C5" w:rsidRDefault="00CE6C47"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7 622,747</w:t>
            </w:r>
          </w:p>
        </w:tc>
      </w:tr>
      <w:tr w:rsidR="00D21ACD" w:rsidRPr="007668C5" w14:paraId="24ABCB3B" w14:textId="77777777" w:rsidTr="00027BBF">
        <w:trPr>
          <w:jc w:val="left"/>
        </w:trPr>
        <w:tc>
          <w:tcPr>
            <w:tcW w:w="4760" w:type="dxa"/>
          </w:tcPr>
          <w:p w14:paraId="5A94CE59" w14:textId="25EF6464" w:rsidR="00D21ACD" w:rsidRPr="007668C5" w:rsidRDefault="00CD7ED2"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is</w:t>
            </w:r>
            <w:r w:rsidR="00D21ACD" w:rsidRPr="007668C5">
              <w:rPr>
                <w:rFonts w:ascii="Times New Roman" w:hAnsi="Times New Roman" w:cs="Times New Roman"/>
                <w:color w:val="000000" w:themeColor="text1"/>
              </w:rPr>
              <w:t xml:space="preserve"> tūris</w:t>
            </w:r>
          </w:p>
        </w:tc>
        <w:tc>
          <w:tcPr>
            <w:tcW w:w="1440" w:type="dxa"/>
          </w:tcPr>
          <w:p w14:paraId="19BD1EFA" w14:textId="04479E96" w:rsidR="00D21ACD" w:rsidRPr="007668C5" w:rsidRDefault="00D21ACD"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w:t>
            </w:r>
            <w:r w:rsidRPr="007668C5">
              <w:rPr>
                <w:rFonts w:ascii="Times New Roman" w:hAnsi="Times New Roman" w:cs="Times New Roman"/>
                <w:color w:val="000000" w:themeColor="text1"/>
                <w:vertAlign w:val="superscript"/>
              </w:rPr>
              <w:t>3</w:t>
            </w:r>
          </w:p>
        </w:tc>
        <w:tc>
          <w:tcPr>
            <w:tcW w:w="2430" w:type="dxa"/>
          </w:tcPr>
          <w:p w14:paraId="075A0CDA" w14:textId="26E65F9B" w:rsidR="00D21ACD" w:rsidRPr="007668C5" w:rsidRDefault="009A0FD5"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9 085</w:t>
            </w:r>
          </w:p>
        </w:tc>
      </w:tr>
      <w:tr w:rsidR="00D21ACD" w:rsidRPr="007668C5" w14:paraId="4E59FBBE" w14:textId="77777777" w:rsidTr="00027BBF">
        <w:trPr>
          <w:jc w:val="left"/>
        </w:trPr>
        <w:tc>
          <w:tcPr>
            <w:tcW w:w="4760" w:type="dxa"/>
          </w:tcPr>
          <w:p w14:paraId="761DD00D" w14:textId="3A7C7401" w:rsidR="00D21ACD" w:rsidRPr="007668C5" w:rsidRDefault="00D21ACD"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Izoliacijos tipas</w:t>
            </w:r>
          </w:p>
        </w:tc>
        <w:tc>
          <w:tcPr>
            <w:tcW w:w="1440" w:type="dxa"/>
          </w:tcPr>
          <w:p w14:paraId="70C36A45" w14:textId="6AB9480C" w:rsidR="00D21ACD" w:rsidRPr="007668C5" w:rsidRDefault="00D21ACD"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13D0DA78" w14:textId="6ADA6CEA" w:rsidR="00D21ACD" w:rsidRPr="007668C5" w:rsidRDefault="003B5783"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HOT</w:t>
            </w:r>
          </w:p>
        </w:tc>
      </w:tr>
      <w:tr w:rsidR="00D21ACD" w:rsidRPr="007668C5" w14:paraId="5431ABA0" w14:textId="77777777" w:rsidTr="00027BBF">
        <w:trPr>
          <w:jc w:val="left"/>
        </w:trPr>
        <w:tc>
          <w:tcPr>
            <w:tcW w:w="4760" w:type="dxa"/>
          </w:tcPr>
          <w:p w14:paraId="6D1B932B" w14:textId="6FC25D16" w:rsidR="00D21ACD" w:rsidRPr="007668C5" w:rsidRDefault="00D21ACD"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 xml:space="preserve">Izoliacijos </w:t>
            </w:r>
            <w:r w:rsidR="00AB5224" w:rsidRPr="007668C5">
              <w:rPr>
                <w:rFonts w:ascii="Times New Roman" w:hAnsi="Times New Roman" w:cs="Times New Roman"/>
                <w:color w:val="000000" w:themeColor="text1"/>
              </w:rPr>
              <w:t>storis</w:t>
            </w:r>
          </w:p>
        </w:tc>
        <w:tc>
          <w:tcPr>
            <w:tcW w:w="1440" w:type="dxa"/>
          </w:tcPr>
          <w:p w14:paraId="55E9CF15" w14:textId="7D2729EC" w:rsidR="00D21ACD" w:rsidRPr="007668C5" w:rsidRDefault="00AB5224"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05BA3937" w14:textId="01B61FF3" w:rsidR="00D21ACD" w:rsidRPr="007668C5" w:rsidRDefault="003B5783"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00</w:t>
            </w:r>
          </w:p>
        </w:tc>
      </w:tr>
      <w:tr w:rsidR="00AB5224" w:rsidRPr="007668C5" w14:paraId="6C570F47" w14:textId="77777777" w:rsidTr="00027BBF">
        <w:trPr>
          <w:jc w:val="left"/>
        </w:trPr>
        <w:tc>
          <w:tcPr>
            <w:tcW w:w="4760" w:type="dxa"/>
          </w:tcPr>
          <w:p w14:paraId="522140C2" w14:textId="174D1AF0" w:rsidR="00AB5224" w:rsidRPr="007668C5" w:rsidRDefault="00AB5224"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Šildym</w:t>
            </w:r>
            <w:r w:rsidR="006C3B1A" w:rsidRPr="007668C5">
              <w:rPr>
                <w:rFonts w:ascii="Times New Roman" w:hAnsi="Times New Roman" w:cs="Times New Roman"/>
                <w:color w:val="000000" w:themeColor="text1"/>
              </w:rPr>
              <w:t>o tipas</w:t>
            </w:r>
          </w:p>
        </w:tc>
        <w:tc>
          <w:tcPr>
            <w:tcW w:w="1440" w:type="dxa"/>
          </w:tcPr>
          <w:p w14:paraId="60BE451D" w14:textId="040F2B47" w:rsidR="00AB5224" w:rsidRPr="007668C5" w:rsidRDefault="006C3B1A"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7E6E664A" w14:textId="7C02023C" w:rsidR="00AB5224" w:rsidRPr="007668C5" w:rsidRDefault="00B572DA"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Garinis gyvatukas</w:t>
            </w:r>
          </w:p>
        </w:tc>
      </w:tr>
      <w:tr w:rsidR="00476B97" w:rsidRPr="007668C5" w14:paraId="59A027B0" w14:textId="77777777" w:rsidTr="00027BBF">
        <w:trPr>
          <w:jc w:val="left"/>
        </w:trPr>
        <w:tc>
          <w:tcPr>
            <w:tcW w:w="4760" w:type="dxa"/>
          </w:tcPr>
          <w:p w14:paraId="1A64A701" w14:textId="6735A128" w:rsidR="00476B97" w:rsidRPr="007668C5" w:rsidRDefault="00476B97" w:rsidP="006C3B1A">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is gyvatuko</w:t>
            </w:r>
            <w:r w:rsidR="00930E93" w:rsidRPr="007668C5">
              <w:rPr>
                <w:rFonts w:ascii="Times New Roman" w:hAnsi="Times New Roman" w:cs="Times New Roman"/>
                <w:color w:val="000000" w:themeColor="text1"/>
              </w:rPr>
              <w:t xml:space="preserve"> slėgis</w:t>
            </w:r>
          </w:p>
        </w:tc>
        <w:tc>
          <w:tcPr>
            <w:tcW w:w="1440" w:type="dxa"/>
          </w:tcPr>
          <w:p w14:paraId="226794CE" w14:textId="4A65E271" w:rsidR="00476B97" w:rsidRPr="007668C5" w:rsidRDefault="00930E93"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7AC4593B" w14:textId="252960F5" w:rsidR="00476B97" w:rsidRPr="007668C5" w:rsidRDefault="00930E93"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0</w:t>
            </w:r>
          </w:p>
        </w:tc>
      </w:tr>
      <w:tr w:rsidR="00AB5224" w:rsidRPr="007668C5" w14:paraId="46970952" w14:textId="77777777" w:rsidTr="00027BBF">
        <w:trPr>
          <w:jc w:val="left"/>
        </w:trPr>
        <w:tc>
          <w:tcPr>
            <w:tcW w:w="4760" w:type="dxa"/>
          </w:tcPr>
          <w:p w14:paraId="62F2144C" w14:textId="6EA0F1E7" w:rsidR="00AB5224" w:rsidRPr="007668C5" w:rsidRDefault="00930E93" w:rsidP="006C3B1A">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is gyvatuko slėgis</w:t>
            </w:r>
          </w:p>
        </w:tc>
        <w:tc>
          <w:tcPr>
            <w:tcW w:w="1440" w:type="dxa"/>
          </w:tcPr>
          <w:p w14:paraId="7C018B09" w14:textId="41ACE643" w:rsidR="00AB5224" w:rsidRPr="007668C5" w:rsidRDefault="00930E93"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623FD9E5" w14:textId="2891A2F9" w:rsidR="00AB5224" w:rsidRPr="007668C5" w:rsidRDefault="00930E93"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2</w:t>
            </w:r>
          </w:p>
        </w:tc>
      </w:tr>
      <w:tr w:rsidR="00E62BE6" w:rsidRPr="007668C5" w14:paraId="5F6652D2" w14:textId="77777777" w:rsidTr="00027BBF">
        <w:trPr>
          <w:jc w:val="left"/>
        </w:trPr>
        <w:tc>
          <w:tcPr>
            <w:tcW w:w="4760" w:type="dxa"/>
          </w:tcPr>
          <w:p w14:paraId="4E133DF1" w14:textId="6B7C79D5" w:rsidR="00E62BE6" w:rsidRPr="007668C5" w:rsidRDefault="00E62BE6" w:rsidP="006C3B1A">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ė gyvatuko temperatūra</w:t>
            </w:r>
          </w:p>
        </w:tc>
        <w:tc>
          <w:tcPr>
            <w:tcW w:w="1440" w:type="dxa"/>
          </w:tcPr>
          <w:p w14:paraId="533C3299" w14:textId="749E7A93" w:rsidR="00E62BE6" w:rsidRPr="007668C5" w:rsidRDefault="00E62BE6"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476DEE93" w14:textId="3B82F0B5" w:rsidR="00E62BE6" w:rsidRPr="007668C5" w:rsidRDefault="00E62BE6"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84</w:t>
            </w:r>
          </w:p>
        </w:tc>
      </w:tr>
      <w:tr w:rsidR="00930E93" w:rsidRPr="007668C5" w14:paraId="181BDEB2" w14:textId="77777777" w:rsidTr="00027BBF">
        <w:trPr>
          <w:jc w:val="left"/>
        </w:trPr>
        <w:tc>
          <w:tcPr>
            <w:tcW w:w="4760" w:type="dxa"/>
          </w:tcPr>
          <w:p w14:paraId="31B69296" w14:textId="4FC1C1D8" w:rsidR="00930E93" w:rsidRPr="007668C5" w:rsidRDefault="004E4B35" w:rsidP="006C3B1A">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ė gyvatuko temperatūra</w:t>
            </w:r>
          </w:p>
        </w:tc>
        <w:tc>
          <w:tcPr>
            <w:tcW w:w="1440" w:type="dxa"/>
          </w:tcPr>
          <w:p w14:paraId="4422459B" w14:textId="673D546D" w:rsidR="00930E93" w:rsidRPr="007668C5" w:rsidRDefault="004E4B35" w:rsidP="00393830">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71D51F3A" w14:textId="7ECAFC08" w:rsidR="00930E93" w:rsidRPr="007668C5" w:rsidRDefault="00E62BE6"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92</w:t>
            </w:r>
          </w:p>
        </w:tc>
      </w:tr>
      <w:tr w:rsidR="005F3080" w:rsidRPr="007668C5" w14:paraId="0CAE45AE" w14:textId="77777777" w:rsidTr="00027BBF">
        <w:trPr>
          <w:jc w:val="left"/>
        </w:trPr>
        <w:tc>
          <w:tcPr>
            <w:tcW w:w="4760" w:type="dxa"/>
          </w:tcPr>
          <w:p w14:paraId="24B142D4" w14:textId="13ECA349" w:rsidR="005F3080" w:rsidRPr="007668C5" w:rsidRDefault="00CD43ED" w:rsidP="00930E93">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 xml:space="preserve">Gyvatuko </w:t>
            </w:r>
            <w:r w:rsidR="004E2A31" w:rsidRPr="007668C5">
              <w:rPr>
                <w:rFonts w:ascii="Times New Roman" w:hAnsi="Times New Roman" w:cs="Times New Roman"/>
                <w:color w:val="000000" w:themeColor="text1"/>
              </w:rPr>
              <w:t xml:space="preserve">projektinė </w:t>
            </w:r>
            <w:r w:rsidR="00E475A1">
              <w:rPr>
                <w:rFonts w:ascii="Times New Roman" w:hAnsi="Times New Roman" w:cs="Times New Roman"/>
                <w:color w:val="000000" w:themeColor="text1"/>
              </w:rPr>
              <w:t>galia</w:t>
            </w:r>
            <w:r w:rsidR="004E2A31" w:rsidRPr="007668C5">
              <w:rPr>
                <w:rFonts w:ascii="Times New Roman" w:hAnsi="Times New Roman" w:cs="Times New Roman"/>
                <w:color w:val="000000" w:themeColor="text1"/>
              </w:rPr>
              <w:t xml:space="preserve"> </w:t>
            </w:r>
          </w:p>
        </w:tc>
        <w:tc>
          <w:tcPr>
            <w:tcW w:w="1440" w:type="dxa"/>
          </w:tcPr>
          <w:p w14:paraId="3F5D8DFE" w14:textId="6AEA23BF" w:rsidR="005F3080" w:rsidRPr="007668C5" w:rsidRDefault="004E2A31"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kW</w:t>
            </w:r>
          </w:p>
        </w:tc>
        <w:tc>
          <w:tcPr>
            <w:tcW w:w="2430" w:type="dxa"/>
          </w:tcPr>
          <w:p w14:paraId="031D0DFD" w14:textId="719C337B" w:rsidR="005F3080" w:rsidRPr="007668C5" w:rsidRDefault="004E2A31"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260</w:t>
            </w:r>
          </w:p>
        </w:tc>
      </w:tr>
      <w:tr w:rsidR="00930E93" w:rsidRPr="007668C5" w14:paraId="52463C82" w14:textId="77777777" w:rsidTr="00027BBF">
        <w:trPr>
          <w:jc w:val="left"/>
        </w:trPr>
        <w:tc>
          <w:tcPr>
            <w:tcW w:w="4760" w:type="dxa"/>
          </w:tcPr>
          <w:p w14:paraId="113BE814" w14:textId="0C5CBEA2" w:rsidR="00930E93" w:rsidRPr="007668C5" w:rsidRDefault="00930E93" w:rsidP="00930E93">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lastRenderedPageBreak/>
              <w:t xml:space="preserve">Talpyklos dugno atraminio žiedo lakšto storis </w:t>
            </w:r>
          </w:p>
        </w:tc>
        <w:tc>
          <w:tcPr>
            <w:tcW w:w="1440" w:type="dxa"/>
          </w:tcPr>
          <w:p w14:paraId="4242FFE9" w14:textId="0DC596F8"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1F6073C6" w14:textId="10DDEB43" w:rsidR="00930E93" w:rsidRPr="007668C5" w:rsidRDefault="00930E93"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7,9...8,1</w:t>
            </w:r>
          </w:p>
        </w:tc>
      </w:tr>
      <w:tr w:rsidR="00930E93" w:rsidRPr="007668C5" w14:paraId="6965AF88" w14:textId="77777777" w:rsidTr="00EB6604">
        <w:trPr>
          <w:jc w:val="left"/>
        </w:trPr>
        <w:tc>
          <w:tcPr>
            <w:tcW w:w="4760" w:type="dxa"/>
          </w:tcPr>
          <w:p w14:paraId="6B8C2F4D" w14:textId="02DE74C1" w:rsidR="00930E93" w:rsidRPr="007668C5" w:rsidRDefault="00930E93" w:rsidP="00930E93">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Talpyklos dugno lakšto storis</w:t>
            </w:r>
          </w:p>
        </w:tc>
        <w:tc>
          <w:tcPr>
            <w:tcW w:w="1440" w:type="dxa"/>
          </w:tcPr>
          <w:p w14:paraId="7BFF8246" w14:textId="751D4886"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1435A773" w14:textId="482A269B"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5,8...6,2</w:t>
            </w:r>
          </w:p>
        </w:tc>
      </w:tr>
      <w:tr w:rsidR="00930E93" w:rsidRPr="007668C5" w14:paraId="05B31B30" w14:textId="77777777" w:rsidTr="00EB6604">
        <w:trPr>
          <w:jc w:val="left"/>
        </w:trPr>
        <w:tc>
          <w:tcPr>
            <w:tcW w:w="4760" w:type="dxa"/>
          </w:tcPr>
          <w:p w14:paraId="521FECCA" w14:textId="7E31DB89" w:rsidR="00930E93" w:rsidRPr="007668C5" w:rsidRDefault="00930E93" w:rsidP="00930E93">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Talpyklos cilindrinės dalies sienelės storis. I-a juosta</w:t>
            </w:r>
          </w:p>
        </w:tc>
        <w:tc>
          <w:tcPr>
            <w:tcW w:w="1440" w:type="dxa"/>
          </w:tcPr>
          <w:p w14:paraId="2DCBE93C" w14:textId="6F795BDA"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m</w:t>
            </w:r>
          </w:p>
        </w:tc>
        <w:tc>
          <w:tcPr>
            <w:tcW w:w="2430" w:type="dxa"/>
          </w:tcPr>
          <w:p w14:paraId="02BF7333" w14:textId="2A072D9B"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7,1---17,2</w:t>
            </w:r>
          </w:p>
        </w:tc>
      </w:tr>
      <w:tr w:rsidR="00930E93" w:rsidRPr="007668C5" w14:paraId="304638F1" w14:textId="77777777" w:rsidTr="00EB6604">
        <w:trPr>
          <w:jc w:val="left"/>
        </w:trPr>
        <w:tc>
          <w:tcPr>
            <w:tcW w:w="4760" w:type="dxa"/>
          </w:tcPr>
          <w:p w14:paraId="4326A1A2" w14:textId="1AC966A2" w:rsidR="00930E93" w:rsidRPr="007668C5" w:rsidRDefault="004E2A31" w:rsidP="00930E93">
            <w:pPr>
              <w:pStyle w:val="Sraopastraipa"/>
              <w:numPr>
                <w:ilvl w:val="0"/>
                <w:numId w:val="0"/>
              </w:numPr>
              <w:tabs>
                <w:tab w:val="left" w:pos="-3753"/>
              </w:tabs>
              <w:suppressAutoHyphens/>
              <w:autoSpaceDN w:val="0"/>
              <w:spacing w:before="60" w:after="60"/>
              <w:jc w:val="left"/>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is</w:t>
            </w:r>
            <w:r w:rsidR="00930E93" w:rsidRPr="007668C5">
              <w:rPr>
                <w:rFonts w:ascii="Times New Roman" w:hAnsi="Times New Roman" w:cs="Times New Roman"/>
                <w:color w:val="000000" w:themeColor="text1"/>
              </w:rPr>
              <w:t xml:space="preserve"> vėjo greitis</w:t>
            </w:r>
          </w:p>
        </w:tc>
        <w:tc>
          <w:tcPr>
            <w:tcW w:w="1440" w:type="dxa"/>
          </w:tcPr>
          <w:p w14:paraId="3C13A03B" w14:textId="177E4D31"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s</w:t>
            </w:r>
          </w:p>
        </w:tc>
        <w:tc>
          <w:tcPr>
            <w:tcW w:w="2430" w:type="dxa"/>
          </w:tcPr>
          <w:p w14:paraId="57F6C090" w14:textId="0FABA1F8" w:rsidR="00930E93" w:rsidRPr="007668C5" w:rsidRDefault="00930E93" w:rsidP="00930E93">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40</w:t>
            </w:r>
          </w:p>
        </w:tc>
      </w:tr>
    </w:tbl>
    <w:p w14:paraId="0B83579D" w14:textId="0C5F052B" w:rsidR="00D74E7B" w:rsidRPr="007668C5" w:rsidRDefault="00D74E7B"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sz w:val="20"/>
        </w:rPr>
      </w:pPr>
    </w:p>
    <w:p w14:paraId="52343FE7" w14:textId="71AFE052" w:rsidR="00027BBF" w:rsidRPr="007668C5" w:rsidRDefault="00027BBF"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Nauji projektiniai duomenys bitumo produkto laikymui</w:t>
      </w:r>
      <w:r w:rsidR="00CA422F">
        <w:rPr>
          <w:rFonts w:ascii="Times New Roman" w:hAnsi="Times New Roman" w:cs="Times New Roman"/>
          <w:color w:val="000000" w:themeColor="text1"/>
          <w:sz w:val="20"/>
        </w:rPr>
        <w:t xml:space="preserve"> pateikti lentelėje Nr. 2.</w:t>
      </w:r>
    </w:p>
    <w:p w14:paraId="3950D507" w14:textId="77777777" w:rsidR="00027BBF" w:rsidRPr="007668C5" w:rsidRDefault="00027BBF"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sz w:val="20"/>
        </w:rPr>
      </w:pPr>
    </w:p>
    <w:p w14:paraId="099D0DAB" w14:textId="63926A97" w:rsidR="00027BBF" w:rsidRPr="007668C5" w:rsidRDefault="00027BBF" w:rsidP="00027BBF">
      <w:pPr>
        <w:pStyle w:val="Antrat"/>
        <w:keepNext/>
        <w:rPr>
          <w:rFonts w:ascii="Times New Roman" w:hAnsi="Times New Roman" w:cs="Times New Roman"/>
          <w:i w:val="0"/>
          <w:iCs w:val="0"/>
          <w:color w:val="000000" w:themeColor="text1"/>
          <w:lang w:val="lt-LT"/>
        </w:rPr>
      </w:pPr>
      <w:r w:rsidRPr="007668C5">
        <w:rPr>
          <w:rFonts w:ascii="Times New Roman" w:hAnsi="Times New Roman" w:cs="Times New Roman"/>
          <w:i w:val="0"/>
          <w:iCs w:val="0"/>
          <w:color w:val="000000" w:themeColor="text1"/>
          <w:lang w:val="lt-LT"/>
        </w:rPr>
        <w:t xml:space="preserve">Lentelė Nr. </w:t>
      </w:r>
      <w:r w:rsidRPr="007668C5">
        <w:rPr>
          <w:rFonts w:ascii="Times New Roman" w:hAnsi="Times New Roman" w:cs="Times New Roman"/>
          <w:i w:val="0"/>
          <w:iCs w:val="0"/>
          <w:color w:val="000000" w:themeColor="text1"/>
          <w:lang w:val="lt-LT"/>
        </w:rPr>
        <w:fldChar w:fldCharType="begin"/>
      </w:r>
      <w:r w:rsidRPr="007668C5">
        <w:rPr>
          <w:rFonts w:ascii="Times New Roman" w:hAnsi="Times New Roman" w:cs="Times New Roman"/>
          <w:i w:val="0"/>
          <w:iCs w:val="0"/>
          <w:color w:val="000000" w:themeColor="text1"/>
          <w:lang w:val="lt-LT"/>
        </w:rPr>
        <w:instrText xml:space="preserve"> SEQ lentelė \* ARABIC </w:instrText>
      </w:r>
      <w:r w:rsidRPr="007668C5">
        <w:rPr>
          <w:rFonts w:ascii="Times New Roman" w:hAnsi="Times New Roman" w:cs="Times New Roman"/>
          <w:i w:val="0"/>
          <w:iCs w:val="0"/>
          <w:color w:val="000000" w:themeColor="text1"/>
          <w:lang w:val="lt-LT"/>
        </w:rPr>
        <w:fldChar w:fldCharType="separate"/>
      </w:r>
      <w:r w:rsidRPr="007668C5">
        <w:rPr>
          <w:rFonts w:ascii="Times New Roman" w:hAnsi="Times New Roman" w:cs="Times New Roman"/>
          <w:i w:val="0"/>
          <w:iCs w:val="0"/>
          <w:color w:val="000000" w:themeColor="text1"/>
          <w:lang w:val="lt-LT"/>
        </w:rPr>
        <w:t>2</w:t>
      </w:r>
      <w:r w:rsidRPr="007668C5">
        <w:rPr>
          <w:rFonts w:ascii="Times New Roman" w:hAnsi="Times New Roman" w:cs="Times New Roman"/>
          <w:i w:val="0"/>
          <w:iCs w:val="0"/>
          <w:color w:val="000000" w:themeColor="text1"/>
          <w:lang w:val="lt-LT"/>
        </w:rPr>
        <w:fldChar w:fldCharType="end"/>
      </w:r>
      <w:r w:rsidRPr="007668C5">
        <w:rPr>
          <w:rFonts w:ascii="Times New Roman" w:hAnsi="Times New Roman" w:cs="Times New Roman"/>
          <w:i w:val="0"/>
          <w:iCs w:val="0"/>
          <w:color w:val="000000" w:themeColor="text1"/>
          <w:lang w:val="lt-LT"/>
        </w:rPr>
        <w:t>. Užduodami parametrai</w:t>
      </w:r>
    </w:p>
    <w:tbl>
      <w:tblPr>
        <w:tblStyle w:val="Lentelstinklelis"/>
        <w:tblW w:w="0" w:type="auto"/>
        <w:jc w:val="left"/>
        <w:tblLook w:val="04A0" w:firstRow="1" w:lastRow="0" w:firstColumn="1" w:lastColumn="0" w:noHBand="0" w:noVBand="1"/>
      </w:tblPr>
      <w:tblGrid>
        <w:gridCol w:w="4760"/>
        <w:gridCol w:w="1440"/>
        <w:gridCol w:w="2430"/>
      </w:tblGrid>
      <w:tr w:rsidR="00027BBF" w:rsidRPr="007668C5" w14:paraId="4E5F7E2B" w14:textId="77777777" w:rsidTr="000E0902">
        <w:trPr>
          <w:cnfStyle w:val="100000000000" w:firstRow="1" w:lastRow="0" w:firstColumn="0" w:lastColumn="0" w:oddVBand="0" w:evenVBand="0" w:oddHBand="0" w:evenHBand="0" w:firstRowFirstColumn="0" w:firstRowLastColumn="0" w:lastRowFirstColumn="0" w:lastRowLastColumn="0"/>
          <w:jc w:val="left"/>
        </w:trPr>
        <w:tc>
          <w:tcPr>
            <w:tcW w:w="4760" w:type="dxa"/>
          </w:tcPr>
          <w:p w14:paraId="41F0AF47" w14:textId="7ECD6964" w:rsidR="00027BBF" w:rsidRPr="007668C5" w:rsidRDefault="00027BBF"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arametras</w:t>
            </w:r>
          </w:p>
        </w:tc>
        <w:tc>
          <w:tcPr>
            <w:tcW w:w="1440" w:type="dxa"/>
          </w:tcPr>
          <w:p w14:paraId="49811E45" w14:textId="4187A6F1" w:rsidR="00027BBF" w:rsidRPr="007668C5" w:rsidRDefault="00027BBF"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Vienetai</w:t>
            </w:r>
          </w:p>
        </w:tc>
        <w:tc>
          <w:tcPr>
            <w:tcW w:w="2430" w:type="dxa"/>
          </w:tcPr>
          <w:p w14:paraId="797310FC" w14:textId="13EB0167" w:rsidR="00027BBF" w:rsidRPr="007668C5" w:rsidRDefault="00027BBF"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vertė</w:t>
            </w:r>
          </w:p>
        </w:tc>
      </w:tr>
      <w:tr w:rsidR="00027BBF" w:rsidRPr="007668C5" w14:paraId="77283460" w14:textId="77777777" w:rsidTr="000E0902">
        <w:trPr>
          <w:jc w:val="left"/>
        </w:trPr>
        <w:tc>
          <w:tcPr>
            <w:tcW w:w="4760" w:type="dxa"/>
          </w:tcPr>
          <w:p w14:paraId="407823BE" w14:textId="372135F8" w:rsidR="00027BBF" w:rsidRPr="007668C5" w:rsidRDefault="00027BBF"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duktas</w:t>
            </w:r>
          </w:p>
        </w:tc>
        <w:tc>
          <w:tcPr>
            <w:tcW w:w="1440" w:type="dxa"/>
          </w:tcPr>
          <w:p w14:paraId="5C000DFB" w14:textId="10203BF2" w:rsidR="00027BBF" w:rsidRPr="007668C5" w:rsidRDefault="00027BBF"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09254DD9" w14:textId="3102873D" w:rsidR="00027BBF" w:rsidRPr="007668C5" w:rsidRDefault="00027BBF" w:rsidP="00027BBF">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Bitumas</w:t>
            </w:r>
          </w:p>
        </w:tc>
      </w:tr>
      <w:tr w:rsidR="00664D55" w:rsidRPr="007668C5" w14:paraId="4B644137" w14:textId="77777777" w:rsidTr="000E0902">
        <w:trPr>
          <w:jc w:val="left"/>
        </w:trPr>
        <w:tc>
          <w:tcPr>
            <w:tcW w:w="4760" w:type="dxa"/>
          </w:tcPr>
          <w:p w14:paraId="5C6E5011" w14:textId="1C2E1B0C" w:rsidR="00664D55" w:rsidRPr="007668C5" w:rsidRDefault="00664D55"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ė temperatūra</w:t>
            </w:r>
          </w:p>
        </w:tc>
        <w:tc>
          <w:tcPr>
            <w:tcW w:w="1440" w:type="dxa"/>
          </w:tcPr>
          <w:p w14:paraId="0F028C7F" w14:textId="623E9CB7"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6FD4A253" w14:textId="73A97F02" w:rsidR="00664D55" w:rsidRPr="007668C5" w:rsidRDefault="006108E1"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80</w:t>
            </w:r>
          </w:p>
        </w:tc>
      </w:tr>
      <w:tr w:rsidR="00664D55" w:rsidRPr="007668C5" w14:paraId="62A54D2D" w14:textId="77777777" w:rsidTr="000E0902">
        <w:trPr>
          <w:jc w:val="left"/>
        </w:trPr>
        <w:tc>
          <w:tcPr>
            <w:tcW w:w="4760" w:type="dxa"/>
          </w:tcPr>
          <w:p w14:paraId="6026A695" w14:textId="2FD06CBC" w:rsidR="00664D55" w:rsidRPr="007668C5" w:rsidRDefault="00664D55"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ė temperatūra</w:t>
            </w:r>
          </w:p>
        </w:tc>
        <w:tc>
          <w:tcPr>
            <w:tcW w:w="1440" w:type="dxa"/>
          </w:tcPr>
          <w:p w14:paraId="45D18688" w14:textId="170F1218" w:rsidR="00664D55" w:rsidRPr="007668C5" w:rsidRDefault="00664D5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1222F889" w14:textId="02AA7904" w:rsidR="00664D55" w:rsidRPr="007668C5" w:rsidRDefault="006108E1"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200</w:t>
            </w:r>
          </w:p>
        </w:tc>
      </w:tr>
      <w:tr w:rsidR="00664D55" w:rsidRPr="007668C5" w14:paraId="3A006A5D" w14:textId="77777777" w:rsidTr="000E0902">
        <w:trPr>
          <w:jc w:val="left"/>
        </w:trPr>
        <w:tc>
          <w:tcPr>
            <w:tcW w:w="4760" w:type="dxa"/>
          </w:tcPr>
          <w:p w14:paraId="3E3BF93E" w14:textId="44EB615E" w:rsidR="00664D55" w:rsidRPr="007668C5" w:rsidRDefault="00BB44CD"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dukto tankis, prie t</w:t>
            </w:r>
            <w:r w:rsidRPr="007668C5">
              <w:rPr>
                <w:rFonts w:ascii="Times New Roman" w:hAnsi="Times New Roman" w:cs="Times New Roman"/>
                <w:color w:val="000000" w:themeColor="text1"/>
                <w:lang w:val="en-US"/>
              </w:rPr>
              <w:t>=</w:t>
            </w:r>
            <w:r w:rsidR="00BD1AAB">
              <w:rPr>
                <w:rFonts w:ascii="Times New Roman" w:hAnsi="Times New Roman" w:cs="Times New Roman"/>
                <w:color w:val="000000" w:themeColor="text1"/>
                <w:lang w:val="en-US"/>
              </w:rPr>
              <w:t>15</w:t>
            </w:r>
            <w:r w:rsidRPr="007668C5">
              <w:rPr>
                <w:rFonts w:ascii="Times New Roman" w:hAnsi="Times New Roman" w:cs="Times New Roman"/>
                <w:color w:val="000000" w:themeColor="text1"/>
                <w:lang w:val="en-US"/>
              </w:rPr>
              <w:t xml:space="preserve"> °C</w:t>
            </w:r>
          </w:p>
        </w:tc>
        <w:tc>
          <w:tcPr>
            <w:tcW w:w="1440" w:type="dxa"/>
          </w:tcPr>
          <w:p w14:paraId="1DD59A6A" w14:textId="1AF95AB6" w:rsidR="00664D55" w:rsidRPr="007668C5" w:rsidRDefault="00BB44CD"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kg/m</w:t>
            </w:r>
            <w:r w:rsidRPr="007668C5">
              <w:rPr>
                <w:rFonts w:ascii="Times New Roman" w:hAnsi="Times New Roman" w:cs="Times New Roman"/>
                <w:color w:val="000000" w:themeColor="text1"/>
                <w:vertAlign w:val="superscript"/>
              </w:rPr>
              <w:t>3</w:t>
            </w:r>
          </w:p>
        </w:tc>
        <w:tc>
          <w:tcPr>
            <w:tcW w:w="2430" w:type="dxa"/>
          </w:tcPr>
          <w:p w14:paraId="269194A6" w14:textId="0486DB7E" w:rsidR="00664D55" w:rsidRPr="007668C5" w:rsidRDefault="00BD1AAB"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Pr>
                <w:rFonts w:ascii="Times New Roman" w:hAnsi="Times New Roman" w:cs="Times New Roman"/>
                <w:color w:val="000000" w:themeColor="text1"/>
              </w:rPr>
              <w:t>1028</w:t>
            </w:r>
          </w:p>
        </w:tc>
      </w:tr>
      <w:tr w:rsidR="00664D55" w:rsidRPr="007668C5" w14:paraId="26BE147E" w14:textId="77777777" w:rsidTr="000E0902">
        <w:trPr>
          <w:jc w:val="left"/>
        </w:trPr>
        <w:tc>
          <w:tcPr>
            <w:tcW w:w="4760" w:type="dxa"/>
          </w:tcPr>
          <w:p w14:paraId="3CFD4541" w14:textId="01EB19FB" w:rsidR="00664D55" w:rsidRPr="007668C5" w:rsidRDefault="00BB44CD" w:rsidP="00664D55">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idžiausias pripildymo aukštis</w:t>
            </w:r>
          </w:p>
        </w:tc>
        <w:tc>
          <w:tcPr>
            <w:tcW w:w="1440" w:type="dxa"/>
          </w:tcPr>
          <w:p w14:paraId="5B56B5CA" w14:textId="67806396" w:rsidR="00664D55" w:rsidRPr="007668C5" w:rsidRDefault="00C95343"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w:t>
            </w:r>
            <w:r w:rsidR="00BB44CD" w:rsidRPr="007668C5">
              <w:rPr>
                <w:rFonts w:ascii="Times New Roman" w:hAnsi="Times New Roman" w:cs="Times New Roman"/>
                <w:color w:val="000000" w:themeColor="text1"/>
              </w:rPr>
              <w:t>m</w:t>
            </w:r>
          </w:p>
        </w:tc>
        <w:tc>
          <w:tcPr>
            <w:tcW w:w="2430" w:type="dxa"/>
          </w:tcPr>
          <w:p w14:paraId="2888E4CB" w14:textId="2D473358" w:rsidR="00664D55" w:rsidRPr="007668C5" w:rsidRDefault="00062B65" w:rsidP="00664D55">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sz w:val="12"/>
                <w:szCs w:val="12"/>
              </w:rPr>
              <w:t>Pagal talpyklos konstrukcines galimybes</w:t>
            </w:r>
          </w:p>
        </w:tc>
      </w:tr>
      <w:tr w:rsidR="00702DE8" w:rsidRPr="007668C5" w14:paraId="56FBACB1" w14:textId="77777777" w:rsidTr="000E0902">
        <w:trPr>
          <w:jc w:val="left"/>
        </w:trPr>
        <w:tc>
          <w:tcPr>
            <w:tcW w:w="4760" w:type="dxa"/>
          </w:tcPr>
          <w:p w14:paraId="5F6DFAAF" w14:textId="749FEC93"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Leistinas (darbinis) tūris</w:t>
            </w:r>
          </w:p>
        </w:tc>
        <w:tc>
          <w:tcPr>
            <w:tcW w:w="1440" w:type="dxa"/>
          </w:tcPr>
          <w:p w14:paraId="1936FE5E" w14:textId="3643C40E"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m</w:t>
            </w:r>
            <w:r w:rsidRPr="007668C5">
              <w:rPr>
                <w:rFonts w:ascii="Times New Roman" w:hAnsi="Times New Roman" w:cs="Times New Roman"/>
                <w:color w:val="000000" w:themeColor="text1"/>
                <w:vertAlign w:val="superscript"/>
              </w:rPr>
              <w:t>3</w:t>
            </w:r>
          </w:p>
        </w:tc>
        <w:tc>
          <w:tcPr>
            <w:tcW w:w="2430" w:type="dxa"/>
          </w:tcPr>
          <w:p w14:paraId="6DC91A1D" w14:textId="60C52247"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sz w:val="12"/>
                <w:szCs w:val="12"/>
              </w:rPr>
            </w:pPr>
            <w:r w:rsidRPr="007668C5">
              <w:rPr>
                <w:rFonts w:ascii="Times New Roman" w:hAnsi="Times New Roman" w:cs="Times New Roman"/>
                <w:color w:val="000000" w:themeColor="text1"/>
                <w:sz w:val="12"/>
                <w:szCs w:val="12"/>
              </w:rPr>
              <w:t>Pagal talpyklos konstrukcines galimybes</w:t>
            </w:r>
          </w:p>
        </w:tc>
      </w:tr>
      <w:tr w:rsidR="00702DE8" w:rsidRPr="007668C5" w14:paraId="38A8E10B" w14:textId="77777777" w:rsidTr="000E0902">
        <w:trPr>
          <w:jc w:val="left"/>
        </w:trPr>
        <w:tc>
          <w:tcPr>
            <w:tcW w:w="4760" w:type="dxa"/>
          </w:tcPr>
          <w:p w14:paraId="55BBC596" w14:textId="77B94A9D"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Šildymo tipas</w:t>
            </w:r>
          </w:p>
        </w:tc>
        <w:tc>
          <w:tcPr>
            <w:tcW w:w="1440" w:type="dxa"/>
          </w:tcPr>
          <w:p w14:paraId="1F97F78B" w14:textId="1A706126"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w:t>
            </w:r>
          </w:p>
        </w:tc>
        <w:tc>
          <w:tcPr>
            <w:tcW w:w="2430" w:type="dxa"/>
          </w:tcPr>
          <w:p w14:paraId="24004020" w14:textId="644BA8DF"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Garinis gyvatukas</w:t>
            </w:r>
          </w:p>
        </w:tc>
      </w:tr>
      <w:tr w:rsidR="00702DE8" w:rsidRPr="007668C5" w14:paraId="61D8E314" w14:textId="77777777" w:rsidTr="000E0902">
        <w:trPr>
          <w:jc w:val="left"/>
        </w:trPr>
        <w:tc>
          <w:tcPr>
            <w:tcW w:w="4760" w:type="dxa"/>
          </w:tcPr>
          <w:p w14:paraId="41CE3F88" w14:textId="459A6A73"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is gyvatuko slėgis</w:t>
            </w:r>
          </w:p>
        </w:tc>
        <w:tc>
          <w:tcPr>
            <w:tcW w:w="1440" w:type="dxa"/>
          </w:tcPr>
          <w:p w14:paraId="20682AC3" w14:textId="4FF285C8"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573D32F6" w14:textId="260338DA"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0</w:t>
            </w:r>
          </w:p>
        </w:tc>
      </w:tr>
      <w:tr w:rsidR="00702DE8" w:rsidRPr="007668C5" w14:paraId="23D58632" w14:textId="77777777" w:rsidTr="000E0902">
        <w:trPr>
          <w:jc w:val="left"/>
        </w:trPr>
        <w:tc>
          <w:tcPr>
            <w:tcW w:w="4760" w:type="dxa"/>
          </w:tcPr>
          <w:p w14:paraId="588C5CB1" w14:textId="64A8CBF3"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is gyvatuko slėgis</w:t>
            </w:r>
          </w:p>
        </w:tc>
        <w:tc>
          <w:tcPr>
            <w:tcW w:w="1440" w:type="dxa"/>
          </w:tcPr>
          <w:p w14:paraId="1BCCD7C2" w14:textId="3AA5116E"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proofErr w:type="spellStart"/>
            <w:r w:rsidRPr="007668C5">
              <w:rPr>
                <w:rFonts w:ascii="Times New Roman" w:hAnsi="Times New Roman" w:cs="Times New Roman"/>
                <w:color w:val="000000" w:themeColor="text1"/>
              </w:rPr>
              <w:t>bar_g</w:t>
            </w:r>
            <w:proofErr w:type="spellEnd"/>
          </w:p>
        </w:tc>
        <w:tc>
          <w:tcPr>
            <w:tcW w:w="2430" w:type="dxa"/>
          </w:tcPr>
          <w:p w14:paraId="1C7DDEB5" w14:textId="699A6EDE"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2</w:t>
            </w:r>
          </w:p>
        </w:tc>
      </w:tr>
      <w:tr w:rsidR="00702DE8" w:rsidRPr="007668C5" w14:paraId="6F307DAD" w14:textId="77777777" w:rsidTr="000E0902">
        <w:trPr>
          <w:jc w:val="left"/>
        </w:trPr>
        <w:tc>
          <w:tcPr>
            <w:tcW w:w="4760" w:type="dxa"/>
          </w:tcPr>
          <w:p w14:paraId="1719CAE9" w14:textId="32523947"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Darbinė gyvatuko temperatūra</w:t>
            </w:r>
          </w:p>
        </w:tc>
        <w:tc>
          <w:tcPr>
            <w:tcW w:w="1440" w:type="dxa"/>
          </w:tcPr>
          <w:p w14:paraId="538A13AD" w14:textId="176C3422"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7321B52D" w14:textId="2D18BFF0"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84</w:t>
            </w:r>
          </w:p>
        </w:tc>
      </w:tr>
      <w:tr w:rsidR="00702DE8" w:rsidRPr="007668C5" w14:paraId="13634044" w14:textId="77777777" w:rsidTr="000E0902">
        <w:trPr>
          <w:jc w:val="left"/>
        </w:trPr>
        <w:tc>
          <w:tcPr>
            <w:tcW w:w="4760" w:type="dxa"/>
          </w:tcPr>
          <w:p w14:paraId="35CF071C" w14:textId="61A53749"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Projektinė gyvatuko temperatūra</w:t>
            </w:r>
          </w:p>
        </w:tc>
        <w:tc>
          <w:tcPr>
            <w:tcW w:w="1440" w:type="dxa"/>
          </w:tcPr>
          <w:p w14:paraId="62509D27" w14:textId="1A46C968"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C</w:t>
            </w:r>
          </w:p>
        </w:tc>
        <w:tc>
          <w:tcPr>
            <w:tcW w:w="2430" w:type="dxa"/>
          </w:tcPr>
          <w:p w14:paraId="49A9D528" w14:textId="28A9651D"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192</w:t>
            </w:r>
          </w:p>
        </w:tc>
      </w:tr>
      <w:tr w:rsidR="00702DE8" w:rsidRPr="007668C5" w14:paraId="0FA9DC3E" w14:textId="77777777" w:rsidTr="000E0902">
        <w:trPr>
          <w:jc w:val="left"/>
        </w:trPr>
        <w:tc>
          <w:tcPr>
            <w:tcW w:w="4760" w:type="dxa"/>
          </w:tcPr>
          <w:p w14:paraId="6FEA581F" w14:textId="3B11205D" w:rsidR="00702DE8" w:rsidRPr="007668C5" w:rsidRDefault="00702DE8" w:rsidP="00702DE8">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 xml:space="preserve">Gyvatuko projektinė </w:t>
            </w:r>
            <w:r w:rsidR="00E475A1">
              <w:rPr>
                <w:rFonts w:ascii="Times New Roman" w:hAnsi="Times New Roman" w:cs="Times New Roman"/>
                <w:color w:val="000000" w:themeColor="text1"/>
              </w:rPr>
              <w:t>galia</w:t>
            </w:r>
            <w:r w:rsidRPr="007668C5">
              <w:rPr>
                <w:rFonts w:ascii="Times New Roman" w:hAnsi="Times New Roman" w:cs="Times New Roman"/>
                <w:color w:val="000000" w:themeColor="text1"/>
              </w:rPr>
              <w:t xml:space="preserve"> </w:t>
            </w:r>
          </w:p>
        </w:tc>
        <w:tc>
          <w:tcPr>
            <w:tcW w:w="1440" w:type="dxa"/>
          </w:tcPr>
          <w:p w14:paraId="0C439693" w14:textId="0BC1A81C"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kW</w:t>
            </w:r>
          </w:p>
        </w:tc>
        <w:tc>
          <w:tcPr>
            <w:tcW w:w="2430" w:type="dxa"/>
          </w:tcPr>
          <w:p w14:paraId="17F43BE1" w14:textId="1F5AEC27" w:rsidR="00702DE8" w:rsidRPr="007668C5" w:rsidRDefault="00702DE8" w:rsidP="00702DE8">
            <w:pPr>
              <w:pStyle w:val="Sraopastraipa"/>
              <w:numPr>
                <w:ilvl w:val="0"/>
                <w:numId w:val="0"/>
              </w:numPr>
              <w:tabs>
                <w:tab w:val="left" w:pos="-3753"/>
              </w:tabs>
              <w:suppressAutoHyphens/>
              <w:autoSpaceDN w:val="0"/>
              <w:spacing w:before="60" w:after="60"/>
              <w:jc w:val="center"/>
              <w:textAlignment w:val="baseline"/>
              <w:rPr>
                <w:rFonts w:ascii="Times New Roman" w:hAnsi="Times New Roman" w:cs="Times New Roman"/>
                <w:color w:val="000000" w:themeColor="text1"/>
              </w:rPr>
            </w:pPr>
            <w:r w:rsidRPr="007668C5">
              <w:rPr>
                <w:rFonts w:ascii="Times New Roman" w:hAnsi="Times New Roman" w:cs="Times New Roman"/>
                <w:color w:val="000000" w:themeColor="text1"/>
              </w:rPr>
              <w:t>260</w:t>
            </w:r>
          </w:p>
        </w:tc>
      </w:tr>
    </w:tbl>
    <w:p w14:paraId="5D6E679F" w14:textId="77777777" w:rsidR="00027BBF" w:rsidRPr="007668C5" w:rsidRDefault="00027BBF" w:rsidP="00F543A6">
      <w:pPr>
        <w:pStyle w:val="Sraopastraipa"/>
        <w:numPr>
          <w:ilvl w:val="0"/>
          <w:numId w:val="0"/>
        </w:numPr>
        <w:tabs>
          <w:tab w:val="left" w:pos="-3753"/>
        </w:tabs>
        <w:suppressAutoHyphens/>
        <w:autoSpaceDN w:val="0"/>
        <w:spacing w:before="60" w:after="60"/>
        <w:textAlignment w:val="baseline"/>
        <w:rPr>
          <w:rFonts w:ascii="Times New Roman" w:hAnsi="Times New Roman" w:cs="Times New Roman"/>
          <w:color w:val="000000" w:themeColor="text1"/>
          <w:sz w:val="20"/>
        </w:rPr>
      </w:pPr>
    </w:p>
    <w:p w14:paraId="7EB934CB" w14:textId="77777777" w:rsidR="009224F9" w:rsidRPr="007668C5"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9075"/>
      </w:tblGrid>
      <w:tr w:rsidR="00F543A6" w:rsidRPr="007668C5" w14:paraId="103BABB9" w14:textId="77777777" w:rsidTr="631EC3C1">
        <w:trPr>
          <w:trHeight w:val="411"/>
          <w:jc w:val="center"/>
        </w:trPr>
        <w:tc>
          <w:tcPr>
            <w:tcW w:w="5000" w:type="pct"/>
            <w:gridSpan w:val="2"/>
            <w:shd w:val="clear" w:color="auto" w:fill="AFD1CA"/>
            <w:vAlign w:val="center"/>
          </w:tcPr>
          <w:p w14:paraId="38939158" w14:textId="4689D2F2" w:rsidR="00812D17" w:rsidRPr="007668C5" w:rsidRDefault="00436DB5" w:rsidP="00D12077">
            <w:pPr>
              <w:keepLines/>
              <w:widowControl w:val="0"/>
              <w:spacing w:line="259" w:lineRule="auto"/>
              <w:jc w:val="both"/>
              <w:rPr>
                <w:b/>
                <w:bCs/>
                <w:color w:val="000000" w:themeColor="text1"/>
              </w:rPr>
            </w:pPr>
            <w:r w:rsidRPr="007668C5">
              <w:rPr>
                <w:b/>
                <w:bCs/>
                <w:color w:val="000000" w:themeColor="text1"/>
              </w:rPr>
              <w:t xml:space="preserve">Talpyklos </w:t>
            </w:r>
            <w:r w:rsidR="00606433" w:rsidRPr="007668C5">
              <w:rPr>
                <w:b/>
                <w:bCs/>
                <w:color w:val="000000" w:themeColor="text1"/>
              </w:rPr>
              <w:t>perskaičiavimas, keičiant produktą</w:t>
            </w:r>
            <w:r w:rsidR="00FA6E54" w:rsidRPr="007668C5">
              <w:rPr>
                <w:b/>
                <w:bCs/>
                <w:color w:val="000000" w:themeColor="text1"/>
              </w:rPr>
              <w:t xml:space="preserve"> </w:t>
            </w:r>
          </w:p>
        </w:tc>
      </w:tr>
      <w:tr w:rsidR="00F543A6" w:rsidRPr="007668C5" w14:paraId="763298CD" w14:textId="77777777" w:rsidTr="631EC3C1">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0F031FF2" w:rsidR="00E40453" w:rsidRPr="007668C5" w:rsidRDefault="00F314B5" w:rsidP="00F314B5">
            <w:pPr>
              <w:keepLines/>
              <w:widowControl w:val="0"/>
              <w:jc w:val="center"/>
              <w:rPr>
                <w:b/>
                <w:color w:val="000000" w:themeColor="text1"/>
              </w:rPr>
            </w:pPr>
            <w:r w:rsidRPr="007668C5">
              <w:rPr>
                <w:b/>
                <w:color w:val="000000" w:themeColor="text1"/>
              </w:rPr>
              <w:t xml:space="preserve">Pirkimo objektui taikomas žaliasis kriterijus </w:t>
            </w:r>
          </w:p>
        </w:tc>
      </w:tr>
      <w:tr w:rsidR="00F543A6" w:rsidRPr="007668C5" w14:paraId="366B2FCD" w14:textId="77777777" w:rsidTr="631EC3C1">
        <w:trPr>
          <w:trHeight w:val="552"/>
          <w:jc w:val="center"/>
          <w:hidden/>
        </w:trPr>
        <w:tc>
          <w:tcPr>
            <w:tcW w:w="290" w:type="pct"/>
            <w:tcBorders>
              <w:top w:val="single" w:sz="4" w:space="0" w:color="000000" w:themeColor="text1"/>
              <w:bottom w:val="single" w:sz="4" w:space="0" w:color="auto"/>
            </w:tcBorders>
            <w:vAlign w:val="center"/>
          </w:tcPr>
          <w:p w14:paraId="2E74BC7A" w14:textId="77777777" w:rsidR="00000142" w:rsidRPr="00000142" w:rsidRDefault="00000142" w:rsidP="00000142">
            <w:pPr>
              <w:pStyle w:val="Sraopastraipa"/>
              <w:keepLines/>
              <w:widowControl w:val="0"/>
              <w:numPr>
                <w:ilvl w:val="0"/>
                <w:numId w:val="7"/>
              </w:numPr>
              <w:tabs>
                <w:tab w:val="clear" w:pos="851"/>
                <w:tab w:val="left" w:pos="284"/>
                <w:tab w:val="left" w:pos="457"/>
              </w:tabs>
              <w:autoSpaceDN w:val="0"/>
              <w:spacing w:before="60" w:after="60"/>
              <w:textAlignment w:val="baseline"/>
              <w:rPr>
                <w:rFonts w:eastAsia="Arial"/>
                <w:b/>
                <w:bCs/>
                <w:vanish/>
                <w:color w:val="000000" w:themeColor="text1"/>
              </w:rPr>
            </w:pPr>
          </w:p>
          <w:p w14:paraId="7D6F7444" w14:textId="77777777" w:rsidR="00000142" w:rsidRPr="00000142" w:rsidRDefault="00000142" w:rsidP="00000142">
            <w:pPr>
              <w:pStyle w:val="Sraopastraipa"/>
              <w:keepLines/>
              <w:widowControl w:val="0"/>
              <w:numPr>
                <w:ilvl w:val="0"/>
                <w:numId w:val="7"/>
              </w:numPr>
              <w:tabs>
                <w:tab w:val="clear" w:pos="851"/>
                <w:tab w:val="left" w:pos="284"/>
                <w:tab w:val="left" w:pos="457"/>
              </w:tabs>
              <w:autoSpaceDN w:val="0"/>
              <w:spacing w:before="60" w:after="60"/>
              <w:textAlignment w:val="baseline"/>
              <w:rPr>
                <w:rFonts w:eastAsia="Arial"/>
                <w:b/>
                <w:bCs/>
                <w:vanish/>
                <w:color w:val="000000" w:themeColor="text1"/>
              </w:rPr>
            </w:pPr>
          </w:p>
          <w:p w14:paraId="34B13C4D" w14:textId="77777777" w:rsidR="00000142" w:rsidRPr="00000142" w:rsidRDefault="00000142" w:rsidP="00000142">
            <w:pPr>
              <w:pStyle w:val="Sraopastraipa"/>
              <w:keepLines/>
              <w:widowControl w:val="0"/>
              <w:numPr>
                <w:ilvl w:val="0"/>
                <w:numId w:val="7"/>
              </w:numPr>
              <w:tabs>
                <w:tab w:val="clear" w:pos="851"/>
                <w:tab w:val="left" w:pos="284"/>
                <w:tab w:val="left" w:pos="457"/>
              </w:tabs>
              <w:autoSpaceDN w:val="0"/>
              <w:spacing w:before="60" w:after="60"/>
              <w:textAlignment w:val="baseline"/>
              <w:rPr>
                <w:rFonts w:eastAsia="Arial"/>
                <w:b/>
                <w:bCs/>
                <w:vanish/>
                <w:color w:val="000000" w:themeColor="text1"/>
              </w:rPr>
            </w:pPr>
          </w:p>
          <w:p w14:paraId="0E1CD8DA" w14:textId="37CC53A2" w:rsidR="00480CD3" w:rsidRPr="007668C5" w:rsidRDefault="00480CD3" w:rsidP="00C232D5">
            <w:pPr>
              <w:pStyle w:val="Sraopastraipa"/>
              <w:keepLines/>
              <w:widowControl w:val="0"/>
              <w:numPr>
                <w:ilvl w:val="1"/>
                <w:numId w:val="7"/>
              </w:numPr>
              <w:tabs>
                <w:tab w:val="clear" w:pos="851"/>
                <w:tab w:val="left" w:pos="284"/>
                <w:tab w:val="left" w:pos="457"/>
              </w:tabs>
              <w:autoSpaceDN w:val="0"/>
              <w:spacing w:before="60" w:after="60"/>
              <w:ind w:left="464"/>
              <w:textAlignment w:val="baseline"/>
              <w:rPr>
                <w:rFonts w:eastAsia="Arial"/>
                <w:b/>
                <w:bCs/>
                <w:color w:val="000000" w:themeColor="text1"/>
              </w:rPr>
            </w:pPr>
          </w:p>
        </w:tc>
        <w:tc>
          <w:tcPr>
            <w:tcW w:w="4710" w:type="pct"/>
            <w:tcBorders>
              <w:top w:val="single" w:sz="4" w:space="0" w:color="000000" w:themeColor="text1"/>
              <w:bottom w:val="single" w:sz="4" w:space="0" w:color="auto"/>
            </w:tcBorders>
            <w:vAlign w:val="center"/>
          </w:tcPr>
          <w:p w14:paraId="08D6E065" w14:textId="0F0848B9" w:rsidR="00392F02" w:rsidRPr="007668C5" w:rsidRDefault="00A94597" w:rsidP="631EC3C1">
            <w:pPr>
              <w:autoSpaceDE w:val="0"/>
              <w:autoSpaceDN w:val="0"/>
              <w:adjustRightInd w:val="0"/>
              <w:jc w:val="both"/>
              <w:rPr>
                <w:color w:val="252423"/>
              </w:rPr>
            </w:pPr>
            <w:r w:rsidRPr="007668C5">
              <w:rPr>
                <w:color w:val="252423"/>
                <w:shd w:val="clear" w:color="auto" w:fill="FFFFFF"/>
              </w:rPr>
              <w:t>Pirkimas vykdomas vadovaujantis </w:t>
            </w:r>
            <w:r w:rsidRPr="007668C5">
              <w:rPr>
                <w:color w:val="000000"/>
                <w:shd w:val="clear" w:color="auto" w:fill="FFFFFF"/>
              </w:rPr>
              <w:t>2011 m. birželio 28 d. Lietuvos Respublikos aplinkos ministro įsakymo Nr. D1-508</w:t>
            </w:r>
            <w:r w:rsidRPr="007668C5">
              <w:rPr>
                <w:color w:val="252423"/>
                <w:shd w:val="clear" w:color="auto" w:fill="FFFFFF"/>
              </w:rPr>
              <w:t>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w:t>
            </w:r>
            <w:r w:rsidR="005E066F" w:rsidRPr="007668C5">
              <w:rPr>
                <w:color w:val="252423"/>
                <w:shd w:val="clear" w:color="auto" w:fill="FFFFFF"/>
              </w:rPr>
              <w:t xml:space="preserve"> 4.3</w:t>
            </w:r>
            <w:r w:rsidR="006B1B10">
              <w:rPr>
                <w:color w:val="252423"/>
                <w:shd w:val="clear" w:color="auto" w:fill="FFFFFF"/>
              </w:rPr>
              <w:t>.</w:t>
            </w:r>
          </w:p>
        </w:tc>
      </w:tr>
    </w:tbl>
    <w:p w14:paraId="6F1BAB40" w14:textId="2BFFBA2F" w:rsidR="00CE24B6" w:rsidRPr="007668C5" w:rsidRDefault="00430495" w:rsidP="00C232D5">
      <w:pPr>
        <w:pStyle w:val="Sraopastraipa"/>
        <w:numPr>
          <w:ilvl w:val="1"/>
          <w:numId w:val="23"/>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 xml:space="preserve"> </w:t>
      </w:r>
      <w:r w:rsidR="00911BA0" w:rsidRPr="007668C5">
        <w:rPr>
          <w:rFonts w:ascii="Times New Roman" w:eastAsia="Arial" w:hAnsi="Times New Roman" w:cs="Times New Roman"/>
          <w:b/>
          <w:bCs/>
          <w:color w:val="000000" w:themeColor="text1"/>
          <w:sz w:val="20"/>
        </w:rPr>
        <w:t xml:space="preserve">PIRKIMO OBJEKTO APRAŠYMAS </w:t>
      </w:r>
    </w:p>
    <w:p w14:paraId="4248FEE5" w14:textId="292FC7CE" w:rsidR="00154593" w:rsidRPr="007668C5" w:rsidRDefault="00501ABC" w:rsidP="00501ABC">
      <w:pPr>
        <w:tabs>
          <w:tab w:val="left" w:pos="284"/>
          <w:tab w:val="left" w:pos="2977"/>
        </w:tabs>
        <w:suppressAutoHyphens/>
        <w:autoSpaceDN w:val="0"/>
        <w:spacing w:before="60" w:after="60"/>
        <w:textAlignment w:val="baseline"/>
        <w:rPr>
          <w:rFonts w:ascii="Times New Roman" w:hAnsi="Times New Roman" w:cs="Times New Roman"/>
          <w:color w:val="000000" w:themeColor="text1"/>
          <w:sz w:val="20"/>
          <w:lang w:val="lt-LT"/>
        </w:rPr>
      </w:pPr>
      <w:r w:rsidRPr="00C72AF5">
        <w:rPr>
          <w:rFonts w:ascii="Times New Roman" w:hAnsi="Times New Roman" w:cs="Times New Roman"/>
          <w:color w:val="000000" w:themeColor="text1"/>
          <w:sz w:val="20"/>
          <w:lang w:val="lt-LT"/>
        </w:rPr>
        <w:t>Atlikti T-01-1305 talpyklos</w:t>
      </w:r>
      <w:r w:rsidRPr="007668C5">
        <w:rPr>
          <w:rFonts w:ascii="Times New Roman" w:hAnsi="Times New Roman" w:cs="Times New Roman"/>
          <w:color w:val="000000" w:themeColor="text1"/>
          <w:sz w:val="20"/>
          <w:lang w:val="lt-LT"/>
        </w:rPr>
        <w:t xml:space="preserve"> perskaičiavimą </w:t>
      </w:r>
      <w:r w:rsidR="004328B1" w:rsidRPr="007668C5">
        <w:rPr>
          <w:rFonts w:ascii="Times New Roman" w:hAnsi="Times New Roman" w:cs="Times New Roman"/>
          <w:color w:val="000000" w:themeColor="text1"/>
          <w:sz w:val="20"/>
          <w:lang w:val="lt-LT"/>
        </w:rPr>
        <w:t>bitumo produkto laikymui. Šiam perskaičiavimui priskiriami šie darbai:</w:t>
      </w:r>
    </w:p>
    <w:p w14:paraId="0982C10F" w14:textId="0D73FED5" w:rsidR="00015F8C" w:rsidRDefault="00015F8C" w:rsidP="004328B1">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9465EE">
        <w:rPr>
          <w:rFonts w:ascii="Times New Roman" w:hAnsi="Times New Roman" w:cs="Times New Roman"/>
          <w:b/>
          <w:bCs/>
          <w:color w:val="000000" w:themeColor="text1"/>
          <w:sz w:val="20"/>
        </w:rPr>
        <w:t xml:space="preserve">Atlikti talpyklos perskaičiavimą susijusį su </w:t>
      </w:r>
      <w:r w:rsidR="00785FDC">
        <w:rPr>
          <w:rFonts w:ascii="Times New Roman" w:hAnsi="Times New Roman" w:cs="Times New Roman"/>
          <w:b/>
          <w:bCs/>
          <w:color w:val="000000" w:themeColor="text1"/>
          <w:sz w:val="20"/>
        </w:rPr>
        <w:t>produkto temperatūros</w:t>
      </w:r>
      <w:r w:rsidR="00785FDC" w:rsidRPr="009465EE">
        <w:rPr>
          <w:rFonts w:ascii="Times New Roman" w:hAnsi="Times New Roman" w:cs="Times New Roman"/>
          <w:b/>
          <w:bCs/>
          <w:color w:val="000000" w:themeColor="text1"/>
          <w:sz w:val="20"/>
        </w:rPr>
        <w:t xml:space="preserve"> </w:t>
      </w:r>
      <w:r w:rsidRPr="009465EE">
        <w:rPr>
          <w:rFonts w:ascii="Times New Roman" w:hAnsi="Times New Roman" w:cs="Times New Roman"/>
          <w:b/>
          <w:bCs/>
          <w:color w:val="000000" w:themeColor="text1"/>
          <w:sz w:val="20"/>
        </w:rPr>
        <w:t>padidėjimu</w:t>
      </w:r>
      <w:r w:rsidR="002C4D4F">
        <w:rPr>
          <w:rFonts w:ascii="Times New Roman" w:hAnsi="Times New Roman" w:cs="Times New Roman"/>
          <w:color w:val="000000" w:themeColor="text1"/>
          <w:sz w:val="20"/>
        </w:rPr>
        <w:t>;</w:t>
      </w:r>
    </w:p>
    <w:p w14:paraId="0765F378" w14:textId="7AF7A506" w:rsidR="004328B1" w:rsidRPr="007668C5" w:rsidRDefault="00706FC1" w:rsidP="004328B1">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Talpyklos mechaninis stiprumo skaičiavimai prie užduotų parametrų;</w:t>
      </w:r>
    </w:p>
    <w:p w14:paraId="74054A91" w14:textId="18539692" w:rsidR="00F52938" w:rsidRPr="007668C5" w:rsidRDefault="00F52938" w:rsidP="004328B1">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Didžiausias leistinas bitumo produkto užpildymo aukštis;</w:t>
      </w:r>
    </w:p>
    <w:p w14:paraId="4D36949A" w14:textId="4D3DB6BA" w:rsidR="000B4832" w:rsidRPr="000B4832" w:rsidRDefault="00706FC1" w:rsidP="002C4D4F">
      <w:pPr>
        <w:pStyle w:val="Sraopastraipa"/>
        <w:numPr>
          <w:ilvl w:val="0"/>
          <w:numId w:val="21"/>
        </w:numPr>
        <w:tabs>
          <w:tab w:val="left" w:pos="284"/>
          <w:tab w:val="left" w:pos="2977"/>
          <w:tab w:val="left" w:pos="5220"/>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Talpykl</w:t>
      </w:r>
      <w:r w:rsidR="003805E8" w:rsidRPr="007668C5">
        <w:rPr>
          <w:rFonts w:ascii="Times New Roman" w:hAnsi="Times New Roman" w:cs="Times New Roman"/>
          <w:color w:val="000000" w:themeColor="text1"/>
          <w:sz w:val="20"/>
        </w:rPr>
        <w:t xml:space="preserve">ai priskirtų automatikos prietaisų vertinimas darbui prie </w:t>
      </w:r>
      <w:r w:rsidR="003D7328">
        <w:rPr>
          <w:rFonts w:ascii="Times New Roman" w:hAnsi="Times New Roman" w:cs="Times New Roman"/>
          <w:color w:val="000000" w:themeColor="text1"/>
          <w:sz w:val="20"/>
        </w:rPr>
        <w:t>200</w:t>
      </w:r>
      <w:r w:rsidR="003805E8" w:rsidRPr="007668C5">
        <w:rPr>
          <w:rFonts w:ascii="Times New Roman" w:hAnsi="Times New Roman" w:cs="Times New Roman"/>
          <w:color w:val="000000" w:themeColor="text1"/>
          <w:sz w:val="20"/>
        </w:rPr>
        <w:t xml:space="preserve"> °C</w:t>
      </w:r>
      <w:r w:rsidR="00C178B5">
        <w:rPr>
          <w:rFonts w:ascii="Times New Roman" w:hAnsi="Times New Roman" w:cs="Times New Roman"/>
          <w:color w:val="000000" w:themeColor="text1"/>
          <w:sz w:val="20"/>
        </w:rPr>
        <w:t xml:space="preserve"> (bitumo charakteristikos, kurios reikalingos duomenų lapams)</w:t>
      </w:r>
      <w:r w:rsidR="002C4D4F">
        <w:rPr>
          <w:rFonts w:ascii="Times New Roman" w:hAnsi="Times New Roman" w:cs="Times New Roman"/>
          <w:color w:val="000000" w:themeColor="text1"/>
          <w:sz w:val="20"/>
        </w:rPr>
        <w:t>;</w:t>
      </w:r>
    </w:p>
    <w:p w14:paraId="77DE1E28" w14:textId="69D36D4F" w:rsidR="00AB6A40" w:rsidRPr="007668C5" w:rsidRDefault="00AB6A40" w:rsidP="00AB6A40">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 xml:space="preserve">Esamo </w:t>
      </w:r>
      <w:r w:rsidR="00001BDA" w:rsidRPr="007668C5">
        <w:rPr>
          <w:rFonts w:ascii="Times New Roman" w:hAnsi="Times New Roman" w:cs="Times New Roman"/>
          <w:color w:val="000000" w:themeColor="text1"/>
          <w:sz w:val="20"/>
        </w:rPr>
        <w:t xml:space="preserve">garinio gyvatuko pajėgumai šildyti produktą iki užsiduotos temperatūros </w:t>
      </w:r>
      <w:r w:rsidR="003D7328">
        <w:rPr>
          <w:rFonts w:ascii="Times New Roman" w:hAnsi="Times New Roman" w:cs="Times New Roman"/>
          <w:color w:val="000000" w:themeColor="text1"/>
          <w:sz w:val="20"/>
        </w:rPr>
        <w:t xml:space="preserve">ir </w:t>
      </w:r>
      <w:r w:rsidR="00001BDA" w:rsidRPr="007668C5">
        <w:rPr>
          <w:rFonts w:ascii="Times New Roman" w:hAnsi="Times New Roman" w:cs="Times New Roman"/>
          <w:color w:val="000000" w:themeColor="text1"/>
          <w:sz w:val="20"/>
        </w:rPr>
        <w:t>pašildymo laikas;</w:t>
      </w:r>
    </w:p>
    <w:p w14:paraId="3BE35825" w14:textId="51B2DDC4" w:rsidR="00001BDA" w:rsidRPr="007668C5" w:rsidRDefault="00512154" w:rsidP="00AB6A40">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 xml:space="preserve">Esamos </w:t>
      </w:r>
      <w:r w:rsidR="00C72AF5">
        <w:rPr>
          <w:rFonts w:ascii="Times New Roman" w:hAnsi="Times New Roman" w:cs="Times New Roman"/>
          <w:color w:val="000000" w:themeColor="text1"/>
          <w:sz w:val="20"/>
        </w:rPr>
        <w:t xml:space="preserve">terminės </w:t>
      </w:r>
      <w:r w:rsidRPr="007668C5">
        <w:rPr>
          <w:rFonts w:ascii="Times New Roman" w:hAnsi="Times New Roman" w:cs="Times New Roman"/>
          <w:color w:val="000000" w:themeColor="text1"/>
          <w:sz w:val="20"/>
        </w:rPr>
        <w:t>izoliacijos vertinimas produkto temperatūros konservavimui;</w:t>
      </w:r>
    </w:p>
    <w:p w14:paraId="3B40E8C0" w14:textId="3DF1CC3F" w:rsidR="00512154" w:rsidRDefault="00B46FF5" w:rsidP="00AB6A40">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Esamos maišyklės pritaikymas bitumo produktui</w:t>
      </w:r>
      <w:r w:rsidR="00AB59B8" w:rsidRPr="007668C5">
        <w:rPr>
          <w:rFonts w:ascii="Times New Roman" w:hAnsi="Times New Roman" w:cs="Times New Roman"/>
          <w:color w:val="000000" w:themeColor="text1"/>
          <w:sz w:val="20"/>
        </w:rPr>
        <w:t>;</w:t>
      </w:r>
    </w:p>
    <w:p w14:paraId="3D9908CD" w14:textId="4537126A" w:rsidR="0073293D" w:rsidRPr="007668C5" w:rsidRDefault="0073293D" w:rsidP="00AB6A40">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Pr>
          <w:rFonts w:ascii="Times New Roman" w:hAnsi="Times New Roman" w:cs="Times New Roman"/>
          <w:color w:val="000000" w:themeColor="text1"/>
          <w:sz w:val="20"/>
        </w:rPr>
        <w:t>Garų surinkimo vamzdyno vertinimas;</w:t>
      </w:r>
    </w:p>
    <w:p w14:paraId="1B17863A" w14:textId="2749FEB0" w:rsidR="00AB59B8" w:rsidRPr="007668C5" w:rsidRDefault="00AB59B8" w:rsidP="00AB6A40">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Šilumos balansas</w:t>
      </w:r>
      <w:r w:rsidR="0073293D">
        <w:rPr>
          <w:rFonts w:ascii="Times New Roman" w:hAnsi="Times New Roman" w:cs="Times New Roman"/>
          <w:color w:val="000000" w:themeColor="text1"/>
          <w:sz w:val="20"/>
        </w:rPr>
        <w:t xml:space="preserve"> ir </w:t>
      </w:r>
      <w:r w:rsidR="0035129E">
        <w:rPr>
          <w:rFonts w:ascii="Times New Roman" w:hAnsi="Times New Roman" w:cs="Times New Roman"/>
          <w:color w:val="000000" w:themeColor="text1"/>
          <w:sz w:val="20"/>
        </w:rPr>
        <w:t xml:space="preserve">kitos </w:t>
      </w:r>
      <w:r w:rsidR="0073293D">
        <w:rPr>
          <w:rFonts w:ascii="Times New Roman" w:hAnsi="Times New Roman" w:cs="Times New Roman"/>
          <w:color w:val="000000" w:themeColor="text1"/>
          <w:sz w:val="20"/>
        </w:rPr>
        <w:t>energijos balansas</w:t>
      </w:r>
      <w:r w:rsidR="00EA64BD" w:rsidRPr="007668C5">
        <w:rPr>
          <w:rFonts w:ascii="Times New Roman" w:hAnsi="Times New Roman" w:cs="Times New Roman"/>
          <w:color w:val="000000" w:themeColor="text1"/>
          <w:sz w:val="20"/>
        </w:rPr>
        <w:t>;</w:t>
      </w:r>
    </w:p>
    <w:p w14:paraId="5A375822" w14:textId="274A229D" w:rsidR="00F52938" w:rsidRPr="007668C5" w:rsidRDefault="00EA64BD" w:rsidP="00F52938">
      <w:pPr>
        <w:pStyle w:val="Sraopastraipa"/>
        <w:numPr>
          <w:ilvl w:val="0"/>
          <w:numId w:val="21"/>
        </w:numPr>
        <w:tabs>
          <w:tab w:val="left" w:pos="284"/>
          <w:tab w:val="left" w:pos="2977"/>
        </w:tabs>
        <w:suppressAutoHyphens/>
        <w:autoSpaceDN w:val="0"/>
        <w:spacing w:before="60" w:after="60"/>
        <w:textAlignment w:val="baseline"/>
        <w:rPr>
          <w:rFonts w:ascii="Times New Roman" w:hAnsi="Times New Roman" w:cs="Times New Roman"/>
          <w:color w:val="000000" w:themeColor="text1"/>
          <w:sz w:val="20"/>
        </w:rPr>
      </w:pPr>
      <w:r w:rsidRPr="007668C5">
        <w:rPr>
          <w:rFonts w:ascii="Times New Roman" w:hAnsi="Times New Roman" w:cs="Times New Roman"/>
          <w:color w:val="000000" w:themeColor="text1"/>
          <w:sz w:val="20"/>
        </w:rPr>
        <w:t>Sąnaudų žiniaraštis talpyklos pritaikymui bitumo produktu</w:t>
      </w:r>
      <w:r w:rsidR="000B4832">
        <w:rPr>
          <w:rFonts w:ascii="Times New Roman" w:hAnsi="Times New Roman" w:cs="Times New Roman"/>
          <w:color w:val="000000" w:themeColor="text1"/>
          <w:sz w:val="20"/>
        </w:rPr>
        <w:t>i</w:t>
      </w:r>
      <w:r w:rsidRPr="007668C5">
        <w:rPr>
          <w:rFonts w:ascii="Times New Roman" w:hAnsi="Times New Roman" w:cs="Times New Roman"/>
          <w:color w:val="000000" w:themeColor="text1"/>
          <w:sz w:val="20"/>
        </w:rPr>
        <w:t xml:space="preserve">. </w:t>
      </w:r>
    </w:p>
    <w:p w14:paraId="30FAE432" w14:textId="123EF45C" w:rsidR="001D5D3E" w:rsidRPr="007668C5" w:rsidRDefault="001D5D3E" w:rsidP="00C232D5">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PIRKIMO OBJEKTO APIMTYS</w:t>
      </w:r>
      <w:r w:rsidR="00B944F3" w:rsidRPr="007668C5">
        <w:rPr>
          <w:rFonts w:ascii="Times New Roman" w:eastAsia="Arial" w:hAnsi="Times New Roman" w:cs="Times New Roman"/>
          <w:b/>
          <w:bCs/>
          <w:color w:val="000000" w:themeColor="text1"/>
          <w:sz w:val="20"/>
        </w:rPr>
        <w:t xml:space="preserve"> </w:t>
      </w:r>
    </w:p>
    <w:p w14:paraId="7EA577F0" w14:textId="77777777" w:rsidR="00D1472C" w:rsidRPr="007668C5" w:rsidRDefault="00D1472C" w:rsidP="00C232D5">
      <w:pPr>
        <w:pStyle w:val="Sraopastraipa"/>
        <w:numPr>
          <w:ilvl w:val="1"/>
          <w:numId w:val="24"/>
        </w:numPr>
        <w:pBdr>
          <w:top w:val="single" w:sz="4" w:space="1" w:color="auto"/>
          <w:between w:val="single" w:sz="4" w:space="1" w:color="auto"/>
        </w:pBdr>
        <w:tabs>
          <w:tab w:val="clear" w:pos="851"/>
          <w:tab w:val="clear" w:pos="5779"/>
          <w:tab w:val="left" w:pos="284"/>
        </w:tabs>
        <w:suppressAutoHyphens/>
        <w:autoSpaceDN w:val="0"/>
        <w:contextualSpacing w:val="0"/>
        <w:jc w:val="left"/>
        <w:textAlignment w:val="baseline"/>
        <w:rPr>
          <w:rFonts w:ascii="Times New Roman" w:hAnsi="Times New Roman" w:cs="Times New Roman"/>
          <w:b/>
          <w:bCs/>
          <w:color w:val="000000" w:themeColor="text1"/>
          <w:sz w:val="20"/>
        </w:rPr>
      </w:pPr>
      <w:r w:rsidRPr="007668C5">
        <w:rPr>
          <w:rFonts w:ascii="Times New Roman" w:hAnsi="Times New Roman" w:cs="Times New Roman"/>
          <w:b/>
          <w:bCs/>
          <w:color w:val="000000" w:themeColor="text1"/>
          <w:sz w:val="20"/>
        </w:rPr>
        <w:t>Taikoma kainodara:</w:t>
      </w:r>
    </w:p>
    <w:p w14:paraId="2A31DFD6" w14:textId="0B908DB2" w:rsidR="00E75968" w:rsidRPr="007668C5" w:rsidRDefault="004F1BFE" w:rsidP="009C3ACA">
      <w:pPr>
        <w:spacing w:after="0"/>
        <w:ind w:firstLine="426"/>
        <w:rPr>
          <w:rFonts w:ascii="Times New Roman" w:hAnsi="Times New Roman" w:cs="Times New Roman"/>
          <w:color w:val="000000" w:themeColor="text1"/>
          <w:sz w:val="20"/>
          <w:lang w:val="lt-LT"/>
        </w:rPr>
      </w:pPr>
      <w:sdt>
        <w:sdtPr>
          <w:rPr>
            <w:rFonts w:ascii="Times New Roman" w:hAnsi="Times New Roman" w:cs="Times New Roman"/>
            <w:color w:val="000000" w:themeColor="text1"/>
            <w:sz w:val="20"/>
            <w:lang w:val="lt-LT"/>
          </w:rPr>
          <w:id w:val="668521254"/>
          <w14:checkbox>
            <w14:checked w14:val="1"/>
            <w14:checkedState w14:val="2612" w14:font="MS Gothic"/>
            <w14:uncheckedState w14:val="2610" w14:font="MS Gothic"/>
          </w14:checkbox>
        </w:sdtPr>
        <w:sdtEndPr/>
        <w:sdtContent>
          <w:r w:rsidR="00912BB5" w:rsidRPr="007668C5">
            <w:rPr>
              <w:rFonts w:ascii="MS Gothic" w:eastAsia="MS Gothic" w:hAnsi="MS Gothic" w:cs="Times New Roman"/>
              <w:color w:val="000000" w:themeColor="text1"/>
              <w:sz w:val="20"/>
              <w:lang w:val="lt-LT"/>
            </w:rPr>
            <w:t>☒</w:t>
          </w:r>
        </w:sdtContent>
      </w:sdt>
      <w:r w:rsidR="00D1472C" w:rsidRPr="007668C5">
        <w:rPr>
          <w:rFonts w:ascii="Times New Roman" w:hAnsi="Times New Roman" w:cs="Times New Roman"/>
          <w:color w:val="000000" w:themeColor="text1"/>
          <w:sz w:val="20"/>
          <w:lang w:val="lt-LT"/>
        </w:rPr>
        <w:t xml:space="preserve"> Fiksuota kaina</w:t>
      </w:r>
    </w:p>
    <w:p w14:paraId="7891530E" w14:textId="246D3551" w:rsidR="00801133" w:rsidRPr="007668C5" w:rsidRDefault="00A8304F" w:rsidP="00FC77D0">
      <w:pPr>
        <w:pStyle w:val="Sraopastraipa"/>
        <w:numPr>
          <w:ilvl w:val="0"/>
          <w:numId w:val="0"/>
        </w:numPr>
        <w:tabs>
          <w:tab w:val="clear" w:pos="851"/>
          <w:tab w:val="clear" w:pos="5779"/>
          <w:tab w:val="left" w:pos="426"/>
        </w:tabs>
        <w:spacing w:before="120"/>
        <w:rPr>
          <w:rFonts w:ascii="Times New Roman" w:hAnsi="Times New Roman" w:cs="Times New Roman"/>
          <w:b/>
          <w:bCs/>
          <w:color w:val="000000" w:themeColor="text1"/>
          <w:sz w:val="20"/>
        </w:rPr>
      </w:pPr>
      <w:r w:rsidRPr="007668C5">
        <w:rPr>
          <w:rFonts w:ascii="Times New Roman" w:hAnsi="Times New Roman" w:cs="Times New Roman"/>
          <w:b/>
          <w:bCs/>
          <w:color w:val="000000" w:themeColor="text1"/>
          <w:sz w:val="20"/>
        </w:rPr>
        <w:lastRenderedPageBreak/>
        <w:t>4.2.</w:t>
      </w:r>
      <w:r w:rsidR="00801133" w:rsidRPr="007668C5">
        <w:rPr>
          <w:rFonts w:ascii="Times New Roman" w:hAnsi="Times New Roman" w:cs="Times New Roman"/>
          <w:b/>
          <w:bCs/>
          <w:color w:val="000000" w:themeColor="text1"/>
          <w:sz w:val="20"/>
        </w:rPr>
        <w:t xml:space="preserve"> Nurodytas tikslus kiekis. Pirkėjas įsipareigoja išpirkti visą nurodytą p</w:t>
      </w:r>
      <w:r w:rsidR="0080167C" w:rsidRPr="007668C5">
        <w:rPr>
          <w:rFonts w:ascii="Times New Roman" w:hAnsi="Times New Roman" w:cs="Times New Roman"/>
          <w:b/>
          <w:bCs/>
          <w:color w:val="000000" w:themeColor="text1"/>
          <w:sz w:val="20"/>
        </w:rPr>
        <w:t>aslaugų</w:t>
      </w:r>
      <w:r w:rsidR="00801133" w:rsidRPr="007668C5">
        <w:rPr>
          <w:rFonts w:ascii="Times New Roman" w:hAnsi="Times New Roman" w:cs="Times New Roman"/>
          <w:b/>
          <w:bCs/>
          <w:color w:val="000000" w:themeColor="text1"/>
          <w:sz w:val="20"/>
        </w:rPr>
        <w:t xml:space="preserve"> kiekį.</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F543A6" w:rsidRPr="007668C5" w14:paraId="77275342" w14:textId="77777777" w:rsidTr="0065495B">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7668C5" w:rsidRDefault="00801133">
            <w:pPr>
              <w:spacing w:before="60" w:after="60"/>
              <w:jc w:val="center"/>
              <w:rPr>
                <w:rFonts w:eastAsiaTheme="minorHAnsi"/>
                <w:b/>
                <w:color w:val="000000" w:themeColor="text1"/>
              </w:rPr>
            </w:pPr>
            <w:r w:rsidRPr="007668C5">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7668C5" w:rsidRDefault="00801133" w:rsidP="0065495B">
            <w:pPr>
              <w:spacing w:before="60" w:after="60"/>
              <w:jc w:val="center"/>
              <w:rPr>
                <w:rFonts w:eastAsiaTheme="minorHAnsi"/>
                <w:b/>
                <w:color w:val="000000" w:themeColor="text1"/>
              </w:rPr>
            </w:pPr>
            <w:r w:rsidRPr="007668C5">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CAFE48" w14:textId="1780A424" w:rsidR="00801133" w:rsidRPr="007668C5" w:rsidRDefault="00801133" w:rsidP="0065495B">
            <w:pPr>
              <w:spacing w:before="60" w:after="60"/>
              <w:jc w:val="center"/>
              <w:rPr>
                <w:b/>
                <w:color w:val="000000" w:themeColor="text1"/>
              </w:rPr>
            </w:pPr>
            <w:r w:rsidRPr="007668C5">
              <w:rPr>
                <w:b/>
                <w:color w:val="000000" w:themeColor="text1"/>
              </w:rPr>
              <w:t>Mato vn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7668C5" w:rsidRDefault="00801133" w:rsidP="0065495B">
            <w:pPr>
              <w:spacing w:before="60" w:after="60"/>
              <w:jc w:val="center"/>
              <w:rPr>
                <w:rFonts w:eastAsiaTheme="minorHAnsi"/>
                <w:b/>
                <w:color w:val="000000" w:themeColor="text1"/>
              </w:rPr>
            </w:pPr>
            <w:r w:rsidRPr="007668C5">
              <w:rPr>
                <w:rFonts w:eastAsiaTheme="minorHAnsi"/>
                <w:b/>
                <w:color w:val="000000" w:themeColor="text1"/>
              </w:rPr>
              <w:t>Kiekis</w:t>
            </w:r>
          </w:p>
        </w:tc>
      </w:tr>
      <w:tr w:rsidR="00F543A6" w:rsidRPr="007668C5" w14:paraId="00981BD5" w14:textId="77777777" w:rsidTr="00F62D80">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AB1F6F3" w14:textId="77777777" w:rsidR="00801133" w:rsidRPr="007668C5" w:rsidRDefault="00801133">
            <w:pPr>
              <w:spacing w:before="60" w:after="60"/>
              <w:jc w:val="center"/>
              <w:rPr>
                <w:rFonts w:eastAsiaTheme="minorHAnsi"/>
                <w:color w:val="000000" w:themeColor="text1"/>
              </w:rPr>
            </w:pPr>
            <w:r w:rsidRPr="007668C5">
              <w:rPr>
                <w:rFonts w:eastAsiaTheme="minorHAnsi"/>
                <w:color w:val="000000" w:themeColor="text1"/>
              </w:rPr>
              <w:t>1.</w:t>
            </w:r>
          </w:p>
        </w:tc>
        <w:tc>
          <w:tcPr>
            <w:tcW w:w="4472" w:type="dxa"/>
            <w:tcBorders>
              <w:top w:val="single" w:sz="4" w:space="0" w:color="000000"/>
              <w:left w:val="single" w:sz="4" w:space="0" w:color="000000"/>
              <w:bottom w:val="single" w:sz="4" w:space="0" w:color="000000"/>
              <w:right w:val="single" w:sz="4" w:space="0" w:color="000000"/>
            </w:tcBorders>
            <w:vAlign w:val="bottom"/>
          </w:tcPr>
          <w:p w14:paraId="585B9860" w14:textId="362617E3" w:rsidR="00801133" w:rsidRPr="007668C5" w:rsidRDefault="00572AD4">
            <w:pPr>
              <w:spacing w:before="60" w:after="60"/>
              <w:rPr>
                <w:rFonts w:eastAsiaTheme="minorHAnsi"/>
                <w:color w:val="000000" w:themeColor="text1"/>
              </w:rPr>
            </w:pPr>
            <w:r w:rsidRPr="00486882">
              <w:rPr>
                <w:rFonts w:eastAsiaTheme="minorHAnsi"/>
                <w:color w:val="000000" w:themeColor="text1"/>
              </w:rPr>
              <w:t>Talpyklos T-01-1305</w:t>
            </w:r>
            <w:r w:rsidRPr="007668C5">
              <w:rPr>
                <w:rFonts w:eastAsiaTheme="minorHAnsi"/>
                <w:color w:val="000000" w:themeColor="text1"/>
              </w:rPr>
              <w:t xml:space="preserve"> perskaičiavimas</w:t>
            </w:r>
          </w:p>
        </w:tc>
        <w:tc>
          <w:tcPr>
            <w:tcW w:w="2552" w:type="dxa"/>
            <w:tcBorders>
              <w:top w:val="single" w:sz="4" w:space="0" w:color="000000"/>
              <w:left w:val="single" w:sz="4" w:space="0" w:color="000000"/>
              <w:bottom w:val="single" w:sz="4" w:space="0" w:color="000000"/>
              <w:right w:val="single" w:sz="4" w:space="0" w:color="000000"/>
            </w:tcBorders>
          </w:tcPr>
          <w:p w14:paraId="4CF17B62" w14:textId="71A260F6" w:rsidR="00801133" w:rsidRPr="007668C5" w:rsidRDefault="000E1F50">
            <w:pPr>
              <w:spacing w:before="60" w:after="60"/>
              <w:jc w:val="center"/>
              <w:rPr>
                <w:color w:val="000000" w:themeColor="text1"/>
              </w:rPr>
            </w:pPr>
            <w:r w:rsidRPr="007668C5">
              <w:rPr>
                <w:color w:val="000000" w:themeColor="text1"/>
              </w:rPr>
              <w:t>Komplektas</w:t>
            </w:r>
          </w:p>
        </w:tc>
        <w:tc>
          <w:tcPr>
            <w:tcW w:w="2126" w:type="dxa"/>
            <w:tcBorders>
              <w:top w:val="single" w:sz="4" w:space="0" w:color="000000"/>
              <w:left w:val="single" w:sz="4" w:space="0" w:color="000000"/>
              <w:bottom w:val="single" w:sz="4" w:space="0" w:color="000000"/>
              <w:right w:val="single" w:sz="4" w:space="0" w:color="000000"/>
            </w:tcBorders>
            <w:vAlign w:val="center"/>
          </w:tcPr>
          <w:p w14:paraId="671736A4" w14:textId="32D90C43" w:rsidR="00801133" w:rsidRPr="007668C5" w:rsidRDefault="0021304E">
            <w:pPr>
              <w:spacing w:before="60" w:after="60"/>
              <w:jc w:val="center"/>
              <w:rPr>
                <w:rFonts w:eastAsiaTheme="minorHAnsi"/>
                <w:color w:val="000000" w:themeColor="text1"/>
              </w:rPr>
            </w:pPr>
            <w:r w:rsidRPr="007668C5">
              <w:rPr>
                <w:rFonts w:eastAsiaTheme="minorHAnsi"/>
                <w:color w:val="000000" w:themeColor="text1"/>
              </w:rPr>
              <w:t>1</w:t>
            </w:r>
          </w:p>
        </w:tc>
      </w:tr>
    </w:tbl>
    <w:p w14:paraId="7449C71A" w14:textId="5C4107C3" w:rsidR="00D47BB2" w:rsidRPr="00D47BB2" w:rsidRDefault="00D47BB2" w:rsidP="00D47BB2">
      <w:pPr>
        <w:rPr>
          <w:rFonts w:eastAsia="Arial"/>
        </w:rPr>
      </w:pPr>
    </w:p>
    <w:p w14:paraId="2D7DBECA" w14:textId="3D3DC6A3" w:rsidR="004C4869" w:rsidRPr="007668C5" w:rsidRDefault="004C4869" w:rsidP="00C232D5">
      <w:pPr>
        <w:pStyle w:val="Sraopastraipa"/>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977"/>
        <w:gridCol w:w="5806"/>
      </w:tblGrid>
      <w:tr w:rsidR="00F543A6" w:rsidRPr="007668C5" w14:paraId="12EB6E96" w14:textId="77777777" w:rsidTr="63B3215F">
        <w:trPr>
          <w:cnfStyle w:val="100000000000" w:firstRow="1" w:lastRow="0" w:firstColumn="0" w:lastColumn="0" w:oddVBand="0" w:evenVBand="0" w:oddHBand="0" w:evenHBand="0" w:firstRowFirstColumn="0" w:firstRowLastColumn="0" w:lastRowFirstColumn="0" w:lastRowLastColumn="0"/>
          <w:jc w:val="left"/>
        </w:trPr>
        <w:tc>
          <w:tcPr>
            <w:tcW w:w="851" w:type="dxa"/>
          </w:tcPr>
          <w:p w14:paraId="53317C60" w14:textId="48BE5B4F" w:rsidR="00583ABA" w:rsidRPr="007668C5" w:rsidRDefault="00583ABA" w:rsidP="009E26A0">
            <w:pPr>
              <w:widowControl w:val="0"/>
              <w:spacing w:after="0"/>
              <w:ind w:firstLine="0"/>
              <w:jc w:val="center"/>
              <w:rPr>
                <w:rFonts w:ascii="Times New Roman" w:hAnsi="Times New Roman" w:cs="Times New Roman"/>
                <w:b/>
                <w:bCs/>
                <w:color w:val="000000" w:themeColor="text1"/>
              </w:rPr>
            </w:pPr>
            <w:r w:rsidRPr="007668C5">
              <w:rPr>
                <w:rFonts w:ascii="Times New Roman" w:hAnsi="Times New Roman" w:cs="Times New Roman"/>
                <w:b/>
                <w:bCs/>
                <w:color w:val="000000" w:themeColor="text1"/>
              </w:rPr>
              <w:t>Eil. Nr.</w:t>
            </w:r>
          </w:p>
        </w:tc>
        <w:tc>
          <w:tcPr>
            <w:tcW w:w="2977" w:type="dxa"/>
          </w:tcPr>
          <w:p w14:paraId="2C7D4E69" w14:textId="282E8AB2" w:rsidR="00583ABA" w:rsidRPr="007668C5" w:rsidRDefault="00583ABA" w:rsidP="63B3215F">
            <w:pPr>
              <w:widowControl w:val="0"/>
              <w:spacing w:after="0"/>
              <w:ind w:firstLine="0"/>
              <w:jc w:val="center"/>
              <w:rPr>
                <w:rFonts w:ascii="Times New Roman" w:hAnsi="Times New Roman" w:cs="Times New Roman"/>
                <w:b/>
                <w:bCs/>
                <w:color w:val="000000" w:themeColor="text1"/>
                <w:lang w:val="en-US"/>
              </w:rPr>
            </w:pPr>
            <w:r w:rsidRPr="007668C5">
              <w:rPr>
                <w:rFonts w:ascii="Times New Roman" w:hAnsi="Times New Roman" w:cs="Times New Roman"/>
                <w:b/>
                <w:bCs/>
                <w:color w:val="000000" w:themeColor="text1"/>
                <w:lang w:val="en-US"/>
              </w:rPr>
              <w:t>Pavadinimas</w:t>
            </w:r>
          </w:p>
        </w:tc>
        <w:tc>
          <w:tcPr>
            <w:tcW w:w="5806" w:type="dxa"/>
          </w:tcPr>
          <w:p w14:paraId="53522F3F" w14:textId="2D34456B" w:rsidR="00583ABA" w:rsidRPr="007668C5" w:rsidRDefault="00583ABA" w:rsidP="63B3215F">
            <w:pPr>
              <w:widowControl w:val="0"/>
              <w:spacing w:after="0"/>
              <w:ind w:firstLine="0"/>
              <w:jc w:val="center"/>
              <w:rPr>
                <w:rFonts w:ascii="Times New Roman" w:hAnsi="Times New Roman" w:cs="Times New Roman"/>
                <w:b/>
                <w:bCs/>
                <w:color w:val="000000" w:themeColor="text1"/>
                <w:lang w:val="en-US"/>
              </w:rPr>
            </w:pPr>
            <w:r w:rsidRPr="007668C5">
              <w:rPr>
                <w:rFonts w:ascii="Times New Roman" w:hAnsi="Times New Roman" w:cs="Times New Roman"/>
                <w:b/>
                <w:bCs/>
                <w:color w:val="000000" w:themeColor="text1"/>
                <w:lang w:val="en-US"/>
              </w:rPr>
              <w:t>Teikimo momentas</w:t>
            </w:r>
          </w:p>
        </w:tc>
      </w:tr>
      <w:tr w:rsidR="00F543A6" w:rsidRPr="007668C5" w14:paraId="732505E9" w14:textId="77777777" w:rsidTr="63B3215F">
        <w:trPr>
          <w:jc w:val="left"/>
          <w:hidden/>
        </w:trPr>
        <w:tc>
          <w:tcPr>
            <w:tcW w:w="851" w:type="dxa"/>
          </w:tcPr>
          <w:p w14:paraId="5B3E9E08" w14:textId="77777777" w:rsidR="00B32622" w:rsidRPr="007668C5" w:rsidRDefault="00B32622" w:rsidP="002C572A">
            <w:pPr>
              <w:pStyle w:val="Sraopastraipa"/>
              <w:widowControl w:val="0"/>
              <w:numPr>
                <w:ilvl w:val="0"/>
                <w:numId w:val="6"/>
              </w:numPr>
              <w:tabs>
                <w:tab w:val="clear" w:pos="5779"/>
                <w:tab w:val="left" w:pos="426"/>
              </w:tabs>
              <w:spacing w:after="0"/>
              <w:contextualSpacing w:val="0"/>
              <w:outlineLvl w:val="1"/>
              <w:rPr>
                <w:rFonts w:ascii="Times New Roman" w:eastAsiaTheme="majorEastAsia" w:hAnsi="Times New Roman" w:cs="Times New Roman"/>
                <w:b/>
                <w:bCs/>
                <w:i/>
                <w:iCs/>
                <w:vanish/>
                <w:color w:val="000000" w:themeColor="text1"/>
              </w:rPr>
            </w:pPr>
          </w:p>
          <w:p w14:paraId="4951333A" w14:textId="77777777" w:rsidR="00B32622" w:rsidRPr="007668C5" w:rsidRDefault="00B32622" w:rsidP="002C572A">
            <w:pPr>
              <w:pStyle w:val="Sraopastraipa"/>
              <w:widowControl w:val="0"/>
              <w:numPr>
                <w:ilvl w:val="0"/>
                <w:numId w:val="6"/>
              </w:numPr>
              <w:tabs>
                <w:tab w:val="clear" w:pos="5779"/>
                <w:tab w:val="left" w:pos="426"/>
              </w:tabs>
              <w:spacing w:after="0"/>
              <w:contextualSpacing w:val="0"/>
              <w:outlineLvl w:val="1"/>
              <w:rPr>
                <w:rFonts w:ascii="Times New Roman" w:eastAsiaTheme="majorEastAsia" w:hAnsi="Times New Roman" w:cs="Times New Roman"/>
                <w:b/>
                <w:bCs/>
                <w:i/>
                <w:iCs/>
                <w:vanish/>
                <w:color w:val="000000" w:themeColor="text1"/>
              </w:rPr>
            </w:pPr>
          </w:p>
          <w:p w14:paraId="34572FC9" w14:textId="77777777" w:rsidR="00B32622" w:rsidRPr="007668C5" w:rsidRDefault="00B32622" w:rsidP="002C572A">
            <w:pPr>
              <w:pStyle w:val="Sraopastraipa"/>
              <w:widowControl w:val="0"/>
              <w:numPr>
                <w:ilvl w:val="0"/>
                <w:numId w:val="6"/>
              </w:numPr>
              <w:tabs>
                <w:tab w:val="clear" w:pos="5779"/>
                <w:tab w:val="left" w:pos="426"/>
              </w:tabs>
              <w:spacing w:after="0"/>
              <w:contextualSpacing w:val="0"/>
              <w:outlineLvl w:val="1"/>
              <w:rPr>
                <w:rFonts w:ascii="Times New Roman" w:eastAsiaTheme="majorEastAsia" w:hAnsi="Times New Roman" w:cs="Times New Roman"/>
                <w:b/>
                <w:bCs/>
                <w:i/>
                <w:iCs/>
                <w:vanish/>
                <w:color w:val="000000" w:themeColor="text1"/>
              </w:rPr>
            </w:pPr>
          </w:p>
          <w:p w14:paraId="5E11F303" w14:textId="77777777" w:rsidR="00B32622" w:rsidRPr="007668C5" w:rsidRDefault="00B32622" w:rsidP="002C572A">
            <w:pPr>
              <w:pStyle w:val="Sraopastraipa"/>
              <w:widowControl w:val="0"/>
              <w:numPr>
                <w:ilvl w:val="0"/>
                <w:numId w:val="6"/>
              </w:numPr>
              <w:tabs>
                <w:tab w:val="clear" w:pos="5779"/>
                <w:tab w:val="left" w:pos="426"/>
              </w:tabs>
              <w:spacing w:after="0"/>
              <w:contextualSpacing w:val="0"/>
              <w:outlineLvl w:val="1"/>
              <w:rPr>
                <w:rFonts w:ascii="Times New Roman" w:eastAsiaTheme="majorEastAsia" w:hAnsi="Times New Roman" w:cs="Times New Roman"/>
                <w:b/>
                <w:bCs/>
                <w:i/>
                <w:iCs/>
                <w:vanish/>
                <w:color w:val="000000" w:themeColor="text1"/>
              </w:rPr>
            </w:pPr>
          </w:p>
          <w:p w14:paraId="53139464" w14:textId="77777777" w:rsidR="00B32622" w:rsidRPr="007668C5" w:rsidRDefault="00B32622" w:rsidP="002C572A">
            <w:pPr>
              <w:pStyle w:val="Sraopastraipa"/>
              <w:widowControl w:val="0"/>
              <w:numPr>
                <w:ilvl w:val="0"/>
                <w:numId w:val="6"/>
              </w:numPr>
              <w:tabs>
                <w:tab w:val="clear" w:pos="5779"/>
                <w:tab w:val="left" w:pos="426"/>
              </w:tabs>
              <w:spacing w:after="0"/>
              <w:contextualSpacing w:val="0"/>
              <w:outlineLvl w:val="1"/>
              <w:rPr>
                <w:rFonts w:ascii="Times New Roman" w:eastAsiaTheme="majorEastAsia" w:hAnsi="Times New Roman" w:cs="Times New Roman"/>
                <w:b/>
                <w:bCs/>
                <w:i/>
                <w:iCs/>
                <w:vanish/>
                <w:color w:val="000000" w:themeColor="text1"/>
              </w:rPr>
            </w:pPr>
          </w:p>
          <w:p w14:paraId="5A877E4A" w14:textId="71A49C78" w:rsidR="00583ABA" w:rsidRPr="007668C5" w:rsidRDefault="00583ABA" w:rsidP="002C572A">
            <w:pPr>
              <w:pStyle w:val="Antrat2"/>
              <w:keepNext w:val="0"/>
              <w:keepLines w:val="0"/>
              <w:widowControl w:val="0"/>
              <w:numPr>
                <w:ilvl w:val="1"/>
                <w:numId w:val="6"/>
              </w:numPr>
              <w:tabs>
                <w:tab w:val="left" w:pos="426"/>
              </w:tabs>
              <w:spacing w:before="0"/>
              <w:ind w:left="436"/>
              <w:rPr>
                <w:rFonts w:ascii="Times New Roman" w:hAnsi="Times New Roman" w:cs="Times New Roman"/>
                <w:i/>
                <w:iCs/>
                <w:color w:val="000000" w:themeColor="text1"/>
                <w:sz w:val="20"/>
                <w:szCs w:val="20"/>
              </w:rPr>
            </w:pPr>
          </w:p>
        </w:tc>
        <w:tc>
          <w:tcPr>
            <w:tcW w:w="2977" w:type="dxa"/>
          </w:tcPr>
          <w:p w14:paraId="1B04D48C" w14:textId="6924F641" w:rsidR="00583ABA" w:rsidRPr="007668C5" w:rsidRDefault="00583ABA"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Paslaugų teikimo ataskaita</w:t>
            </w:r>
          </w:p>
        </w:tc>
        <w:tc>
          <w:tcPr>
            <w:tcW w:w="5806" w:type="dxa"/>
          </w:tcPr>
          <w:p w14:paraId="69EE399C" w14:textId="77777777" w:rsidR="00583ABA" w:rsidRPr="007668C5" w:rsidRDefault="00583ABA"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Teikiama iki einamojo mėnesio 10 d. už praėjusį mėnesį</w:t>
            </w:r>
          </w:p>
        </w:tc>
      </w:tr>
      <w:tr w:rsidR="00F543A6" w:rsidRPr="007668C5" w14:paraId="2D506820" w14:textId="77777777" w:rsidTr="63B3215F">
        <w:trPr>
          <w:jc w:val="left"/>
        </w:trPr>
        <w:tc>
          <w:tcPr>
            <w:tcW w:w="851" w:type="dxa"/>
          </w:tcPr>
          <w:p w14:paraId="0B4171CC" w14:textId="77777777" w:rsidR="00583ABA" w:rsidRPr="007668C5" w:rsidRDefault="00583ABA" w:rsidP="002C572A">
            <w:pPr>
              <w:pStyle w:val="Antrat2"/>
              <w:keepNext w:val="0"/>
              <w:keepLines w:val="0"/>
              <w:widowControl w:val="0"/>
              <w:numPr>
                <w:ilvl w:val="1"/>
                <w:numId w:val="6"/>
              </w:numPr>
              <w:tabs>
                <w:tab w:val="left" w:pos="426"/>
              </w:tabs>
              <w:spacing w:before="0"/>
              <w:ind w:left="720" w:hanging="674"/>
              <w:rPr>
                <w:rFonts w:ascii="Times New Roman" w:hAnsi="Times New Roman" w:cs="Times New Roman"/>
                <w:i/>
                <w:iCs/>
                <w:color w:val="000000" w:themeColor="text1"/>
                <w:sz w:val="20"/>
                <w:szCs w:val="20"/>
              </w:rPr>
            </w:pPr>
          </w:p>
        </w:tc>
        <w:tc>
          <w:tcPr>
            <w:tcW w:w="2977" w:type="dxa"/>
          </w:tcPr>
          <w:p w14:paraId="68B7526F" w14:textId="226A755B" w:rsidR="00583ABA" w:rsidRPr="007668C5" w:rsidRDefault="00583ABA"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Sutarties vykdymo grafikas</w:t>
            </w:r>
          </w:p>
        </w:tc>
        <w:tc>
          <w:tcPr>
            <w:tcW w:w="5806" w:type="dxa"/>
          </w:tcPr>
          <w:p w14:paraId="151A4EDE" w14:textId="5DC41F42" w:rsidR="00583ABA" w:rsidRPr="007668C5" w:rsidRDefault="00583ABA"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Per 5 darbo dienas nuo Sutarties įsigaliojimo dienos pateikti ir suderinti su Pirkėju.</w:t>
            </w:r>
          </w:p>
        </w:tc>
      </w:tr>
      <w:tr w:rsidR="00F543A6" w:rsidRPr="007668C5" w14:paraId="3B137159" w14:textId="77777777" w:rsidTr="63B3215F">
        <w:trPr>
          <w:trHeight w:val="50"/>
          <w:jc w:val="left"/>
        </w:trPr>
        <w:tc>
          <w:tcPr>
            <w:tcW w:w="851" w:type="dxa"/>
          </w:tcPr>
          <w:p w14:paraId="631C2D3F" w14:textId="77777777" w:rsidR="00583ABA" w:rsidRPr="007668C5" w:rsidRDefault="00583ABA" w:rsidP="002C572A">
            <w:pPr>
              <w:pStyle w:val="Antrat2"/>
              <w:keepNext w:val="0"/>
              <w:keepLines w:val="0"/>
              <w:widowControl w:val="0"/>
              <w:numPr>
                <w:ilvl w:val="1"/>
                <w:numId w:val="6"/>
              </w:numPr>
              <w:tabs>
                <w:tab w:val="left" w:pos="426"/>
              </w:tabs>
              <w:spacing w:before="0"/>
              <w:ind w:left="720" w:hanging="674"/>
              <w:rPr>
                <w:rFonts w:ascii="Times New Roman" w:hAnsi="Times New Roman" w:cs="Times New Roman"/>
                <w:color w:val="000000" w:themeColor="text1"/>
                <w:sz w:val="20"/>
                <w:szCs w:val="20"/>
              </w:rPr>
            </w:pPr>
          </w:p>
        </w:tc>
        <w:tc>
          <w:tcPr>
            <w:tcW w:w="2977" w:type="dxa"/>
          </w:tcPr>
          <w:p w14:paraId="4B00BC87" w14:textId="39B0B19A" w:rsidR="00583ABA" w:rsidRPr="007668C5" w:rsidRDefault="006947C6"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 xml:space="preserve">Galutinė </w:t>
            </w:r>
            <w:r w:rsidR="00AD06C6" w:rsidRPr="007668C5">
              <w:rPr>
                <w:rFonts w:ascii="Times New Roman" w:hAnsi="Times New Roman" w:cs="Times New Roman"/>
                <w:color w:val="000000" w:themeColor="text1"/>
              </w:rPr>
              <w:t>ataskaita</w:t>
            </w:r>
          </w:p>
        </w:tc>
        <w:tc>
          <w:tcPr>
            <w:tcW w:w="5806" w:type="dxa"/>
          </w:tcPr>
          <w:p w14:paraId="110655BA" w14:textId="6BAF2EDA" w:rsidR="00583ABA" w:rsidRPr="007668C5" w:rsidRDefault="00AD06C6" w:rsidP="009E26A0">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 xml:space="preserve">Ne vėliau kaip likus </w:t>
            </w:r>
            <w:r w:rsidR="005078AB" w:rsidRPr="007668C5">
              <w:rPr>
                <w:rFonts w:ascii="Times New Roman" w:hAnsi="Times New Roman" w:cs="Times New Roman"/>
                <w:color w:val="000000" w:themeColor="text1"/>
              </w:rPr>
              <w:t>1</w:t>
            </w:r>
            <w:r w:rsidRPr="007668C5">
              <w:rPr>
                <w:rFonts w:ascii="Times New Roman" w:hAnsi="Times New Roman" w:cs="Times New Roman"/>
                <w:color w:val="000000" w:themeColor="text1"/>
              </w:rPr>
              <w:t xml:space="preserve"> </w:t>
            </w:r>
            <w:r w:rsidR="005432D5" w:rsidRPr="007668C5">
              <w:rPr>
                <w:rFonts w:ascii="Times New Roman" w:hAnsi="Times New Roman" w:cs="Times New Roman"/>
                <w:color w:val="000000" w:themeColor="text1"/>
              </w:rPr>
              <w:t>savaitei</w:t>
            </w:r>
            <w:r w:rsidRPr="007668C5">
              <w:rPr>
                <w:rFonts w:ascii="Times New Roman" w:hAnsi="Times New Roman" w:cs="Times New Roman"/>
                <w:color w:val="000000" w:themeColor="text1"/>
              </w:rPr>
              <w:t xml:space="preserve"> </w:t>
            </w:r>
            <w:r w:rsidR="000D65FF" w:rsidRPr="007668C5">
              <w:rPr>
                <w:rFonts w:ascii="Times New Roman" w:hAnsi="Times New Roman" w:cs="Times New Roman"/>
                <w:color w:val="000000" w:themeColor="text1"/>
              </w:rPr>
              <w:t xml:space="preserve">iki Sutarties galiojimo pabaigos. </w:t>
            </w:r>
          </w:p>
        </w:tc>
      </w:tr>
      <w:tr w:rsidR="00F543A6" w:rsidRPr="007668C5" w14:paraId="323D5F7D" w14:textId="77777777" w:rsidTr="63B3215F">
        <w:trPr>
          <w:trHeight w:val="50"/>
          <w:jc w:val="left"/>
        </w:trPr>
        <w:tc>
          <w:tcPr>
            <w:tcW w:w="851" w:type="dxa"/>
          </w:tcPr>
          <w:p w14:paraId="224C9FBD" w14:textId="77777777" w:rsidR="00464CFF" w:rsidRPr="007668C5" w:rsidRDefault="00464CFF" w:rsidP="002C572A">
            <w:pPr>
              <w:pStyle w:val="Antrat2"/>
              <w:keepNext w:val="0"/>
              <w:keepLines w:val="0"/>
              <w:widowControl w:val="0"/>
              <w:numPr>
                <w:ilvl w:val="1"/>
                <w:numId w:val="6"/>
              </w:numPr>
              <w:tabs>
                <w:tab w:val="left" w:pos="426"/>
              </w:tabs>
              <w:spacing w:before="0"/>
              <w:ind w:left="720" w:hanging="674"/>
              <w:rPr>
                <w:rFonts w:ascii="Times New Roman" w:hAnsi="Times New Roman" w:cs="Times New Roman"/>
                <w:color w:val="000000" w:themeColor="text1"/>
                <w:sz w:val="20"/>
                <w:szCs w:val="20"/>
              </w:rPr>
            </w:pPr>
          </w:p>
        </w:tc>
        <w:tc>
          <w:tcPr>
            <w:tcW w:w="2977" w:type="dxa"/>
          </w:tcPr>
          <w:p w14:paraId="7098DE57" w14:textId="1C41495B" w:rsidR="00464CFF" w:rsidRPr="007668C5" w:rsidRDefault="00E77EA1" w:rsidP="000D65FF">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Tarpiniai etapai</w:t>
            </w:r>
          </w:p>
        </w:tc>
        <w:tc>
          <w:tcPr>
            <w:tcW w:w="5806" w:type="dxa"/>
          </w:tcPr>
          <w:p w14:paraId="339690CA" w14:textId="0BB31990" w:rsidR="00464CFF" w:rsidRPr="007668C5" w:rsidRDefault="00E77EA1" w:rsidP="00E77EA1">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Per 5 darbo dienas nuo Sutarties įsigaliojimo dienos suderinti su Pirkėju.</w:t>
            </w:r>
          </w:p>
        </w:tc>
      </w:tr>
      <w:tr w:rsidR="00F543A6" w:rsidRPr="007668C5" w14:paraId="7C1EB560" w14:textId="77777777" w:rsidTr="63B3215F">
        <w:trPr>
          <w:trHeight w:val="50"/>
          <w:jc w:val="left"/>
        </w:trPr>
        <w:tc>
          <w:tcPr>
            <w:tcW w:w="851" w:type="dxa"/>
          </w:tcPr>
          <w:p w14:paraId="47EE3F9D" w14:textId="77777777" w:rsidR="00464CFF" w:rsidRPr="007668C5" w:rsidRDefault="00464CFF" w:rsidP="002C572A">
            <w:pPr>
              <w:pStyle w:val="Antrat2"/>
              <w:keepNext w:val="0"/>
              <w:keepLines w:val="0"/>
              <w:widowControl w:val="0"/>
              <w:numPr>
                <w:ilvl w:val="1"/>
                <w:numId w:val="6"/>
              </w:numPr>
              <w:tabs>
                <w:tab w:val="left" w:pos="426"/>
              </w:tabs>
              <w:spacing w:before="0"/>
              <w:ind w:left="720" w:hanging="674"/>
              <w:rPr>
                <w:rFonts w:ascii="Times New Roman" w:hAnsi="Times New Roman" w:cs="Times New Roman"/>
                <w:color w:val="000000" w:themeColor="text1"/>
                <w:sz w:val="20"/>
                <w:szCs w:val="20"/>
              </w:rPr>
            </w:pPr>
          </w:p>
        </w:tc>
        <w:tc>
          <w:tcPr>
            <w:tcW w:w="2977" w:type="dxa"/>
          </w:tcPr>
          <w:p w14:paraId="1A0B5077" w14:textId="164699EF" w:rsidR="00464CFF" w:rsidRPr="007668C5" w:rsidRDefault="00B41ABA" w:rsidP="00B41ABA">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Tarpiniai skaičiavimai</w:t>
            </w:r>
          </w:p>
        </w:tc>
        <w:tc>
          <w:tcPr>
            <w:tcW w:w="5806" w:type="dxa"/>
          </w:tcPr>
          <w:p w14:paraId="3F1AA452" w14:textId="25DCB306" w:rsidR="00464CFF" w:rsidRPr="007668C5" w:rsidRDefault="00B41ABA" w:rsidP="00B41ABA">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Per 5 darbo dienas nuo Sutarties įsigaliojimo dienos suderinti su Pirkėju.</w:t>
            </w:r>
          </w:p>
        </w:tc>
      </w:tr>
      <w:tr w:rsidR="00F543A6" w:rsidRPr="007668C5" w14:paraId="6710C311" w14:textId="77777777" w:rsidTr="63B3215F">
        <w:trPr>
          <w:trHeight w:val="50"/>
          <w:jc w:val="left"/>
        </w:trPr>
        <w:tc>
          <w:tcPr>
            <w:tcW w:w="851" w:type="dxa"/>
          </w:tcPr>
          <w:p w14:paraId="4121310A" w14:textId="77777777" w:rsidR="00464CFF" w:rsidRPr="007668C5" w:rsidRDefault="00464CFF" w:rsidP="002C572A">
            <w:pPr>
              <w:pStyle w:val="Antrat2"/>
              <w:keepNext w:val="0"/>
              <w:keepLines w:val="0"/>
              <w:widowControl w:val="0"/>
              <w:numPr>
                <w:ilvl w:val="1"/>
                <w:numId w:val="6"/>
              </w:numPr>
              <w:tabs>
                <w:tab w:val="left" w:pos="426"/>
              </w:tabs>
              <w:spacing w:before="0"/>
              <w:ind w:left="720" w:hanging="674"/>
              <w:rPr>
                <w:rFonts w:ascii="Times New Roman" w:hAnsi="Times New Roman" w:cs="Times New Roman"/>
                <w:color w:val="000000" w:themeColor="text1"/>
                <w:sz w:val="20"/>
                <w:szCs w:val="20"/>
              </w:rPr>
            </w:pPr>
          </w:p>
        </w:tc>
        <w:tc>
          <w:tcPr>
            <w:tcW w:w="2977" w:type="dxa"/>
          </w:tcPr>
          <w:p w14:paraId="31632E91" w14:textId="1CEE160C" w:rsidR="00464CFF" w:rsidRPr="007668C5" w:rsidRDefault="00BA6717" w:rsidP="00BA6717">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 xml:space="preserve">Paslaugų teikimo </w:t>
            </w:r>
            <w:r w:rsidR="00B915BC" w:rsidRPr="007668C5">
              <w:rPr>
                <w:rFonts w:ascii="Times New Roman" w:hAnsi="Times New Roman" w:cs="Times New Roman"/>
                <w:color w:val="000000" w:themeColor="text1"/>
              </w:rPr>
              <w:t>atsakomybių</w:t>
            </w:r>
            <w:r w:rsidRPr="007668C5">
              <w:rPr>
                <w:rFonts w:ascii="Times New Roman" w:hAnsi="Times New Roman" w:cs="Times New Roman"/>
                <w:color w:val="000000" w:themeColor="text1"/>
              </w:rPr>
              <w:t xml:space="preserve"> schema</w:t>
            </w:r>
          </w:p>
        </w:tc>
        <w:tc>
          <w:tcPr>
            <w:tcW w:w="5806" w:type="dxa"/>
          </w:tcPr>
          <w:p w14:paraId="44FE33A9" w14:textId="45E84BF2" w:rsidR="00464CFF" w:rsidRPr="007668C5" w:rsidRDefault="00BA6717" w:rsidP="00BA6717">
            <w:pPr>
              <w:widowControl w:val="0"/>
              <w:spacing w:after="0"/>
              <w:ind w:firstLine="0"/>
              <w:rPr>
                <w:rFonts w:ascii="Times New Roman" w:hAnsi="Times New Roman" w:cs="Times New Roman"/>
                <w:color w:val="000000" w:themeColor="text1"/>
              </w:rPr>
            </w:pPr>
            <w:r w:rsidRPr="007668C5">
              <w:rPr>
                <w:rFonts w:ascii="Times New Roman" w:hAnsi="Times New Roman" w:cs="Times New Roman"/>
                <w:color w:val="000000" w:themeColor="text1"/>
              </w:rPr>
              <w:t>Per 5 darbo dienas nuo Sutarties įsigaliojimo dienos suderinti su Pirkėju. Ją sudaro</w:t>
            </w:r>
            <w:r w:rsidR="00B915BC" w:rsidRPr="007668C5">
              <w:rPr>
                <w:rFonts w:ascii="Times New Roman" w:hAnsi="Times New Roman" w:cs="Times New Roman"/>
                <w:color w:val="000000" w:themeColor="text1"/>
              </w:rPr>
              <w:t xml:space="preserve"> </w:t>
            </w:r>
            <w:r w:rsidR="009137E9" w:rsidRPr="007668C5">
              <w:rPr>
                <w:rFonts w:ascii="Times New Roman" w:hAnsi="Times New Roman" w:cs="Times New Roman"/>
                <w:color w:val="000000" w:themeColor="text1"/>
              </w:rPr>
              <w:t xml:space="preserve">grafinė </w:t>
            </w:r>
            <w:r w:rsidR="00B915BC" w:rsidRPr="007668C5">
              <w:rPr>
                <w:rFonts w:ascii="Times New Roman" w:hAnsi="Times New Roman" w:cs="Times New Roman"/>
                <w:color w:val="000000" w:themeColor="text1"/>
              </w:rPr>
              <w:t>schema su atsakomybių ryšiais tarp Sutarties vykdančių fizinių ir juridinių</w:t>
            </w:r>
            <w:r w:rsidR="003D476E" w:rsidRPr="007668C5">
              <w:rPr>
                <w:rFonts w:ascii="Times New Roman" w:hAnsi="Times New Roman" w:cs="Times New Roman"/>
                <w:color w:val="000000" w:themeColor="text1"/>
              </w:rPr>
              <w:t xml:space="preserve"> (</w:t>
            </w:r>
            <w:r w:rsidR="00B915BC" w:rsidRPr="007668C5">
              <w:rPr>
                <w:rFonts w:ascii="Times New Roman" w:hAnsi="Times New Roman" w:cs="Times New Roman"/>
                <w:color w:val="000000" w:themeColor="text1"/>
              </w:rPr>
              <w:t xml:space="preserve">jei Paslaugos Tiekėjas </w:t>
            </w:r>
            <w:r w:rsidR="009137E9" w:rsidRPr="007668C5">
              <w:rPr>
                <w:rFonts w:ascii="Times New Roman" w:hAnsi="Times New Roman" w:cs="Times New Roman"/>
                <w:color w:val="000000" w:themeColor="text1"/>
              </w:rPr>
              <w:t xml:space="preserve">Sutarties vykdymui pasitelkia </w:t>
            </w:r>
            <w:r w:rsidR="00D01960" w:rsidRPr="007668C5">
              <w:rPr>
                <w:rFonts w:ascii="Times New Roman" w:hAnsi="Times New Roman" w:cs="Times New Roman"/>
                <w:color w:val="000000" w:themeColor="text1"/>
              </w:rPr>
              <w:t xml:space="preserve">ūkio subjektą ir (ar) subtiekėją) </w:t>
            </w:r>
          </w:p>
        </w:tc>
      </w:tr>
    </w:tbl>
    <w:p w14:paraId="4716F97D" w14:textId="22BAD724" w:rsidR="001D5D3E" w:rsidRPr="007668C5" w:rsidRDefault="001D5D3E" w:rsidP="00C232D5">
      <w:pPr>
        <w:pStyle w:val="Sraopastraipa"/>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bookmarkStart w:id="1" w:name="_Hlk34730466"/>
      <w:r w:rsidRPr="007668C5">
        <w:rPr>
          <w:rFonts w:ascii="Times New Roman" w:eastAsia="Arial" w:hAnsi="Times New Roman" w:cs="Times New Roman"/>
          <w:b/>
          <w:bCs/>
          <w:color w:val="000000" w:themeColor="text1"/>
          <w:sz w:val="20"/>
        </w:rPr>
        <w:t>SUTARTINIŲ ĮSIPAREIGOJIMŲ VYKDYMO VIETA</w:t>
      </w:r>
      <w:bookmarkEnd w:id="1"/>
    </w:p>
    <w:p w14:paraId="576E0334" w14:textId="77777777" w:rsidR="001D5D3E" w:rsidRPr="007668C5"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327DD714" w14:textId="77777777" w:rsidR="001D5D3E" w:rsidRPr="007668C5"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20B0F767" w14:textId="77777777" w:rsidR="001D5D3E" w:rsidRPr="007668C5"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p w14:paraId="400FFBCA" w14:textId="77777777" w:rsidR="001D5D3E" w:rsidRPr="007668C5"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color w:val="000000" w:themeColor="text1"/>
          <w:sz w:val="20"/>
        </w:rPr>
      </w:pPr>
    </w:p>
    <w:sdt>
      <w:sdtPr>
        <w:rPr>
          <w:rFonts w:ascii="Times New Roman" w:hAnsi="Times New Roman" w:cs="Times New Roman"/>
          <w:color w:val="000000" w:themeColor="text1"/>
        </w:rPr>
        <w:id w:val="-572190996"/>
        <w:placeholder>
          <w:docPart w:val="DB77BA2F587A46CD9DD1774EC8CE2968"/>
        </w:placeholder>
      </w:sdtPr>
      <w:sdtEndPr/>
      <w:sdtContent>
        <w:p w14:paraId="40854A76" w14:textId="14BD4AE7" w:rsidR="001D526E" w:rsidRPr="007668C5" w:rsidRDefault="004F1BFE" w:rsidP="001D526E">
          <w:pPr>
            <w:pStyle w:val="Sraopastraipa"/>
            <w:numPr>
              <w:ilvl w:val="0"/>
              <w:numId w:val="0"/>
            </w:numPr>
            <w:spacing w:after="0"/>
            <w:rPr>
              <w:rFonts w:ascii="Times New Roman" w:hAnsi="Times New Roman" w:cs="Times New Roman"/>
              <w:color w:val="000000" w:themeColor="text1"/>
              <w:sz w:val="20"/>
            </w:rPr>
          </w:pPr>
          <w:sdt>
            <w:sdtPr>
              <w:rPr>
                <w:rFonts w:ascii="Times New Roman" w:eastAsia="MS Gothic" w:hAnsi="Times New Roman" w:cs="Times New Roman"/>
                <w:color w:val="000000" w:themeColor="text1"/>
                <w:sz w:val="20"/>
              </w:rPr>
              <w:id w:val="-795757248"/>
              <w14:checkbox>
                <w14:checked w14:val="1"/>
                <w14:checkedState w14:val="2612" w14:font="MS Gothic"/>
                <w14:uncheckedState w14:val="2610" w14:font="MS Gothic"/>
              </w14:checkbox>
            </w:sdtPr>
            <w:sdtEndPr/>
            <w:sdtContent>
              <w:r w:rsidR="00394D3F" w:rsidRPr="007668C5">
                <w:rPr>
                  <w:rFonts w:ascii="MS Gothic" w:eastAsia="MS Gothic" w:hAnsi="MS Gothic" w:cs="Times New Roman"/>
                  <w:color w:val="000000" w:themeColor="text1"/>
                  <w:sz w:val="20"/>
                </w:rPr>
                <w:t>☒</w:t>
              </w:r>
            </w:sdtContent>
          </w:sdt>
          <w:r w:rsidR="001D526E" w:rsidRPr="007668C5">
            <w:rPr>
              <w:rFonts w:ascii="Times New Roman" w:hAnsi="Times New Roman" w:cs="Times New Roman"/>
              <w:color w:val="000000" w:themeColor="text1"/>
              <w:sz w:val="20"/>
            </w:rPr>
            <w:t xml:space="preserve"> Nuotoliniu būdu.</w:t>
          </w:r>
        </w:p>
      </w:sdtContent>
    </w:sdt>
    <w:p w14:paraId="4DFEDFA1" w14:textId="58455559" w:rsidR="001D5D3E" w:rsidRPr="007668C5" w:rsidRDefault="000B60BF" w:rsidP="00C232D5">
      <w:pPr>
        <w:pStyle w:val="Sraopastraipa"/>
        <w:numPr>
          <w:ilvl w:val="0"/>
          <w:numId w:val="24"/>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SUTARTIES VYKDYMO TVARKA IR TERMINAI</w:t>
      </w:r>
    </w:p>
    <w:p w14:paraId="3CA09F6F" w14:textId="77777777" w:rsidR="00830101" w:rsidRPr="007668C5" w:rsidRDefault="00830101" w:rsidP="00C232D5">
      <w:pPr>
        <w:pStyle w:val="Sraopastraipa"/>
        <w:numPr>
          <w:ilvl w:val="1"/>
          <w:numId w:val="24"/>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color w:val="000000" w:themeColor="text1"/>
          <w:sz w:val="20"/>
        </w:rPr>
      </w:pPr>
      <w:r w:rsidRPr="007668C5">
        <w:rPr>
          <w:rFonts w:ascii="Times New Roman" w:hAnsi="Times New Roman" w:cs="Times New Roman"/>
          <w:b/>
          <w:bCs/>
          <w:noProof/>
          <w:color w:val="000000" w:themeColor="text1"/>
          <w:sz w:val="20"/>
        </w:rPr>
        <w:t>Sutarties galiojimas</w:t>
      </w:r>
    </w:p>
    <w:p w14:paraId="2316C54F" w14:textId="6AC9AB79" w:rsidR="00394D3F" w:rsidRPr="007668C5" w:rsidRDefault="002A4664" w:rsidP="00394D3F">
      <w:pPr>
        <w:tabs>
          <w:tab w:val="left" w:pos="284"/>
        </w:tabs>
        <w:suppressAutoHyphens/>
        <w:autoSpaceDN w:val="0"/>
        <w:spacing w:before="60" w:after="60"/>
        <w:textAlignment w:val="baseline"/>
        <w:rPr>
          <w:rFonts w:ascii="Times New Roman" w:hAnsi="Times New Roman" w:cs="Times New Roman"/>
          <w:noProof/>
          <w:color w:val="000000" w:themeColor="text1"/>
          <w:sz w:val="20"/>
          <w:lang w:val="lt-LT"/>
        </w:rPr>
      </w:pPr>
      <w:r w:rsidRPr="007668C5">
        <w:rPr>
          <w:rFonts w:ascii="Times New Roman" w:hAnsi="Times New Roman" w:cs="Times New Roman"/>
          <w:noProof/>
          <w:color w:val="000000" w:themeColor="text1"/>
          <w:sz w:val="20"/>
          <w:lang w:val="lt-LT"/>
        </w:rPr>
        <w:t>Sutartis įsigalioja nuo to momento, kai ją pasirašo abi šalys ir galioja iki visiško Sutartinių įsipareigojimų įvykdymo</w:t>
      </w:r>
      <w:r w:rsidR="00D512ED">
        <w:rPr>
          <w:rFonts w:ascii="Times New Roman" w:hAnsi="Times New Roman" w:cs="Times New Roman"/>
          <w:noProof/>
          <w:color w:val="000000" w:themeColor="text1"/>
          <w:sz w:val="20"/>
          <w:lang w:val="lt-LT"/>
        </w:rPr>
        <w:t xml:space="preserve">, bet </w:t>
      </w:r>
      <w:r w:rsidR="004D69E0">
        <w:rPr>
          <w:rFonts w:ascii="Times New Roman" w:hAnsi="Times New Roman" w:cs="Times New Roman"/>
          <w:noProof/>
          <w:color w:val="000000" w:themeColor="text1"/>
          <w:sz w:val="20"/>
          <w:lang w:val="lt-LT"/>
        </w:rPr>
        <w:t xml:space="preserve">galioja </w:t>
      </w:r>
      <w:r w:rsidR="00D512ED">
        <w:rPr>
          <w:rFonts w:ascii="Times New Roman" w:hAnsi="Times New Roman" w:cs="Times New Roman"/>
          <w:noProof/>
          <w:color w:val="000000" w:themeColor="text1"/>
          <w:sz w:val="20"/>
          <w:lang w:val="lt-LT"/>
        </w:rPr>
        <w:t xml:space="preserve">ne ilgiau kaip </w:t>
      </w:r>
      <w:r w:rsidR="008B044C">
        <w:rPr>
          <w:rFonts w:ascii="Times New Roman" w:hAnsi="Times New Roman" w:cs="Times New Roman"/>
          <w:noProof/>
          <w:color w:val="000000" w:themeColor="text1"/>
          <w:sz w:val="20"/>
        </w:rPr>
        <w:t>9</w:t>
      </w:r>
      <w:r w:rsidR="00C51B54">
        <w:rPr>
          <w:rFonts w:ascii="Times New Roman" w:hAnsi="Times New Roman" w:cs="Times New Roman"/>
          <w:noProof/>
          <w:color w:val="000000" w:themeColor="text1"/>
          <w:sz w:val="20"/>
          <w:lang w:val="lt-LT"/>
        </w:rPr>
        <w:t xml:space="preserve"> (</w:t>
      </w:r>
      <w:r w:rsidR="008B044C">
        <w:rPr>
          <w:rFonts w:ascii="Times New Roman" w:hAnsi="Times New Roman" w:cs="Times New Roman"/>
          <w:noProof/>
          <w:color w:val="000000" w:themeColor="text1"/>
          <w:sz w:val="20"/>
          <w:lang w:val="lt-LT"/>
        </w:rPr>
        <w:t>devynias</w:t>
      </w:r>
      <w:r w:rsidR="00C51B54">
        <w:rPr>
          <w:rFonts w:ascii="Times New Roman" w:hAnsi="Times New Roman" w:cs="Times New Roman"/>
          <w:noProof/>
          <w:color w:val="000000" w:themeColor="text1"/>
          <w:sz w:val="20"/>
          <w:lang w:val="lt-LT"/>
        </w:rPr>
        <w:t>) savaites, įskaitant atsiskaitymo su Tiekėju laikotarpį.</w:t>
      </w:r>
    </w:p>
    <w:p w14:paraId="32D91042" w14:textId="55C43BD7" w:rsidR="0000587F" w:rsidRPr="007668C5" w:rsidRDefault="00063DC2" w:rsidP="00C232D5">
      <w:pPr>
        <w:pStyle w:val="Sraopastraipa"/>
        <w:numPr>
          <w:ilvl w:val="1"/>
          <w:numId w:val="24"/>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color w:val="000000" w:themeColor="text1"/>
          <w:sz w:val="20"/>
        </w:rPr>
      </w:pPr>
      <w:r w:rsidRPr="007668C5">
        <w:rPr>
          <w:rFonts w:ascii="Times New Roman" w:hAnsi="Times New Roman" w:cs="Times New Roman"/>
          <w:b/>
          <w:bCs/>
          <w:noProof/>
          <w:color w:val="000000" w:themeColor="text1"/>
          <w:sz w:val="20"/>
        </w:rPr>
        <w:t xml:space="preserve"> </w:t>
      </w:r>
      <w:r w:rsidR="00B92249">
        <w:rPr>
          <w:rFonts w:ascii="Times New Roman" w:hAnsi="Times New Roman" w:cs="Times New Roman"/>
          <w:b/>
          <w:bCs/>
          <w:noProof/>
          <w:color w:val="000000" w:themeColor="text1"/>
          <w:sz w:val="20"/>
        </w:rPr>
        <w:t>Sutarties</w:t>
      </w:r>
      <w:r w:rsidR="00B92249" w:rsidRPr="007668C5">
        <w:rPr>
          <w:rFonts w:ascii="Times New Roman" w:hAnsi="Times New Roman" w:cs="Times New Roman"/>
          <w:b/>
          <w:bCs/>
          <w:noProof/>
          <w:color w:val="000000" w:themeColor="text1"/>
          <w:sz w:val="20"/>
        </w:rPr>
        <w:t xml:space="preserve"> </w:t>
      </w:r>
      <w:r w:rsidR="0000587F" w:rsidRPr="007668C5">
        <w:rPr>
          <w:rFonts w:ascii="Times New Roman" w:hAnsi="Times New Roman" w:cs="Times New Roman"/>
          <w:b/>
          <w:bCs/>
          <w:noProof/>
          <w:color w:val="000000" w:themeColor="text1"/>
          <w:sz w:val="20"/>
        </w:rPr>
        <w:t>vykdymo terminai</w:t>
      </w:r>
    </w:p>
    <w:p w14:paraId="29F0E572" w14:textId="474C373B" w:rsidR="00DA367B" w:rsidRPr="007668C5" w:rsidRDefault="00DA367B" w:rsidP="00405DC6">
      <w:pPr>
        <w:spacing w:after="0"/>
        <w:rPr>
          <w:rFonts w:ascii="Times New Roman" w:hAnsi="Times New Roman" w:cs="Times New Roman"/>
          <w:noProof/>
          <w:color w:val="000000" w:themeColor="text1"/>
          <w:sz w:val="20"/>
          <w:lang w:val="lt-LT"/>
        </w:rPr>
      </w:pPr>
      <w:r w:rsidRPr="007668C5">
        <w:rPr>
          <w:rFonts w:ascii="Times New Roman" w:hAnsi="Times New Roman" w:cs="Times New Roman"/>
          <w:noProof/>
          <w:color w:val="000000" w:themeColor="text1"/>
          <w:sz w:val="20"/>
          <w:lang w:val="lt-LT"/>
        </w:rPr>
        <w:t>Paslaug</w:t>
      </w:r>
      <w:r w:rsidR="00E44E9F" w:rsidRPr="007668C5">
        <w:rPr>
          <w:rFonts w:ascii="Times New Roman" w:hAnsi="Times New Roman" w:cs="Times New Roman"/>
          <w:noProof/>
          <w:color w:val="000000" w:themeColor="text1"/>
          <w:sz w:val="20"/>
          <w:lang w:val="lt-LT"/>
        </w:rPr>
        <w:t>os</w:t>
      </w:r>
      <w:r w:rsidRPr="007668C5">
        <w:rPr>
          <w:rFonts w:ascii="Times New Roman" w:hAnsi="Times New Roman" w:cs="Times New Roman"/>
          <w:noProof/>
          <w:color w:val="000000" w:themeColor="text1"/>
          <w:sz w:val="20"/>
          <w:lang w:val="lt-LT"/>
        </w:rPr>
        <w:t xml:space="preserve"> terminas </w:t>
      </w:r>
      <w:r w:rsidR="00B24297" w:rsidRPr="007668C5">
        <w:rPr>
          <w:rFonts w:ascii="Times New Roman" w:hAnsi="Times New Roman" w:cs="Times New Roman"/>
          <w:noProof/>
          <w:color w:val="000000" w:themeColor="text1"/>
          <w:sz w:val="20"/>
          <w:lang w:val="lt-LT"/>
        </w:rPr>
        <w:t xml:space="preserve">pradedamas skaičiuoti nuo </w:t>
      </w:r>
      <w:r w:rsidR="00E578C6" w:rsidRPr="007668C5">
        <w:rPr>
          <w:rFonts w:ascii="Times New Roman" w:hAnsi="Times New Roman" w:cs="Times New Roman"/>
          <w:noProof/>
          <w:color w:val="000000" w:themeColor="text1"/>
          <w:sz w:val="20"/>
          <w:lang w:val="lt-LT"/>
        </w:rPr>
        <w:t>pirminio</w:t>
      </w:r>
      <w:r w:rsidR="00336F52" w:rsidRPr="007668C5">
        <w:rPr>
          <w:rFonts w:ascii="Times New Roman" w:hAnsi="Times New Roman" w:cs="Times New Roman"/>
          <w:noProof/>
          <w:color w:val="000000" w:themeColor="text1"/>
          <w:sz w:val="20"/>
          <w:lang w:val="lt-LT"/>
        </w:rPr>
        <w:t xml:space="preserve"> susitikimo su </w:t>
      </w:r>
      <w:r w:rsidR="00E578C6" w:rsidRPr="007668C5">
        <w:rPr>
          <w:rFonts w:ascii="Times New Roman" w:hAnsi="Times New Roman" w:cs="Times New Roman"/>
          <w:noProof/>
          <w:color w:val="000000" w:themeColor="text1"/>
          <w:sz w:val="20"/>
          <w:lang w:val="lt-LT"/>
        </w:rPr>
        <w:t xml:space="preserve">paslaugos </w:t>
      </w:r>
      <w:r w:rsidR="00015B09" w:rsidRPr="007668C5">
        <w:rPr>
          <w:rFonts w:ascii="Times New Roman" w:hAnsi="Times New Roman" w:cs="Times New Roman"/>
          <w:noProof/>
          <w:color w:val="000000" w:themeColor="text1"/>
          <w:sz w:val="20"/>
          <w:lang w:val="lt-LT"/>
        </w:rPr>
        <w:t>T</w:t>
      </w:r>
      <w:r w:rsidR="00E578C6" w:rsidRPr="007668C5">
        <w:rPr>
          <w:rFonts w:ascii="Times New Roman" w:hAnsi="Times New Roman" w:cs="Times New Roman"/>
          <w:noProof/>
          <w:color w:val="000000" w:themeColor="text1"/>
          <w:sz w:val="20"/>
          <w:lang w:val="lt-LT"/>
        </w:rPr>
        <w:t>iekėju</w:t>
      </w:r>
      <w:r w:rsidR="009A4F40" w:rsidRPr="007668C5">
        <w:rPr>
          <w:rFonts w:ascii="Times New Roman" w:hAnsi="Times New Roman" w:cs="Times New Roman"/>
          <w:noProof/>
          <w:color w:val="000000" w:themeColor="text1"/>
          <w:sz w:val="20"/>
          <w:lang w:val="lt-LT"/>
        </w:rPr>
        <w:t>, kurio metu aptariamas reikalingos dokumentac</w:t>
      </w:r>
      <w:r w:rsidR="005C5D1E" w:rsidRPr="007668C5">
        <w:rPr>
          <w:rFonts w:ascii="Times New Roman" w:hAnsi="Times New Roman" w:cs="Times New Roman"/>
          <w:noProof/>
          <w:color w:val="000000" w:themeColor="text1"/>
          <w:sz w:val="20"/>
          <w:lang w:val="lt-LT"/>
        </w:rPr>
        <w:t>i</w:t>
      </w:r>
      <w:r w:rsidR="009A4F40" w:rsidRPr="007668C5">
        <w:rPr>
          <w:rFonts w:ascii="Times New Roman" w:hAnsi="Times New Roman" w:cs="Times New Roman"/>
          <w:noProof/>
          <w:color w:val="000000" w:themeColor="text1"/>
          <w:sz w:val="20"/>
          <w:lang w:val="lt-LT"/>
        </w:rPr>
        <w:t xml:space="preserve">jos sąrašas, </w:t>
      </w:r>
      <w:r w:rsidR="0075340A" w:rsidRPr="007668C5">
        <w:rPr>
          <w:rFonts w:ascii="Times New Roman" w:hAnsi="Times New Roman" w:cs="Times New Roman"/>
          <w:noProof/>
          <w:color w:val="000000" w:themeColor="text1"/>
          <w:sz w:val="20"/>
          <w:lang w:val="lt-LT"/>
        </w:rPr>
        <w:t xml:space="preserve">atliekamų darbų </w:t>
      </w:r>
      <w:r w:rsidR="00643A80" w:rsidRPr="007668C5">
        <w:rPr>
          <w:rFonts w:ascii="Times New Roman" w:hAnsi="Times New Roman" w:cs="Times New Roman"/>
          <w:noProof/>
          <w:color w:val="000000" w:themeColor="text1"/>
          <w:sz w:val="20"/>
          <w:lang w:val="lt-LT"/>
        </w:rPr>
        <w:t>monitoringas</w:t>
      </w:r>
      <w:r w:rsidR="0075340A" w:rsidRPr="007668C5">
        <w:rPr>
          <w:rFonts w:ascii="Times New Roman" w:hAnsi="Times New Roman" w:cs="Times New Roman"/>
          <w:noProof/>
          <w:color w:val="000000" w:themeColor="text1"/>
          <w:sz w:val="20"/>
          <w:lang w:val="lt-LT"/>
        </w:rPr>
        <w:t xml:space="preserve"> ir </w:t>
      </w:r>
      <w:r w:rsidR="005C5D1E" w:rsidRPr="007668C5">
        <w:rPr>
          <w:rFonts w:ascii="Times New Roman" w:hAnsi="Times New Roman" w:cs="Times New Roman"/>
          <w:noProof/>
          <w:color w:val="000000" w:themeColor="text1"/>
          <w:sz w:val="20"/>
          <w:lang w:val="lt-LT"/>
        </w:rPr>
        <w:t>sutariamas</w:t>
      </w:r>
      <w:r w:rsidR="00643A80" w:rsidRPr="007668C5">
        <w:rPr>
          <w:rFonts w:ascii="Times New Roman" w:hAnsi="Times New Roman" w:cs="Times New Roman"/>
          <w:noProof/>
          <w:color w:val="000000" w:themeColor="text1"/>
          <w:sz w:val="20"/>
          <w:lang w:val="lt-LT"/>
        </w:rPr>
        <w:t xml:space="preserve"> </w:t>
      </w:r>
      <w:r w:rsidR="0075340A" w:rsidRPr="007668C5">
        <w:rPr>
          <w:rFonts w:ascii="Times New Roman" w:hAnsi="Times New Roman" w:cs="Times New Roman"/>
          <w:noProof/>
          <w:color w:val="000000" w:themeColor="text1"/>
          <w:sz w:val="20"/>
          <w:lang w:val="lt-LT"/>
        </w:rPr>
        <w:t xml:space="preserve">atliktų darbų </w:t>
      </w:r>
      <w:r w:rsidR="00E44E9F" w:rsidRPr="007668C5">
        <w:rPr>
          <w:rFonts w:ascii="Times New Roman" w:hAnsi="Times New Roman" w:cs="Times New Roman"/>
          <w:noProof/>
          <w:color w:val="000000" w:themeColor="text1"/>
          <w:sz w:val="20"/>
          <w:lang w:val="lt-LT"/>
        </w:rPr>
        <w:t>pristatymo tvarka</w:t>
      </w:r>
      <w:r w:rsidR="0075340A" w:rsidRPr="007668C5">
        <w:rPr>
          <w:rFonts w:ascii="Times New Roman" w:hAnsi="Times New Roman" w:cs="Times New Roman"/>
          <w:noProof/>
          <w:color w:val="000000" w:themeColor="text1"/>
          <w:sz w:val="20"/>
          <w:lang w:val="lt-LT"/>
        </w:rPr>
        <w:t xml:space="preserve"> iki</w:t>
      </w:r>
      <w:r w:rsidR="00E44E9F" w:rsidRPr="007668C5">
        <w:rPr>
          <w:rFonts w:ascii="Times New Roman" w:hAnsi="Times New Roman" w:cs="Times New Roman"/>
          <w:noProof/>
          <w:color w:val="000000" w:themeColor="text1"/>
          <w:sz w:val="20"/>
          <w:lang w:val="lt-LT"/>
        </w:rPr>
        <w:t xml:space="preserve"> kol</w:t>
      </w:r>
      <w:r w:rsidR="0074517B" w:rsidRPr="007668C5">
        <w:rPr>
          <w:rFonts w:ascii="Times New Roman" w:hAnsi="Times New Roman" w:cs="Times New Roman"/>
          <w:noProof/>
          <w:color w:val="000000" w:themeColor="text1"/>
          <w:sz w:val="20"/>
          <w:lang w:val="lt-LT"/>
        </w:rPr>
        <w:t xml:space="preserve"> pateikiama galutinė ataskaita</w:t>
      </w:r>
      <w:r w:rsidR="0067685B" w:rsidRPr="007668C5">
        <w:rPr>
          <w:rFonts w:ascii="Times New Roman" w:hAnsi="Times New Roman" w:cs="Times New Roman"/>
          <w:noProof/>
          <w:color w:val="000000" w:themeColor="text1"/>
          <w:sz w:val="20"/>
          <w:lang w:val="lt-LT"/>
        </w:rPr>
        <w:t>, bet</w:t>
      </w:r>
      <w:r w:rsidR="00123089" w:rsidRPr="007668C5">
        <w:rPr>
          <w:rFonts w:ascii="Times New Roman" w:hAnsi="Times New Roman" w:cs="Times New Roman"/>
          <w:noProof/>
          <w:color w:val="000000" w:themeColor="text1"/>
          <w:sz w:val="20"/>
          <w:lang w:val="lt-LT"/>
        </w:rPr>
        <w:t xml:space="preserve"> </w:t>
      </w:r>
      <w:r w:rsidR="0075340A" w:rsidRPr="007668C5">
        <w:rPr>
          <w:rFonts w:ascii="Times New Roman" w:hAnsi="Times New Roman" w:cs="Times New Roman"/>
          <w:noProof/>
          <w:color w:val="000000" w:themeColor="text1"/>
          <w:sz w:val="20"/>
          <w:lang w:val="lt-LT"/>
        </w:rPr>
        <w:t xml:space="preserve">ne vėliau </w:t>
      </w:r>
      <w:r w:rsidR="00157F5F" w:rsidRPr="007668C5">
        <w:rPr>
          <w:rFonts w:ascii="Times New Roman" w:hAnsi="Times New Roman" w:cs="Times New Roman"/>
          <w:noProof/>
          <w:color w:val="000000" w:themeColor="text1"/>
          <w:sz w:val="20"/>
          <w:lang w:val="lt-LT"/>
        </w:rPr>
        <w:t>kaip</w:t>
      </w:r>
      <w:r w:rsidR="0075340A" w:rsidRPr="007668C5">
        <w:rPr>
          <w:rFonts w:ascii="Times New Roman" w:hAnsi="Times New Roman" w:cs="Times New Roman"/>
          <w:noProof/>
          <w:color w:val="000000" w:themeColor="text1"/>
          <w:sz w:val="20"/>
          <w:lang w:val="lt-LT"/>
        </w:rPr>
        <w:t xml:space="preserve"> </w:t>
      </w:r>
      <w:r w:rsidR="00CE4B03" w:rsidRPr="007668C5">
        <w:rPr>
          <w:rFonts w:ascii="Times New Roman" w:hAnsi="Times New Roman" w:cs="Times New Roman"/>
          <w:noProof/>
          <w:color w:val="000000" w:themeColor="text1"/>
          <w:sz w:val="20"/>
          <w:lang w:val="lt-LT"/>
        </w:rPr>
        <w:t>p</w:t>
      </w:r>
      <w:r w:rsidR="00217DF5">
        <w:rPr>
          <w:rFonts w:ascii="Times New Roman" w:hAnsi="Times New Roman" w:cs="Times New Roman"/>
          <w:noProof/>
          <w:color w:val="000000" w:themeColor="text1"/>
          <w:sz w:val="20"/>
          <w:lang w:val="lt-LT"/>
        </w:rPr>
        <w:t>er</w:t>
      </w:r>
      <w:r w:rsidR="0075340A" w:rsidRPr="007668C5">
        <w:rPr>
          <w:rFonts w:ascii="Times New Roman" w:hAnsi="Times New Roman" w:cs="Times New Roman"/>
          <w:noProof/>
          <w:color w:val="000000" w:themeColor="text1"/>
          <w:sz w:val="20"/>
          <w:lang w:val="lt-LT"/>
        </w:rPr>
        <w:t xml:space="preserve"> </w:t>
      </w:r>
      <w:r w:rsidR="00D71B34">
        <w:rPr>
          <w:rFonts w:ascii="Times New Roman" w:hAnsi="Times New Roman" w:cs="Times New Roman"/>
          <w:noProof/>
          <w:color w:val="000000" w:themeColor="text1"/>
          <w:sz w:val="20"/>
          <w:lang w:val="lt-LT"/>
        </w:rPr>
        <w:t>7</w:t>
      </w:r>
      <w:r w:rsidR="00D71B34" w:rsidRPr="007668C5">
        <w:rPr>
          <w:rFonts w:ascii="Times New Roman" w:hAnsi="Times New Roman" w:cs="Times New Roman"/>
          <w:noProof/>
          <w:color w:val="000000" w:themeColor="text1"/>
          <w:sz w:val="20"/>
          <w:lang w:val="lt-LT"/>
        </w:rPr>
        <w:t xml:space="preserve"> </w:t>
      </w:r>
      <w:r w:rsidR="009C121C">
        <w:rPr>
          <w:rFonts w:ascii="Times New Roman" w:hAnsi="Times New Roman" w:cs="Times New Roman"/>
          <w:noProof/>
          <w:color w:val="000000" w:themeColor="text1"/>
          <w:sz w:val="20"/>
          <w:lang w:val="lt-LT"/>
        </w:rPr>
        <w:t xml:space="preserve">(septynias) </w:t>
      </w:r>
      <w:r w:rsidR="0075340A" w:rsidRPr="007668C5">
        <w:rPr>
          <w:rFonts w:ascii="Times New Roman" w:hAnsi="Times New Roman" w:cs="Times New Roman"/>
          <w:noProof/>
          <w:color w:val="000000" w:themeColor="text1"/>
          <w:sz w:val="20"/>
          <w:lang w:val="lt-LT"/>
        </w:rPr>
        <w:t>kalendorin</w:t>
      </w:r>
      <w:r w:rsidR="00217DF5">
        <w:rPr>
          <w:rFonts w:ascii="Times New Roman" w:hAnsi="Times New Roman" w:cs="Times New Roman"/>
          <w:noProof/>
          <w:color w:val="000000" w:themeColor="text1"/>
          <w:sz w:val="20"/>
          <w:lang w:val="lt-LT"/>
        </w:rPr>
        <w:t>es</w:t>
      </w:r>
      <w:r w:rsidR="0075340A" w:rsidRPr="007668C5">
        <w:rPr>
          <w:rFonts w:ascii="Times New Roman" w:hAnsi="Times New Roman" w:cs="Times New Roman"/>
          <w:noProof/>
          <w:color w:val="000000" w:themeColor="text1"/>
          <w:sz w:val="20"/>
          <w:lang w:val="lt-LT"/>
        </w:rPr>
        <w:t xml:space="preserve"> </w:t>
      </w:r>
      <w:r w:rsidR="00157F5F" w:rsidRPr="007668C5">
        <w:rPr>
          <w:rFonts w:ascii="Times New Roman" w:hAnsi="Times New Roman" w:cs="Times New Roman"/>
          <w:noProof/>
          <w:color w:val="000000" w:themeColor="text1"/>
          <w:sz w:val="20"/>
          <w:lang w:val="lt-LT"/>
        </w:rPr>
        <w:t>dien</w:t>
      </w:r>
      <w:r w:rsidR="00217DF5">
        <w:rPr>
          <w:rFonts w:ascii="Times New Roman" w:hAnsi="Times New Roman" w:cs="Times New Roman"/>
          <w:noProof/>
          <w:color w:val="000000" w:themeColor="text1"/>
          <w:sz w:val="20"/>
          <w:lang w:val="lt-LT"/>
        </w:rPr>
        <w:t>as</w:t>
      </w:r>
      <w:r w:rsidR="00157F5F" w:rsidRPr="007668C5">
        <w:rPr>
          <w:rFonts w:ascii="Times New Roman" w:hAnsi="Times New Roman" w:cs="Times New Roman"/>
          <w:noProof/>
          <w:color w:val="000000" w:themeColor="text1"/>
          <w:sz w:val="20"/>
          <w:lang w:val="lt-LT"/>
        </w:rPr>
        <w:t xml:space="preserve"> nuo </w:t>
      </w:r>
      <w:r w:rsidR="00015B09" w:rsidRPr="007668C5">
        <w:rPr>
          <w:rFonts w:ascii="Times New Roman" w:hAnsi="Times New Roman" w:cs="Times New Roman"/>
          <w:noProof/>
          <w:color w:val="000000" w:themeColor="text1"/>
          <w:sz w:val="20"/>
          <w:lang w:val="lt-LT"/>
        </w:rPr>
        <w:t xml:space="preserve">Sutarties </w:t>
      </w:r>
      <w:r w:rsidR="003A1AB8" w:rsidRPr="007668C5">
        <w:rPr>
          <w:rFonts w:ascii="Times New Roman" w:hAnsi="Times New Roman" w:cs="Times New Roman"/>
          <w:noProof/>
          <w:color w:val="000000" w:themeColor="text1"/>
          <w:sz w:val="20"/>
          <w:lang w:val="lt-LT"/>
        </w:rPr>
        <w:t>įsigaliojimo dienos</w:t>
      </w:r>
      <w:r w:rsidR="00C84E0E" w:rsidRPr="007668C5">
        <w:rPr>
          <w:rFonts w:ascii="Times New Roman" w:hAnsi="Times New Roman" w:cs="Times New Roman"/>
          <w:noProof/>
          <w:color w:val="000000" w:themeColor="text1"/>
          <w:sz w:val="20"/>
          <w:lang w:val="lt-LT"/>
        </w:rPr>
        <w:t xml:space="preserve"> (įskaitytinai)</w:t>
      </w:r>
      <w:r w:rsidR="00015B09" w:rsidRPr="007668C5">
        <w:rPr>
          <w:rFonts w:ascii="Times New Roman" w:hAnsi="Times New Roman" w:cs="Times New Roman"/>
          <w:noProof/>
          <w:color w:val="000000" w:themeColor="text1"/>
          <w:sz w:val="20"/>
          <w:lang w:val="lt-LT"/>
        </w:rPr>
        <w:t xml:space="preserve">. </w:t>
      </w:r>
    </w:p>
    <w:p w14:paraId="3CBEBADF" w14:textId="1A01828A" w:rsidR="005C5D1E" w:rsidRPr="007668C5" w:rsidRDefault="005C5D1E" w:rsidP="00405DC6">
      <w:pPr>
        <w:spacing w:after="0"/>
        <w:rPr>
          <w:rFonts w:ascii="Times New Roman" w:hAnsi="Times New Roman" w:cs="Times New Roman"/>
          <w:noProof/>
          <w:color w:val="000000" w:themeColor="text1"/>
          <w:sz w:val="20"/>
          <w:lang w:val="lt-LT"/>
        </w:rPr>
      </w:pPr>
    </w:p>
    <w:p w14:paraId="4FD55082" w14:textId="280C44A3" w:rsidR="00FE0235" w:rsidRPr="007668C5" w:rsidRDefault="009505E4" w:rsidP="00D95C57">
      <w:pPr>
        <w:spacing w:after="0"/>
        <w:jc w:val="left"/>
        <w:rPr>
          <w:rFonts w:ascii="Times New Roman" w:hAnsi="Times New Roman" w:cs="Times New Roman"/>
          <w:noProof/>
          <w:color w:val="000000" w:themeColor="text1"/>
          <w:sz w:val="20"/>
          <w:lang w:val="lt-LT"/>
        </w:rPr>
      </w:pPr>
      <w:r w:rsidRPr="007668C5">
        <w:rPr>
          <w:rFonts w:ascii="Times New Roman" w:hAnsi="Times New Roman" w:cs="Times New Roman"/>
          <w:noProof/>
          <w:color w:val="000000" w:themeColor="text1"/>
          <w:sz w:val="20"/>
          <w:lang w:val="lt-LT"/>
        </w:rPr>
        <w:t xml:space="preserve">Paslaugos turi būti </w:t>
      </w:r>
      <w:r w:rsidR="008D09DC" w:rsidRPr="007668C5">
        <w:rPr>
          <w:rFonts w:ascii="Times New Roman" w:hAnsi="Times New Roman" w:cs="Times New Roman"/>
          <w:noProof/>
          <w:color w:val="000000" w:themeColor="text1"/>
          <w:sz w:val="20"/>
          <w:lang w:val="lt-LT"/>
        </w:rPr>
        <w:t>suteiktos</w:t>
      </w:r>
      <w:r w:rsidR="003A1AB8" w:rsidRPr="007668C5">
        <w:rPr>
          <w:rFonts w:ascii="Times New Roman" w:hAnsi="Times New Roman" w:cs="Times New Roman"/>
          <w:noProof/>
          <w:color w:val="000000" w:themeColor="text1"/>
          <w:sz w:val="20"/>
          <w:lang w:val="lt-LT"/>
        </w:rPr>
        <w:t xml:space="preserve"> </w:t>
      </w:r>
      <w:r w:rsidR="00DA43A6" w:rsidRPr="007668C5">
        <w:rPr>
          <w:rFonts w:ascii="Times New Roman" w:hAnsi="Times New Roman" w:cs="Times New Roman"/>
          <w:noProof/>
          <w:color w:val="000000" w:themeColor="text1"/>
          <w:sz w:val="20"/>
          <w:lang w:val="lt-LT"/>
        </w:rPr>
        <w:t>per</w:t>
      </w:r>
      <w:r w:rsidR="00F97B41" w:rsidRPr="007668C5">
        <w:rPr>
          <w:rFonts w:ascii="Times New Roman" w:hAnsi="Times New Roman" w:cs="Times New Roman"/>
          <w:noProof/>
          <w:color w:val="000000" w:themeColor="text1"/>
          <w:sz w:val="20"/>
          <w:lang w:val="lt-LT"/>
        </w:rPr>
        <w:t xml:space="preserve"> </w:t>
      </w:r>
      <w:r w:rsidR="000866F8">
        <w:rPr>
          <w:rFonts w:ascii="Times New Roman" w:hAnsi="Times New Roman" w:cs="Times New Roman"/>
          <w:noProof/>
          <w:color w:val="000000" w:themeColor="text1"/>
          <w:sz w:val="20"/>
        </w:rPr>
        <w:t>4</w:t>
      </w:r>
      <w:r w:rsidR="00A74B68" w:rsidRPr="007668C5">
        <w:rPr>
          <w:rFonts w:ascii="Times New Roman" w:hAnsi="Times New Roman" w:cs="Times New Roman"/>
          <w:noProof/>
          <w:color w:val="000000" w:themeColor="text1"/>
          <w:sz w:val="20"/>
          <w:lang w:val="lt-LT"/>
        </w:rPr>
        <w:t xml:space="preserve"> </w:t>
      </w:r>
      <w:r w:rsidR="0000587F" w:rsidRPr="007668C5">
        <w:rPr>
          <w:rFonts w:ascii="Times New Roman" w:hAnsi="Times New Roman" w:cs="Times New Roman"/>
          <w:noProof/>
          <w:color w:val="000000" w:themeColor="text1"/>
          <w:sz w:val="20"/>
          <w:lang w:val="lt-LT"/>
        </w:rPr>
        <w:t>(</w:t>
      </w:r>
      <w:r w:rsidR="000866F8">
        <w:rPr>
          <w:rFonts w:ascii="Times New Roman" w:hAnsi="Times New Roman" w:cs="Times New Roman"/>
          <w:noProof/>
          <w:color w:val="000000" w:themeColor="text1"/>
          <w:sz w:val="20"/>
          <w:lang w:val="lt-LT"/>
        </w:rPr>
        <w:t>keturias</w:t>
      </w:r>
      <w:r w:rsidR="0000587F" w:rsidRPr="007668C5">
        <w:rPr>
          <w:rFonts w:ascii="Times New Roman" w:hAnsi="Times New Roman" w:cs="Times New Roman"/>
          <w:noProof/>
          <w:color w:val="000000" w:themeColor="text1"/>
          <w:sz w:val="20"/>
          <w:lang w:val="lt-LT"/>
        </w:rPr>
        <w:t>)</w:t>
      </w:r>
      <w:r w:rsidR="00123089" w:rsidRPr="007668C5">
        <w:rPr>
          <w:rFonts w:ascii="Times New Roman" w:hAnsi="Times New Roman" w:cs="Times New Roman"/>
          <w:noProof/>
          <w:color w:val="000000" w:themeColor="text1"/>
          <w:sz w:val="20"/>
          <w:lang w:val="lt-LT"/>
        </w:rPr>
        <w:t xml:space="preserve"> savaites</w:t>
      </w:r>
      <w:r w:rsidR="008D09DC" w:rsidRPr="007668C5">
        <w:rPr>
          <w:rFonts w:ascii="Times New Roman" w:hAnsi="Times New Roman" w:cs="Times New Roman"/>
          <w:noProof/>
          <w:color w:val="000000" w:themeColor="text1"/>
          <w:sz w:val="20"/>
          <w:lang w:val="lt-LT"/>
        </w:rPr>
        <w:t xml:space="preserve"> </w:t>
      </w:r>
      <w:r w:rsidR="0000587F" w:rsidRPr="007668C5">
        <w:rPr>
          <w:rFonts w:ascii="Times New Roman" w:hAnsi="Times New Roman" w:cs="Times New Roman"/>
          <w:noProof/>
          <w:color w:val="000000" w:themeColor="text1"/>
          <w:sz w:val="20"/>
          <w:lang w:val="lt-LT"/>
        </w:rPr>
        <w:t xml:space="preserve">nuo </w:t>
      </w:r>
      <w:r w:rsidR="00FD074A" w:rsidRPr="007668C5">
        <w:rPr>
          <w:rFonts w:ascii="Times New Roman" w:hAnsi="Times New Roman" w:cs="Times New Roman"/>
          <w:noProof/>
          <w:color w:val="000000" w:themeColor="text1"/>
          <w:sz w:val="20"/>
          <w:lang w:val="lt-LT"/>
        </w:rPr>
        <w:t>pirminio susitikimo su paslaugos Tiekėju</w:t>
      </w:r>
      <w:r w:rsidR="00FD074A" w:rsidRPr="007668C5" w:rsidDel="00FD074A">
        <w:rPr>
          <w:rFonts w:ascii="Times New Roman" w:hAnsi="Times New Roman" w:cs="Times New Roman"/>
          <w:noProof/>
          <w:color w:val="000000" w:themeColor="text1"/>
          <w:sz w:val="20"/>
          <w:lang w:val="lt-LT"/>
        </w:rPr>
        <w:t xml:space="preserve"> </w:t>
      </w:r>
      <w:r w:rsidR="007369D7" w:rsidRPr="007668C5">
        <w:rPr>
          <w:rFonts w:ascii="Times New Roman" w:hAnsi="Times New Roman" w:cs="Times New Roman"/>
          <w:noProof/>
          <w:color w:val="000000" w:themeColor="text1"/>
          <w:sz w:val="20"/>
          <w:lang w:val="lt-LT"/>
        </w:rPr>
        <w:t>(įskaitytinai)</w:t>
      </w:r>
      <w:r w:rsidR="00DA43A6" w:rsidRPr="007668C5">
        <w:rPr>
          <w:rFonts w:ascii="Times New Roman" w:hAnsi="Times New Roman" w:cs="Times New Roman"/>
          <w:noProof/>
          <w:color w:val="000000" w:themeColor="text1"/>
          <w:sz w:val="20"/>
          <w:lang w:val="lt-LT"/>
        </w:rPr>
        <w:t>. Paslaugų</w:t>
      </w:r>
      <w:r w:rsidR="002D3FE9">
        <w:rPr>
          <w:rFonts w:ascii="Times New Roman" w:hAnsi="Times New Roman" w:cs="Times New Roman"/>
          <w:noProof/>
          <w:color w:val="000000" w:themeColor="text1"/>
          <w:sz w:val="20"/>
          <w:lang w:val="lt-LT"/>
        </w:rPr>
        <w:t xml:space="preserve"> sutei</w:t>
      </w:r>
      <w:r w:rsidR="008617CB" w:rsidRPr="007668C5">
        <w:rPr>
          <w:rFonts w:ascii="Times New Roman" w:hAnsi="Times New Roman" w:cs="Times New Roman"/>
          <w:noProof/>
          <w:color w:val="000000" w:themeColor="text1"/>
          <w:sz w:val="20"/>
          <w:lang w:val="lt-LT"/>
        </w:rPr>
        <w:t>kimas per trumpesnį laikotarpį nebus vertinamas kaip</w:t>
      </w:r>
      <w:r w:rsidR="0019077B" w:rsidRPr="007668C5">
        <w:rPr>
          <w:rFonts w:ascii="Times New Roman" w:hAnsi="Times New Roman" w:cs="Times New Roman"/>
          <w:noProof/>
          <w:color w:val="000000" w:themeColor="text1"/>
          <w:sz w:val="20"/>
          <w:lang w:val="lt-LT"/>
        </w:rPr>
        <w:t xml:space="preserve"> </w:t>
      </w:r>
      <w:r w:rsidR="008617CB" w:rsidRPr="007668C5">
        <w:rPr>
          <w:rFonts w:ascii="Times New Roman" w:hAnsi="Times New Roman" w:cs="Times New Roman"/>
          <w:noProof/>
          <w:color w:val="000000" w:themeColor="text1"/>
          <w:sz w:val="20"/>
          <w:lang w:val="lt-LT"/>
        </w:rPr>
        <w:t>prival</w:t>
      </w:r>
      <w:r w:rsidR="0019077B" w:rsidRPr="007668C5">
        <w:rPr>
          <w:rFonts w:ascii="Times New Roman" w:hAnsi="Times New Roman" w:cs="Times New Roman"/>
          <w:noProof/>
          <w:color w:val="000000" w:themeColor="text1"/>
          <w:sz w:val="20"/>
          <w:lang w:val="lt-LT"/>
        </w:rPr>
        <w:t>u</w:t>
      </w:r>
      <w:r w:rsidR="008617CB" w:rsidRPr="007668C5">
        <w:rPr>
          <w:rFonts w:ascii="Times New Roman" w:hAnsi="Times New Roman" w:cs="Times New Roman"/>
          <w:noProof/>
          <w:color w:val="000000" w:themeColor="text1"/>
          <w:sz w:val="20"/>
          <w:lang w:val="lt-LT"/>
        </w:rPr>
        <w:t xml:space="preserve">mas. </w:t>
      </w:r>
    </w:p>
    <w:p w14:paraId="297587E2" w14:textId="1888C9C3" w:rsidR="0000587F" w:rsidRPr="007668C5" w:rsidRDefault="00B92249" w:rsidP="00C232D5">
      <w:pPr>
        <w:pStyle w:val="Sraopastraipa"/>
        <w:numPr>
          <w:ilvl w:val="1"/>
          <w:numId w:val="24"/>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Times New Roman" w:hAnsi="Times New Roman" w:cs="Times New Roman"/>
          <w:b/>
          <w:bCs/>
          <w:noProof/>
          <w:color w:val="000000" w:themeColor="text1"/>
          <w:sz w:val="20"/>
        </w:rPr>
      </w:pPr>
      <w:r>
        <w:rPr>
          <w:rFonts w:ascii="Times New Roman" w:hAnsi="Times New Roman" w:cs="Times New Roman"/>
          <w:b/>
          <w:bCs/>
          <w:noProof/>
          <w:color w:val="000000" w:themeColor="text1"/>
          <w:sz w:val="20"/>
        </w:rPr>
        <w:t>Sutarties</w:t>
      </w:r>
      <w:r w:rsidRPr="007668C5">
        <w:rPr>
          <w:rFonts w:ascii="Times New Roman" w:hAnsi="Times New Roman" w:cs="Times New Roman"/>
          <w:b/>
          <w:bCs/>
          <w:noProof/>
          <w:color w:val="000000" w:themeColor="text1"/>
          <w:sz w:val="20"/>
        </w:rPr>
        <w:t xml:space="preserve"> </w:t>
      </w:r>
      <w:r w:rsidR="0000587F" w:rsidRPr="007668C5">
        <w:rPr>
          <w:rFonts w:ascii="Times New Roman" w:hAnsi="Times New Roman" w:cs="Times New Roman"/>
          <w:b/>
          <w:bCs/>
          <w:noProof/>
          <w:color w:val="000000" w:themeColor="text1"/>
          <w:sz w:val="20"/>
        </w:rPr>
        <w:t>vykdymo tvarka</w:t>
      </w:r>
    </w:p>
    <w:p w14:paraId="64F92117" w14:textId="3290E383" w:rsidR="00FE2739" w:rsidRPr="007668C5" w:rsidRDefault="00FE2739" w:rsidP="00EE2E66">
      <w:pPr>
        <w:pStyle w:val="Sraopastraipa"/>
        <w:numPr>
          <w:ilvl w:val="0"/>
          <w:numId w:val="0"/>
        </w:numPr>
        <w:spacing w:before="120" w:after="0"/>
        <w:rPr>
          <w:rFonts w:ascii="Times New Roman" w:hAnsi="Times New Roman" w:cs="Times New Roman"/>
          <w:noProof/>
          <w:color w:val="000000" w:themeColor="text1"/>
          <w:sz w:val="20"/>
        </w:rPr>
      </w:pPr>
      <w:r w:rsidRPr="007668C5">
        <w:rPr>
          <w:rFonts w:ascii="Times New Roman" w:hAnsi="Times New Roman" w:cs="Times New Roman"/>
          <w:noProof/>
          <w:color w:val="000000" w:themeColor="text1"/>
          <w:sz w:val="20"/>
        </w:rPr>
        <w:t xml:space="preserve">Tiekėjas turi suteikti </w:t>
      </w:r>
      <w:r w:rsidR="00174489" w:rsidRPr="007668C5">
        <w:rPr>
          <w:rFonts w:ascii="Times New Roman" w:hAnsi="Times New Roman" w:cs="Times New Roman"/>
          <w:noProof/>
          <w:color w:val="000000" w:themeColor="text1"/>
          <w:sz w:val="20"/>
        </w:rPr>
        <w:t>techninėje specifikaci</w:t>
      </w:r>
      <w:r w:rsidR="00074916">
        <w:rPr>
          <w:rFonts w:ascii="Times New Roman" w:hAnsi="Times New Roman" w:cs="Times New Roman"/>
          <w:noProof/>
          <w:color w:val="000000" w:themeColor="text1"/>
          <w:sz w:val="20"/>
        </w:rPr>
        <w:t>joje</w:t>
      </w:r>
      <w:r w:rsidR="00174489" w:rsidRPr="007668C5">
        <w:rPr>
          <w:rFonts w:ascii="Times New Roman" w:hAnsi="Times New Roman" w:cs="Times New Roman"/>
          <w:noProof/>
          <w:color w:val="000000" w:themeColor="text1"/>
          <w:sz w:val="20"/>
        </w:rPr>
        <w:t xml:space="preserve"> </w:t>
      </w:r>
      <w:r w:rsidRPr="007668C5">
        <w:rPr>
          <w:rFonts w:ascii="Times New Roman" w:hAnsi="Times New Roman" w:cs="Times New Roman"/>
          <w:noProof/>
          <w:color w:val="000000" w:themeColor="text1"/>
          <w:sz w:val="20"/>
        </w:rPr>
        <w:t xml:space="preserve">Paslaugas </w:t>
      </w:r>
      <w:r w:rsidR="000D5818" w:rsidRPr="007668C5">
        <w:rPr>
          <w:rFonts w:ascii="Times New Roman" w:hAnsi="Times New Roman" w:cs="Times New Roman"/>
          <w:noProof/>
          <w:color w:val="000000" w:themeColor="text1"/>
          <w:sz w:val="20"/>
        </w:rPr>
        <w:t>Pirkėjo darbo laiku (I-IV 8:00 – 17:00 val., V 8:00 – 15:45 val.).</w:t>
      </w:r>
    </w:p>
    <w:p w14:paraId="7E9A1E42" w14:textId="2D02E61F" w:rsidR="00AB5FCD" w:rsidRPr="007668C5" w:rsidRDefault="00D80D73" w:rsidP="00EE2E66">
      <w:pPr>
        <w:pStyle w:val="Sraopastraipa"/>
        <w:numPr>
          <w:ilvl w:val="0"/>
          <w:numId w:val="0"/>
        </w:numPr>
        <w:spacing w:before="120" w:after="0"/>
        <w:rPr>
          <w:rFonts w:ascii="Times New Roman" w:hAnsi="Times New Roman" w:cs="Times New Roman"/>
          <w:noProof/>
          <w:color w:val="000000" w:themeColor="text1"/>
          <w:sz w:val="20"/>
        </w:rPr>
      </w:pPr>
      <w:r w:rsidRPr="007668C5">
        <w:rPr>
          <w:rFonts w:ascii="Times New Roman" w:hAnsi="Times New Roman" w:cs="Times New Roman"/>
          <w:noProof/>
          <w:color w:val="000000" w:themeColor="text1"/>
          <w:sz w:val="20"/>
        </w:rPr>
        <w:t xml:space="preserve">Tiekėjas </w:t>
      </w:r>
      <w:r w:rsidR="007A2BDC" w:rsidRPr="007668C5">
        <w:rPr>
          <w:rFonts w:ascii="Times New Roman" w:hAnsi="Times New Roman" w:cs="Times New Roman"/>
          <w:noProof/>
          <w:color w:val="000000" w:themeColor="text1"/>
          <w:sz w:val="20"/>
        </w:rPr>
        <w:t xml:space="preserve">naudoja savas priemones </w:t>
      </w:r>
      <w:r w:rsidR="007E1B15" w:rsidRPr="007668C5">
        <w:rPr>
          <w:rFonts w:ascii="Times New Roman" w:hAnsi="Times New Roman" w:cs="Times New Roman"/>
          <w:noProof/>
          <w:color w:val="000000" w:themeColor="text1"/>
          <w:sz w:val="20"/>
        </w:rPr>
        <w:t>Sutart</w:t>
      </w:r>
      <w:r w:rsidR="00CD1A6B" w:rsidRPr="007668C5">
        <w:rPr>
          <w:rFonts w:ascii="Times New Roman" w:hAnsi="Times New Roman" w:cs="Times New Roman"/>
          <w:noProof/>
          <w:color w:val="000000" w:themeColor="text1"/>
          <w:sz w:val="20"/>
        </w:rPr>
        <w:t xml:space="preserve">ies vykdymui. </w:t>
      </w:r>
    </w:p>
    <w:p w14:paraId="2869F504" w14:textId="78DBD8B5" w:rsidR="001D5D3E" w:rsidRPr="007668C5" w:rsidRDefault="001D5D3E" w:rsidP="00C232D5">
      <w:pPr>
        <w:pStyle w:val="Sraopastraipa"/>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KOKYBĖ IR TRŪKUMŲ ŠALINIMAS</w:t>
      </w:r>
      <w:r w:rsidR="00F36541" w:rsidRPr="007668C5">
        <w:rPr>
          <w:rFonts w:ascii="Times New Roman" w:eastAsia="Arial" w:hAnsi="Times New Roman" w:cs="Times New Roman"/>
          <w:b/>
          <w:bCs/>
          <w:color w:val="000000" w:themeColor="text1"/>
          <w:sz w:val="20"/>
        </w:rPr>
        <w:t xml:space="preserve"> </w:t>
      </w:r>
    </w:p>
    <w:p w14:paraId="02EA3F39" w14:textId="4F27F3E4" w:rsidR="00820953" w:rsidRPr="007668C5" w:rsidRDefault="00C35895" w:rsidP="00F36541">
      <w:pPr>
        <w:pStyle w:val="Sraopastraipa"/>
        <w:numPr>
          <w:ilvl w:val="0"/>
          <w:numId w:val="0"/>
        </w:numPr>
        <w:tabs>
          <w:tab w:val="left" w:pos="567"/>
        </w:tabs>
        <w:rPr>
          <w:rFonts w:ascii="Times New Roman" w:eastAsia="Arial" w:hAnsi="Times New Roman" w:cs="Times New Roman"/>
          <w:color w:val="000000" w:themeColor="text1"/>
          <w:sz w:val="20"/>
        </w:rPr>
      </w:pPr>
      <w:r w:rsidRPr="007668C5">
        <w:rPr>
          <w:rFonts w:ascii="Times New Roman" w:eastAsia="Arial" w:hAnsi="Times New Roman" w:cs="Times New Roman"/>
          <w:color w:val="000000" w:themeColor="text1"/>
          <w:sz w:val="20"/>
        </w:rPr>
        <w:t xml:space="preserve">Pirkėjas numato </w:t>
      </w:r>
      <w:r w:rsidR="001E3E9E" w:rsidRPr="007668C5">
        <w:rPr>
          <w:rFonts w:ascii="Times New Roman" w:eastAsia="Arial" w:hAnsi="Times New Roman" w:cs="Times New Roman"/>
          <w:color w:val="000000" w:themeColor="text1"/>
          <w:sz w:val="20"/>
        </w:rPr>
        <w:t>atliekamos paslaugos kokybės ir trūkumų šalinimo procedūrą kuri pateikiama šiuo sąrašu:</w:t>
      </w:r>
    </w:p>
    <w:p w14:paraId="7D038F93" w14:textId="24ABDB20" w:rsidR="004B7547" w:rsidRPr="007668C5" w:rsidRDefault="004B7547" w:rsidP="002C572A">
      <w:pPr>
        <w:pStyle w:val="Sraopastraipa"/>
        <w:numPr>
          <w:ilvl w:val="0"/>
          <w:numId w:val="9"/>
        </w:numPr>
        <w:tabs>
          <w:tab w:val="left" w:pos="567"/>
        </w:tabs>
        <w:ind w:left="284" w:hanging="284"/>
        <w:rPr>
          <w:rFonts w:ascii="Times New Roman" w:eastAsia="Arial" w:hAnsi="Times New Roman" w:cs="Times New Roman"/>
          <w:color w:val="000000" w:themeColor="text1"/>
          <w:sz w:val="20"/>
        </w:rPr>
      </w:pPr>
      <w:r w:rsidRPr="007668C5">
        <w:rPr>
          <w:rFonts w:ascii="Times New Roman" w:eastAsia="Arial" w:hAnsi="Times New Roman" w:cs="Times New Roman"/>
          <w:color w:val="000000" w:themeColor="text1"/>
          <w:sz w:val="20"/>
        </w:rPr>
        <w:t>Visa informacija turi būti pat</w:t>
      </w:r>
      <w:r w:rsidR="00427B34" w:rsidRPr="007668C5">
        <w:rPr>
          <w:rFonts w:ascii="Times New Roman" w:eastAsia="Arial" w:hAnsi="Times New Roman" w:cs="Times New Roman"/>
          <w:color w:val="000000" w:themeColor="text1"/>
          <w:sz w:val="20"/>
        </w:rPr>
        <w:t>ei</w:t>
      </w:r>
      <w:r w:rsidRPr="007668C5">
        <w:rPr>
          <w:rFonts w:ascii="Times New Roman" w:eastAsia="Arial" w:hAnsi="Times New Roman" w:cs="Times New Roman"/>
          <w:color w:val="000000" w:themeColor="text1"/>
          <w:sz w:val="20"/>
        </w:rPr>
        <w:t>kiama elektroniniu laišku. Šis laiškas turi gauti patvirtinimą (arba atsakymą į laišką), kad laiškas pasiekė adresatą. Jei informacija pateikiama ne elektroniniu laišku, informacija laikoma nepasiekusi Pirkėjo;</w:t>
      </w:r>
    </w:p>
    <w:p w14:paraId="585457F1" w14:textId="62941599" w:rsidR="001E3080" w:rsidRPr="007668C5" w:rsidRDefault="0079119F" w:rsidP="002C572A">
      <w:pPr>
        <w:pStyle w:val="Sraopastraipa"/>
        <w:numPr>
          <w:ilvl w:val="0"/>
          <w:numId w:val="9"/>
        </w:numPr>
        <w:tabs>
          <w:tab w:val="left" w:pos="567"/>
        </w:tabs>
        <w:ind w:left="284" w:hanging="284"/>
        <w:rPr>
          <w:rFonts w:ascii="Times New Roman" w:eastAsia="Arial" w:hAnsi="Times New Roman" w:cs="Times New Roman"/>
          <w:color w:val="000000" w:themeColor="text1"/>
          <w:sz w:val="20"/>
        </w:rPr>
      </w:pPr>
      <w:r w:rsidRPr="007668C5">
        <w:rPr>
          <w:rFonts w:ascii="Times New Roman" w:eastAsia="Arial" w:hAnsi="Times New Roman" w:cs="Times New Roman"/>
          <w:color w:val="000000" w:themeColor="text1"/>
          <w:sz w:val="20"/>
        </w:rPr>
        <w:t>P</w:t>
      </w:r>
      <w:r w:rsidR="006D7DD6" w:rsidRPr="007668C5">
        <w:rPr>
          <w:rFonts w:ascii="Times New Roman" w:eastAsia="Arial" w:hAnsi="Times New Roman" w:cs="Times New Roman"/>
          <w:color w:val="000000" w:themeColor="text1"/>
          <w:sz w:val="20"/>
        </w:rPr>
        <w:t>irkėj</w:t>
      </w:r>
      <w:r w:rsidR="00015810" w:rsidRPr="007668C5">
        <w:rPr>
          <w:rFonts w:ascii="Times New Roman" w:eastAsia="Arial" w:hAnsi="Times New Roman" w:cs="Times New Roman"/>
          <w:color w:val="000000" w:themeColor="text1"/>
          <w:sz w:val="20"/>
        </w:rPr>
        <w:t xml:space="preserve">o </w:t>
      </w:r>
      <w:r w:rsidR="00EB32B4" w:rsidRPr="007668C5">
        <w:rPr>
          <w:rFonts w:ascii="Times New Roman" w:eastAsia="Arial" w:hAnsi="Times New Roman" w:cs="Times New Roman"/>
          <w:color w:val="000000" w:themeColor="text1"/>
          <w:sz w:val="20"/>
        </w:rPr>
        <w:t>pateiktus komentarus</w:t>
      </w:r>
      <w:r w:rsidR="00AF3DD2" w:rsidRPr="007668C5">
        <w:rPr>
          <w:rFonts w:ascii="Times New Roman" w:eastAsia="Arial" w:hAnsi="Times New Roman" w:cs="Times New Roman"/>
          <w:color w:val="000000" w:themeColor="text1"/>
          <w:sz w:val="20"/>
        </w:rPr>
        <w:t>/pastabas</w:t>
      </w:r>
      <w:r w:rsidR="00BA5BEC" w:rsidRPr="007668C5">
        <w:rPr>
          <w:rFonts w:ascii="Times New Roman" w:eastAsia="Arial" w:hAnsi="Times New Roman" w:cs="Times New Roman"/>
          <w:color w:val="000000" w:themeColor="text1"/>
          <w:sz w:val="20"/>
        </w:rPr>
        <w:t>/klausimus</w:t>
      </w:r>
      <w:r w:rsidR="00EB32B4" w:rsidRPr="007668C5">
        <w:rPr>
          <w:rFonts w:ascii="Times New Roman" w:eastAsia="Arial" w:hAnsi="Times New Roman" w:cs="Times New Roman"/>
          <w:color w:val="000000" w:themeColor="text1"/>
          <w:sz w:val="20"/>
        </w:rPr>
        <w:t xml:space="preserve"> paslaugos Tiekėjas </w:t>
      </w:r>
      <w:r w:rsidR="001C6EB2" w:rsidRPr="007668C5">
        <w:rPr>
          <w:rFonts w:ascii="Times New Roman" w:eastAsia="Arial" w:hAnsi="Times New Roman" w:cs="Times New Roman"/>
          <w:color w:val="000000" w:themeColor="text1"/>
          <w:sz w:val="20"/>
        </w:rPr>
        <w:t>pakoreguoja</w:t>
      </w:r>
      <w:r w:rsidR="00BA5BEC" w:rsidRPr="007668C5">
        <w:rPr>
          <w:rFonts w:ascii="Times New Roman" w:eastAsia="Arial" w:hAnsi="Times New Roman" w:cs="Times New Roman"/>
          <w:color w:val="000000" w:themeColor="text1"/>
          <w:sz w:val="20"/>
        </w:rPr>
        <w:t xml:space="preserve">/atsako </w:t>
      </w:r>
      <w:r w:rsidR="001C6EB2" w:rsidRPr="007668C5">
        <w:rPr>
          <w:rFonts w:ascii="Times New Roman" w:eastAsia="Arial" w:hAnsi="Times New Roman" w:cs="Times New Roman"/>
          <w:color w:val="000000" w:themeColor="text1"/>
          <w:sz w:val="20"/>
        </w:rPr>
        <w:t xml:space="preserve">ne ilgiau kaip </w:t>
      </w:r>
      <w:r w:rsidR="003539AA" w:rsidRPr="007668C5">
        <w:rPr>
          <w:rFonts w:ascii="Times New Roman" w:eastAsia="Arial" w:hAnsi="Times New Roman" w:cs="Times New Roman"/>
          <w:color w:val="000000" w:themeColor="text1"/>
          <w:sz w:val="20"/>
        </w:rPr>
        <w:t xml:space="preserve">per </w:t>
      </w:r>
      <w:r w:rsidR="001C6EB2" w:rsidRPr="007668C5">
        <w:rPr>
          <w:rFonts w:ascii="Times New Roman" w:eastAsia="Arial" w:hAnsi="Times New Roman" w:cs="Times New Roman"/>
          <w:color w:val="000000" w:themeColor="text1"/>
          <w:sz w:val="20"/>
        </w:rPr>
        <w:t>1 kalendorinę savaitę</w:t>
      </w:r>
      <w:r w:rsidR="00A23C2E" w:rsidRPr="007668C5">
        <w:rPr>
          <w:rFonts w:ascii="Times New Roman" w:eastAsia="Arial" w:hAnsi="Times New Roman" w:cs="Times New Roman"/>
          <w:color w:val="000000" w:themeColor="text1"/>
          <w:sz w:val="20"/>
        </w:rPr>
        <w:t xml:space="preserve"> nuo komentarų pateikimo datos (neįskaitytinai)</w:t>
      </w:r>
      <w:r w:rsidR="00FD0BB7" w:rsidRPr="007668C5">
        <w:rPr>
          <w:rFonts w:ascii="Times New Roman" w:eastAsia="Arial" w:hAnsi="Times New Roman" w:cs="Times New Roman"/>
          <w:color w:val="000000" w:themeColor="text1"/>
          <w:sz w:val="20"/>
        </w:rPr>
        <w:t>;</w:t>
      </w:r>
    </w:p>
    <w:p w14:paraId="1C804703" w14:textId="537EFA08" w:rsidR="008824E7" w:rsidRPr="007668C5" w:rsidRDefault="00AA13AA" w:rsidP="002C572A">
      <w:pPr>
        <w:pStyle w:val="Sraopastraipa"/>
        <w:numPr>
          <w:ilvl w:val="0"/>
          <w:numId w:val="9"/>
        </w:numPr>
        <w:tabs>
          <w:tab w:val="left" w:pos="567"/>
        </w:tabs>
        <w:ind w:left="284" w:hanging="284"/>
        <w:rPr>
          <w:rFonts w:ascii="Times New Roman" w:eastAsia="Arial" w:hAnsi="Times New Roman" w:cs="Times New Roman"/>
          <w:color w:val="000000" w:themeColor="text1"/>
          <w:sz w:val="20"/>
        </w:rPr>
      </w:pPr>
      <w:r w:rsidRPr="007668C5">
        <w:rPr>
          <w:rFonts w:ascii="Times New Roman" w:eastAsia="Arial" w:hAnsi="Times New Roman" w:cs="Times New Roman"/>
          <w:color w:val="000000" w:themeColor="text1"/>
          <w:sz w:val="20"/>
        </w:rPr>
        <w:t xml:space="preserve">Galutinė paslaugos </w:t>
      </w:r>
      <w:r w:rsidR="00E654BD" w:rsidRPr="007668C5">
        <w:rPr>
          <w:rFonts w:ascii="Times New Roman" w:eastAsia="Arial" w:hAnsi="Times New Roman" w:cs="Times New Roman"/>
          <w:color w:val="000000" w:themeColor="text1"/>
          <w:sz w:val="20"/>
        </w:rPr>
        <w:t>ataskaitą turi sudaryti vienas jungtinis failas (PDF formatu), kuriame įtraukiamos rodytos prezentacijos, susirinkimų minutės, atlikti skaičiavimai</w:t>
      </w:r>
      <w:r w:rsidR="00026B93" w:rsidRPr="007668C5">
        <w:rPr>
          <w:rFonts w:ascii="Times New Roman" w:eastAsia="Arial" w:hAnsi="Times New Roman" w:cs="Times New Roman"/>
          <w:color w:val="000000" w:themeColor="text1"/>
          <w:sz w:val="20"/>
        </w:rPr>
        <w:t xml:space="preserve"> ir kt.</w:t>
      </w:r>
      <w:r w:rsidR="00EE2CF0" w:rsidRPr="007668C5">
        <w:rPr>
          <w:rFonts w:ascii="Times New Roman" w:eastAsia="Arial" w:hAnsi="Times New Roman" w:cs="Times New Roman"/>
          <w:color w:val="000000" w:themeColor="text1"/>
          <w:sz w:val="20"/>
        </w:rPr>
        <w:t xml:space="preserve">. </w:t>
      </w:r>
      <w:r w:rsidR="00026B93" w:rsidRPr="007668C5">
        <w:rPr>
          <w:rFonts w:ascii="Times New Roman" w:eastAsia="Arial" w:hAnsi="Times New Roman" w:cs="Times New Roman"/>
          <w:color w:val="000000" w:themeColor="text1"/>
          <w:sz w:val="20"/>
        </w:rPr>
        <w:t>G</w:t>
      </w:r>
      <w:r w:rsidR="00EE2CF0" w:rsidRPr="007668C5">
        <w:rPr>
          <w:rFonts w:ascii="Times New Roman" w:eastAsia="Arial" w:hAnsi="Times New Roman" w:cs="Times New Roman"/>
          <w:color w:val="000000" w:themeColor="text1"/>
          <w:sz w:val="20"/>
        </w:rPr>
        <w:t xml:space="preserve">alutinės ataskaitos patikrai Pirkėjas numato </w:t>
      </w:r>
      <w:r w:rsidR="00F50AAF" w:rsidRPr="007668C5">
        <w:rPr>
          <w:rFonts w:ascii="Times New Roman" w:eastAsia="Arial" w:hAnsi="Times New Roman" w:cs="Times New Roman"/>
          <w:color w:val="000000" w:themeColor="text1"/>
          <w:sz w:val="20"/>
        </w:rPr>
        <w:t>1 kalendorinę savaitę nuo ataskaitos pateiktos datos (neįskaitytinai). Paslaug</w:t>
      </w:r>
      <w:r w:rsidR="00F84965" w:rsidRPr="007668C5">
        <w:rPr>
          <w:rFonts w:ascii="Times New Roman" w:eastAsia="Arial" w:hAnsi="Times New Roman" w:cs="Times New Roman"/>
          <w:color w:val="000000" w:themeColor="text1"/>
          <w:sz w:val="20"/>
        </w:rPr>
        <w:t>a</w:t>
      </w:r>
      <w:r w:rsidR="00E4355E" w:rsidRPr="007668C5">
        <w:rPr>
          <w:rFonts w:ascii="Times New Roman" w:eastAsia="Arial" w:hAnsi="Times New Roman" w:cs="Times New Roman"/>
          <w:color w:val="000000" w:themeColor="text1"/>
          <w:sz w:val="20"/>
        </w:rPr>
        <w:t xml:space="preserve"> </w:t>
      </w:r>
      <w:r w:rsidR="00F50AAF" w:rsidRPr="007668C5">
        <w:rPr>
          <w:rFonts w:ascii="Times New Roman" w:eastAsia="Arial" w:hAnsi="Times New Roman" w:cs="Times New Roman"/>
          <w:color w:val="000000" w:themeColor="text1"/>
          <w:sz w:val="20"/>
        </w:rPr>
        <w:t>laikoma įvykdytą, kuomet Pirkėjas patvirtina, kad galutinei ataskaitai</w:t>
      </w:r>
      <w:r w:rsidR="00071A74" w:rsidRPr="007668C5">
        <w:rPr>
          <w:rFonts w:ascii="Times New Roman" w:eastAsia="Arial" w:hAnsi="Times New Roman" w:cs="Times New Roman"/>
          <w:color w:val="000000" w:themeColor="text1"/>
          <w:sz w:val="20"/>
        </w:rPr>
        <w:t xml:space="preserve"> komentarų/klausimų/pastabų nebeturi</w:t>
      </w:r>
      <w:r w:rsidR="00F84965" w:rsidRPr="007668C5">
        <w:rPr>
          <w:rFonts w:ascii="Times New Roman" w:eastAsia="Arial" w:hAnsi="Times New Roman" w:cs="Times New Roman"/>
          <w:color w:val="000000" w:themeColor="text1"/>
          <w:sz w:val="20"/>
        </w:rPr>
        <w:t xml:space="preserve">. Tam skiriama </w:t>
      </w:r>
      <w:r w:rsidR="00E4355E" w:rsidRPr="007668C5">
        <w:rPr>
          <w:rFonts w:ascii="Times New Roman" w:eastAsia="Arial" w:hAnsi="Times New Roman" w:cs="Times New Roman"/>
          <w:color w:val="000000" w:themeColor="text1"/>
          <w:sz w:val="20"/>
        </w:rPr>
        <w:t xml:space="preserve">ne daugiau nei </w:t>
      </w:r>
      <w:r w:rsidR="00FD0BB7" w:rsidRPr="007668C5">
        <w:rPr>
          <w:rFonts w:ascii="Times New Roman" w:eastAsia="Arial" w:hAnsi="Times New Roman" w:cs="Times New Roman"/>
          <w:color w:val="000000" w:themeColor="text1"/>
          <w:sz w:val="20"/>
        </w:rPr>
        <w:t>trys patik</w:t>
      </w:r>
      <w:r w:rsidR="00F84965" w:rsidRPr="007668C5">
        <w:rPr>
          <w:rFonts w:ascii="Times New Roman" w:eastAsia="Arial" w:hAnsi="Times New Roman" w:cs="Times New Roman"/>
          <w:color w:val="000000" w:themeColor="text1"/>
          <w:sz w:val="20"/>
        </w:rPr>
        <w:t>r</w:t>
      </w:r>
      <w:r w:rsidR="00FD0BB7" w:rsidRPr="007668C5">
        <w:rPr>
          <w:rFonts w:ascii="Times New Roman" w:eastAsia="Arial" w:hAnsi="Times New Roman" w:cs="Times New Roman"/>
          <w:color w:val="000000" w:themeColor="text1"/>
          <w:sz w:val="20"/>
        </w:rPr>
        <w:t xml:space="preserve">inimai (t. y. </w:t>
      </w:r>
      <w:proofErr w:type="spellStart"/>
      <w:r w:rsidR="00FD0BB7" w:rsidRPr="007668C5">
        <w:rPr>
          <w:rFonts w:ascii="Times New Roman" w:eastAsia="Arial" w:hAnsi="Times New Roman" w:cs="Times New Roman"/>
          <w:color w:val="000000" w:themeColor="text1"/>
          <w:sz w:val="20"/>
        </w:rPr>
        <w:t>rev</w:t>
      </w:r>
      <w:proofErr w:type="spellEnd"/>
      <w:r w:rsidR="00FD0BB7" w:rsidRPr="007668C5">
        <w:rPr>
          <w:rFonts w:ascii="Times New Roman" w:eastAsia="Arial" w:hAnsi="Times New Roman" w:cs="Times New Roman"/>
          <w:color w:val="000000" w:themeColor="text1"/>
          <w:sz w:val="20"/>
        </w:rPr>
        <w:t>. 3);</w:t>
      </w:r>
    </w:p>
    <w:p w14:paraId="4C922FCB" w14:textId="7C73B42A" w:rsidR="00820953" w:rsidRPr="007668C5" w:rsidRDefault="00F6162F" w:rsidP="002C572A">
      <w:pPr>
        <w:pStyle w:val="Sraopastraipa"/>
        <w:numPr>
          <w:ilvl w:val="0"/>
          <w:numId w:val="9"/>
        </w:numPr>
        <w:tabs>
          <w:tab w:val="left" w:pos="567"/>
        </w:tabs>
        <w:spacing w:after="0"/>
        <w:ind w:left="284" w:hanging="284"/>
        <w:textAlignment w:val="baseline"/>
        <w:rPr>
          <w:color w:val="000000" w:themeColor="text1"/>
          <w:sz w:val="20"/>
        </w:rPr>
      </w:pPr>
      <w:r w:rsidRPr="007668C5">
        <w:rPr>
          <w:rFonts w:ascii="Times New Roman" w:eastAsia="Arial" w:hAnsi="Times New Roman" w:cs="Times New Roman"/>
          <w:color w:val="000000" w:themeColor="text1"/>
          <w:sz w:val="20"/>
        </w:rPr>
        <w:lastRenderedPageBreak/>
        <w:t>Patvirtinus galutinę paslaugos ataskaitą Tiekėjas pateikia Pirkėjo prašomus</w:t>
      </w:r>
      <w:r w:rsidR="002901F8" w:rsidRPr="007668C5">
        <w:rPr>
          <w:rFonts w:ascii="Times New Roman" w:eastAsia="Arial" w:hAnsi="Times New Roman" w:cs="Times New Roman"/>
          <w:color w:val="000000" w:themeColor="text1"/>
          <w:sz w:val="20"/>
        </w:rPr>
        <w:t xml:space="preserve"> jau atliktus skaičiavimus</w:t>
      </w:r>
      <w:r w:rsidR="00BC6C74" w:rsidRPr="007668C5">
        <w:rPr>
          <w:rFonts w:ascii="Times New Roman" w:eastAsia="Arial" w:hAnsi="Times New Roman" w:cs="Times New Roman"/>
          <w:color w:val="000000" w:themeColor="text1"/>
          <w:sz w:val="20"/>
        </w:rPr>
        <w:t xml:space="preserve"> (koreguojamu MS Excel formatu)</w:t>
      </w:r>
      <w:r w:rsidRPr="007668C5">
        <w:rPr>
          <w:rFonts w:ascii="Times New Roman" w:eastAsia="Arial" w:hAnsi="Times New Roman" w:cs="Times New Roman"/>
          <w:color w:val="000000" w:themeColor="text1"/>
          <w:sz w:val="20"/>
        </w:rPr>
        <w:t xml:space="preserve">, kurie Pirkėjo nuomone </w:t>
      </w:r>
      <w:r w:rsidR="002901F8" w:rsidRPr="007668C5">
        <w:rPr>
          <w:rFonts w:ascii="Times New Roman" w:eastAsia="Arial" w:hAnsi="Times New Roman" w:cs="Times New Roman"/>
          <w:color w:val="000000" w:themeColor="text1"/>
          <w:sz w:val="20"/>
        </w:rPr>
        <w:t>yra aktualūs</w:t>
      </w:r>
      <w:r w:rsidR="00BC6C74" w:rsidRPr="007668C5">
        <w:rPr>
          <w:rFonts w:ascii="Times New Roman" w:eastAsia="Arial" w:hAnsi="Times New Roman" w:cs="Times New Roman"/>
          <w:color w:val="000000" w:themeColor="text1"/>
          <w:sz w:val="20"/>
        </w:rPr>
        <w:t>.</w:t>
      </w:r>
    </w:p>
    <w:p w14:paraId="3F32EDE4" w14:textId="11457AF7" w:rsidR="00C50BBF" w:rsidRPr="007668C5" w:rsidRDefault="00C50BBF" w:rsidP="00C232D5">
      <w:pPr>
        <w:pStyle w:val="Sraopastraipa"/>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 xml:space="preserve"> PIRKĖJO ĮSIPAREIGOJIMAI SUSIJĘ SU PIRKIMO OBJEKTU</w:t>
      </w:r>
    </w:p>
    <w:p w14:paraId="033306F3" w14:textId="1DA3F644" w:rsidR="005D1F5D" w:rsidRPr="007668C5" w:rsidRDefault="00CB1D38" w:rsidP="00CE1872">
      <w:pPr>
        <w:tabs>
          <w:tab w:val="left" w:pos="567"/>
        </w:tabs>
        <w:suppressAutoHyphens/>
        <w:autoSpaceDN w:val="0"/>
        <w:spacing w:after="60"/>
        <w:textAlignment w:val="baseline"/>
        <w:rPr>
          <w:rFonts w:ascii="Times New Roman" w:hAnsi="Times New Roman" w:cs="Times New Roman"/>
          <w:iCs/>
          <w:color w:val="000000" w:themeColor="text1"/>
          <w:sz w:val="20"/>
          <w:lang w:val="lt-LT"/>
        </w:rPr>
      </w:pPr>
      <w:r w:rsidRPr="007668C5">
        <w:rPr>
          <w:rFonts w:ascii="Times New Roman" w:hAnsi="Times New Roman" w:cs="Times New Roman"/>
          <w:iCs/>
          <w:color w:val="000000" w:themeColor="text1"/>
          <w:sz w:val="20"/>
          <w:lang w:val="lt-LT"/>
        </w:rPr>
        <w:t>Pirkėjas įsipareigoja</w:t>
      </w:r>
      <w:r w:rsidR="00CF214A" w:rsidRPr="007668C5">
        <w:rPr>
          <w:rFonts w:ascii="Times New Roman" w:hAnsi="Times New Roman" w:cs="Times New Roman"/>
          <w:iCs/>
          <w:color w:val="000000" w:themeColor="text1"/>
          <w:sz w:val="20"/>
          <w:lang w:val="lt-LT"/>
        </w:rPr>
        <w:t>:</w:t>
      </w:r>
    </w:p>
    <w:p w14:paraId="1C12DAAC" w14:textId="3C7781B6" w:rsidR="00CB1D38" w:rsidRPr="007668C5" w:rsidRDefault="00CE4A01" w:rsidP="002C572A">
      <w:pPr>
        <w:pStyle w:val="Sraopastraipa"/>
        <w:numPr>
          <w:ilvl w:val="0"/>
          <w:numId w:val="10"/>
        </w:numPr>
        <w:tabs>
          <w:tab w:val="left" w:pos="567"/>
        </w:tabs>
        <w:suppressAutoHyphens/>
        <w:autoSpaceDN w:val="0"/>
        <w:spacing w:after="60"/>
        <w:ind w:left="284" w:hanging="284"/>
        <w:textAlignment w:val="baseline"/>
        <w:rPr>
          <w:rFonts w:ascii="Times New Roman" w:hAnsi="Times New Roman" w:cs="Times New Roman"/>
          <w:iCs/>
          <w:color w:val="000000" w:themeColor="text1"/>
          <w:sz w:val="20"/>
        </w:rPr>
      </w:pPr>
      <w:r w:rsidRPr="007668C5">
        <w:rPr>
          <w:rFonts w:ascii="Times New Roman" w:hAnsi="Times New Roman" w:cs="Times New Roman"/>
          <w:iCs/>
          <w:color w:val="000000" w:themeColor="text1"/>
          <w:sz w:val="20"/>
        </w:rPr>
        <w:t>Pirkėjas</w:t>
      </w:r>
      <w:r w:rsidR="002751DE" w:rsidRPr="007668C5">
        <w:rPr>
          <w:rFonts w:ascii="Times New Roman" w:hAnsi="Times New Roman" w:cs="Times New Roman"/>
          <w:iCs/>
          <w:color w:val="000000" w:themeColor="text1"/>
          <w:sz w:val="20"/>
        </w:rPr>
        <w:t xml:space="preserve"> įsipareigoja </w:t>
      </w:r>
      <w:r w:rsidR="008F674D" w:rsidRPr="007668C5">
        <w:rPr>
          <w:rFonts w:ascii="Times New Roman" w:hAnsi="Times New Roman" w:cs="Times New Roman"/>
          <w:iCs/>
          <w:color w:val="000000" w:themeColor="text1"/>
          <w:sz w:val="20"/>
        </w:rPr>
        <w:t xml:space="preserve">ne ilgiau kaip </w:t>
      </w:r>
      <w:r w:rsidRPr="007668C5">
        <w:rPr>
          <w:rFonts w:ascii="Times New Roman" w:hAnsi="Times New Roman" w:cs="Times New Roman"/>
          <w:iCs/>
          <w:color w:val="000000" w:themeColor="text1"/>
          <w:sz w:val="20"/>
        </w:rPr>
        <w:t>per 6 (šešias) darbo diena</w:t>
      </w:r>
      <w:r w:rsidR="008F674D" w:rsidRPr="007668C5">
        <w:rPr>
          <w:rFonts w:ascii="Times New Roman" w:hAnsi="Times New Roman" w:cs="Times New Roman"/>
          <w:iCs/>
          <w:color w:val="000000" w:themeColor="text1"/>
          <w:sz w:val="20"/>
        </w:rPr>
        <w:t>s</w:t>
      </w:r>
      <w:r w:rsidRPr="007668C5">
        <w:rPr>
          <w:rFonts w:ascii="Times New Roman" w:hAnsi="Times New Roman" w:cs="Times New Roman"/>
          <w:iCs/>
          <w:color w:val="000000" w:themeColor="text1"/>
          <w:sz w:val="20"/>
        </w:rPr>
        <w:t xml:space="preserve"> </w:t>
      </w:r>
      <w:r w:rsidR="008F674D" w:rsidRPr="007668C5">
        <w:rPr>
          <w:rFonts w:ascii="Times New Roman" w:hAnsi="Times New Roman" w:cs="Times New Roman"/>
          <w:iCs/>
          <w:color w:val="000000" w:themeColor="text1"/>
          <w:sz w:val="20"/>
        </w:rPr>
        <w:t xml:space="preserve">pateikti </w:t>
      </w:r>
      <w:r w:rsidR="004C1249" w:rsidRPr="007668C5">
        <w:rPr>
          <w:rFonts w:ascii="Times New Roman" w:hAnsi="Times New Roman" w:cs="Times New Roman"/>
          <w:iCs/>
          <w:color w:val="000000" w:themeColor="text1"/>
          <w:sz w:val="20"/>
        </w:rPr>
        <w:t xml:space="preserve">Tiekėjo </w:t>
      </w:r>
      <w:r w:rsidR="008F674D" w:rsidRPr="007668C5">
        <w:rPr>
          <w:rFonts w:ascii="Times New Roman" w:hAnsi="Times New Roman" w:cs="Times New Roman"/>
          <w:iCs/>
          <w:color w:val="000000" w:themeColor="text1"/>
          <w:sz w:val="20"/>
        </w:rPr>
        <w:t>prašomą informaciją</w:t>
      </w:r>
      <w:r w:rsidR="004C1249" w:rsidRPr="007668C5">
        <w:rPr>
          <w:rFonts w:ascii="Times New Roman" w:hAnsi="Times New Roman" w:cs="Times New Roman"/>
          <w:iCs/>
          <w:color w:val="000000" w:themeColor="text1"/>
          <w:sz w:val="20"/>
        </w:rPr>
        <w:t>/dokumentus</w:t>
      </w:r>
      <w:r w:rsidR="00173B78" w:rsidRPr="007668C5">
        <w:rPr>
          <w:rFonts w:ascii="Times New Roman" w:hAnsi="Times New Roman" w:cs="Times New Roman"/>
          <w:iCs/>
          <w:color w:val="000000" w:themeColor="text1"/>
          <w:sz w:val="20"/>
        </w:rPr>
        <w:t xml:space="preserve"> (pvz. brėžinius, išeities duomenis)</w:t>
      </w:r>
      <w:r w:rsidR="004C1249" w:rsidRPr="007668C5">
        <w:rPr>
          <w:rFonts w:ascii="Times New Roman" w:hAnsi="Times New Roman" w:cs="Times New Roman"/>
          <w:iCs/>
          <w:color w:val="000000" w:themeColor="text1"/>
          <w:sz w:val="20"/>
        </w:rPr>
        <w:t xml:space="preserve"> </w:t>
      </w:r>
      <w:r w:rsidR="008F674D" w:rsidRPr="007668C5">
        <w:rPr>
          <w:rFonts w:ascii="Times New Roman" w:hAnsi="Times New Roman" w:cs="Times New Roman"/>
          <w:iCs/>
          <w:color w:val="000000" w:themeColor="text1"/>
          <w:sz w:val="20"/>
        </w:rPr>
        <w:t>nuo informacijos prašymo datos (įskaitytinai)</w:t>
      </w:r>
      <w:r w:rsidR="005C1A47" w:rsidRPr="007668C5">
        <w:rPr>
          <w:rFonts w:ascii="Times New Roman" w:hAnsi="Times New Roman" w:cs="Times New Roman"/>
          <w:iCs/>
          <w:color w:val="000000" w:themeColor="text1"/>
          <w:sz w:val="20"/>
        </w:rPr>
        <w:t>, kurie reikalingi Sutarčiai vykdyti;</w:t>
      </w:r>
    </w:p>
    <w:p w14:paraId="45196AFB" w14:textId="3C35AC56" w:rsidR="005C1A47" w:rsidRPr="007668C5" w:rsidRDefault="00173B78" w:rsidP="002C572A">
      <w:pPr>
        <w:pStyle w:val="Sraopastraipa"/>
        <w:numPr>
          <w:ilvl w:val="0"/>
          <w:numId w:val="10"/>
        </w:numPr>
        <w:tabs>
          <w:tab w:val="left" w:pos="567"/>
        </w:tabs>
        <w:suppressAutoHyphens/>
        <w:autoSpaceDN w:val="0"/>
        <w:spacing w:after="60"/>
        <w:ind w:left="284" w:hanging="284"/>
        <w:textAlignment w:val="baseline"/>
        <w:rPr>
          <w:rFonts w:ascii="Times New Roman" w:hAnsi="Times New Roman" w:cs="Times New Roman"/>
          <w:iCs/>
          <w:color w:val="000000" w:themeColor="text1"/>
          <w:sz w:val="20"/>
        </w:rPr>
      </w:pPr>
      <w:r w:rsidRPr="007668C5">
        <w:rPr>
          <w:rFonts w:ascii="Times New Roman" w:hAnsi="Times New Roman" w:cs="Times New Roman"/>
          <w:iCs/>
          <w:color w:val="000000" w:themeColor="text1"/>
          <w:sz w:val="20"/>
        </w:rPr>
        <w:t>Pirkėjas</w:t>
      </w:r>
      <w:r w:rsidR="002751DE" w:rsidRPr="007668C5">
        <w:rPr>
          <w:rFonts w:ascii="Times New Roman" w:hAnsi="Times New Roman" w:cs="Times New Roman"/>
          <w:iCs/>
          <w:color w:val="000000" w:themeColor="text1"/>
          <w:sz w:val="20"/>
        </w:rPr>
        <w:t xml:space="preserve"> įsipareigoja suteikti</w:t>
      </w:r>
      <w:r w:rsidRPr="007668C5">
        <w:rPr>
          <w:rFonts w:ascii="Times New Roman" w:hAnsi="Times New Roman" w:cs="Times New Roman"/>
          <w:iCs/>
          <w:color w:val="000000" w:themeColor="text1"/>
          <w:sz w:val="20"/>
        </w:rPr>
        <w:t xml:space="preserve"> </w:t>
      </w:r>
      <w:r w:rsidR="00A35A71" w:rsidRPr="007668C5">
        <w:rPr>
          <w:rFonts w:ascii="Times New Roman" w:hAnsi="Times New Roman" w:cs="Times New Roman"/>
          <w:iCs/>
          <w:color w:val="000000" w:themeColor="text1"/>
          <w:sz w:val="20"/>
        </w:rPr>
        <w:t>leidim</w:t>
      </w:r>
      <w:r w:rsidR="00CB0C8E" w:rsidRPr="007668C5">
        <w:rPr>
          <w:rFonts w:ascii="Times New Roman" w:hAnsi="Times New Roman" w:cs="Times New Roman"/>
          <w:iCs/>
          <w:color w:val="000000" w:themeColor="text1"/>
          <w:sz w:val="20"/>
        </w:rPr>
        <w:t xml:space="preserve">us į technologinę teritoriją Sutarčiai vykdyti. Taip </w:t>
      </w:r>
      <w:r w:rsidR="00DB4850" w:rsidRPr="007668C5">
        <w:rPr>
          <w:rFonts w:ascii="Times New Roman" w:hAnsi="Times New Roman" w:cs="Times New Roman"/>
          <w:iCs/>
          <w:color w:val="000000" w:themeColor="text1"/>
          <w:sz w:val="20"/>
        </w:rPr>
        <w:t xml:space="preserve">pat Pirkėjas </w:t>
      </w:r>
      <w:r w:rsidR="00CB0C8E" w:rsidRPr="007668C5">
        <w:rPr>
          <w:rFonts w:ascii="Times New Roman" w:hAnsi="Times New Roman" w:cs="Times New Roman"/>
          <w:iCs/>
          <w:color w:val="000000" w:themeColor="text1"/>
          <w:sz w:val="20"/>
        </w:rPr>
        <w:t xml:space="preserve">įsipareigoja priskirti lydinti asmenį </w:t>
      </w:r>
      <w:r w:rsidR="00DB4850" w:rsidRPr="007668C5">
        <w:rPr>
          <w:rFonts w:ascii="Times New Roman" w:hAnsi="Times New Roman" w:cs="Times New Roman"/>
          <w:iCs/>
          <w:color w:val="000000" w:themeColor="text1"/>
          <w:sz w:val="20"/>
        </w:rPr>
        <w:t xml:space="preserve">Tiekėjo </w:t>
      </w:r>
      <w:r w:rsidR="00CB0C8E" w:rsidRPr="007668C5">
        <w:rPr>
          <w:rFonts w:ascii="Times New Roman" w:hAnsi="Times New Roman" w:cs="Times New Roman"/>
          <w:iCs/>
          <w:color w:val="000000" w:themeColor="text1"/>
          <w:sz w:val="20"/>
        </w:rPr>
        <w:t xml:space="preserve">saugumo </w:t>
      </w:r>
      <w:r w:rsidR="00DB4850" w:rsidRPr="007668C5">
        <w:rPr>
          <w:rFonts w:ascii="Times New Roman" w:hAnsi="Times New Roman" w:cs="Times New Roman"/>
          <w:iCs/>
          <w:color w:val="000000" w:themeColor="text1"/>
          <w:sz w:val="20"/>
        </w:rPr>
        <w:t>ir sklandaus darbo užtikrinimui;</w:t>
      </w:r>
    </w:p>
    <w:p w14:paraId="39B59D09" w14:textId="6721A861" w:rsidR="001D5D3E" w:rsidRPr="007668C5" w:rsidRDefault="001D5D3E" w:rsidP="00C232D5">
      <w:pPr>
        <w:pStyle w:val="Sraopastraipa"/>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r w:rsidRPr="007668C5">
        <w:rPr>
          <w:rFonts w:ascii="Times New Roman" w:eastAsia="Arial" w:hAnsi="Times New Roman" w:cs="Times New Roman"/>
          <w:b/>
          <w:bCs/>
          <w:color w:val="000000" w:themeColor="text1"/>
          <w:sz w:val="20"/>
        </w:rPr>
        <w:t>PRIEDAI</w:t>
      </w:r>
    </w:p>
    <w:p w14:paraId="00228A14" w14:textId="72B70BFB" w:rsidR="004A3E2C" w:rsidRPr="00F543A6" w:rsidRDefault="00F543A6" w:rsidP="00457B2A">
      <w:pPr>
        <w:jc w:val="left"/>
        <w:rPr>
          <w:rFonts w:ascii="Times New Roman" w:eastAsia="Baskerville" w:hAnsi="Times New Roman" w:cs="Times New Roman"/>
          <w:color w:val="000000" w:themeColor="text1"/>
          <w:sz w:val="20"/>
          <w:lang w:val="lt-LT" w:eastAsia="lt-LT"/>
        </w:rPr>
      </w:pPr>
      <w:r w:rsidRPr="007668C5">
        <w:rPr>
          <w:rFonts w:ascii="Times New Roman" w:hAnsi="Times New Roman" w:cs="Times New Roman"/>
          <w:color w:val="000000" w:themeColor="text1"/>
          <w:sz w:val="20"/>
          <w:lang w:val="lt-LT"/>
        </w:rPr>
        <w:t>Šiame proceso etape priedai nenumatomi</w:t>
      </w:r>
      <w:r w:rsidR="00821AD8" w:rsidRPr="007668C5">
        <w:rPr>
          <w:rFonts w:ascii="Times New Roman" w:hAnsi="Times New Roman" w:cs="Times New Roman"/>
          <w:color w:val="000000" w:themeColor="text1"/>
          <w:sz w:val="20"/>
          <w:lang w:val="lt-LT"/>
        </w:rPr>
        <w:t>.</w:t>
      </w:r>
      <w:r w:rsidR="007668C5" w:rsidRPr="007668C5">
        <w:rPr>
          <w:rFonts w:ascii="Times New Roman" w:hAnsi="Times New Roman" w:cs="Times New Roman"/>
          <w:color w:val="000000" w:themeColor="text1"/>
          <w:sz w:val="20"/>
          <w:lang w:val="lt-LT"/>
        </w:rPr>
        <w:t xml:space="preserve"> Priedai bus pateikti projektavimo metu.</w:t>
      </w:r>
      <w:r w:rsidR="007668C5">
        <w:rPr>
          <w:rFonts w:ascii="Times New Roman" w:hAnsi="Times New Roman" w:cs="Times New Roman"/>
          <w:color w:val="000000" w:themeColor="text1"/>
          <w:sz w:val="20"/>
          <w:lang w:val="lt-LT"/>
        </w:rPr>
        <w:t xml:space="preserve"> </w:t>
      </w:r>
    </w:p>
    <w:sectPr w:rsidR="004A3E2C" w:rsidRPr="00F543A6" w:rsidSect="00B97502">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98075" w14:textId="77777777" w:rsidR="00043379" w:rsidRDefault="00043379" w:rsidP="00582501">
      <w:r>
        <w:separator/>
      </w:r>
    </w:p>
  </w:endnote>
  <w:endnote w:type="continuationSeparator" w:id="0">
    <w:p w14:paraId="30013CF0" w14:textId="77777777" w:rsidR="00043379" w:rsidRDefault="00043379" w:rsidP="00582501">
      <w:r>
        <w:continuationSeparator/>
      </w:r>
    </w:p>
  </w:endnote>
  <w:endnote w:type="continuationNotice" w:id="1">
    <w:p w14:paraId="16CC6179" w14:textId="77777777" w:rsidR="00043379" w:rsidRDefault="000433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189759F"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7F3B766"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3"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2408E83" id="Shape 21" o:spid="_x0000_s1026" style="position:absolute;margin-left:0;margin-top:0;width:62.35pt;height:65.2pt;z-index:251658243;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07594" w14:textId="77777777" w:rsidR="00043379" w:rsidRDefault="00043379" w:rsidP="00582501">
      <w:r>
        <w:separator/>
      </w:r>
    </w:p>
  </w:footnote>
  <w:footnote w:type="continuationSeparator" w:id="0">
    <w:p w14:paraId="43D59840" w14:textId="77777777" w:rsidR="00043379" w:rsidRDefault="00043379" w:rsidP="00582501">
      <w:r>
        <w:continuationSeparator/>
      </w:r>
    </w:p>
  </w:footnote>
  <w:footnote w:type="continuationNotice" w:id="1">
    <w:p w14:paraId="203AA7F0" w14:textId="77777777" w:rsidR="00043379" w:rsidRDefault="000433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4"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11C2A90" id="Shape 59" o:spid="_x0000_s1026" style="position:absolute;margin-left:0;margin-top:0;width:62.35pt;height:65.2pt;z-index:251658244;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1D562DF"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27C05D3F" w:rsidR="004E7C08" w:rsidRDefault="00282807" w:rsidP="00282807">
    <w:pPr>
      <w:pStyle w:val="Antrats"/>
      <w:jc w:val="center"/>
    </w:pPr>
    <w:r>
      <w:rPr>
        <w:noProof/>
      </w:rPr>
      <w:drawing>
        <wp:inline distT="0" distB="0" distL="0" distR="0" wp14:anchorId="19C5F41C" wp14:editId="5A328ED1">
          <wp:extent cx="647700" cy="428625"/>
          <wp:effectExtent l="0" t="0" r="0" b="9525"/>
          <wp:docPr id="1624118386" name="Picture 3"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18386" name="Picture 3" descr="A logo with blue letter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428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1C07A3"/>
    <w:multiLevelType w:val="hybridMultilevel"/>
    <w:tmpl w:val="3C76E352"/>
    <w:lvl w:ilvl="0" w:tplc="428E9424">
      <w:start w:val="1"/>
      <w:numFmt w:val="decimal"/>
      <w:lvlText w:val="%1."/>
      <w:lvlJc w:val="left"/>
      <w:pPr>
        <w:ind w:left="1020" w:hanging="360"/>
      </w:pPr>
    </w:lvl>
    <w:lvl w:ilvl="1" w:tplc="9F2265C6">
      <w:start w:val="1"/>
      <w:numFmt w:val="decimal"/>
      <w:lvlText w:val="%2."/>
      <w:lvlJc w:val="left"/>
      <w:pPr>
        <w:ind w:left="1020" w:hanging="360"/>
      </w:pPr>
    </w:lvl>
    <w:lvl w:ilvl="2" w:tplc="FA147106">
      <w:start w:val="1"/>
      <w:numFmt w:val="decimal"/>
      <w:lvlText w:val="%3."/>
      <w:lvlJc w:val="left"/>
      <w:pPr>
        <w:ind w:left="1020" w:hanging="360"/>
      </w:pPr>
    </w:lvl>
    <w:lvl w:ilvl="3" w:tplc="6180C704">
      <w:start w:val="1"/>
      <w:numFmt w:val="decimal"/>
      <w:lvlText w:val="%4."/>
      <w:lvlJc w:val="left"/>
      <w:pPr>
        <w:ind w:left="1020" w:hanging="360"/>
      </w:pPr>
    </w:lvl>
    <w:lvl w:ilvl="4" w:tplc="8E4EBD0E">
      <w:start w:val="1"/>
      <w:numFmt w:val="decimal"/>
      <w:lvlText w:val="%5."/>
      <w:lvlJc w:val="left"/>
      <w:pPr>
        <w:ind w:left="1020" w:hanging="360"/>
      </w:pPr>
    </w:lvl>
    <w:lvl w:ilvl="5" w:tplc="701078B4">
      <w:start w:val="1"/>
      <w:numFmt w:val="decimal"/>
      <w:lvlText w:val="%6."/>
      <w:lvlJc w:val="left"/>
      <w:pPr>
        <w:ind w:left="1020" w:hanging="360"/>
      </w:pPr>
    </w:lvl>
    <w:lvl w:ilvl="6" w:tplc="356E4A06">
      <w:start w:val="1"/>
      <w:numFmt w:val="decimal"/>
      <w:lvlText w:val="%7."/>
      <w:lvlJc w:val="left"/>
      <w:pPr>
        <w:ind w:left="1020" w:hanging="360"/>
      </w:pPr>
    </w:lvl>
    <w:lvl w:ilvl="7" w:tplc="3406118C">
      <w:start w:val="1"/>
      <w:numFmt w:val="decimal"/>
      <w:lvlText w:val="%8."/>
      <w:lvlJc w:val="left"/>
      <w:pPr>
        <w:ind w:left="1020" w:hanging="360"/>
      </w:pPr>
    </w:lvl>
    <w:lvl w:ilvl="8" w:tplc="65D627B8">
      <w:start w:val="1"/>
      <w:numFmt w:val="decimal"/>
      <w:lvlText w:val="%9."/>
      <w:lvlJc w:val="left"/>
      <w:pPr>
        <w:ind w:left="1020" w:hanging="36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B0A2E7B"/>
    <w:multiLevelType w:val="hybridMultilevel"/>
    <w:tmpl w:val="644E98C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BC2428D"/>
    <w:multiLevelType w:val="hybridMultilevel"/>
    <w:tmpl w:val="EFB46B4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C00CB5"/>
    <w:multiLevelType w:val="multilevel"/>
    <w:tmpl w:val="85B6269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2AE607A"/>
    <w:multiLevelType w:val="hybridMultilevel"/>
    <w:tmpl w:val="F0C684B8"/>
    <w:lvl w:ilvl="0" w:tplc="2690C5E2">
      <w:start w:val="1"/>
      <w:numFmt w:val="decimal"/>
      <w:lvlText w:val="%1)"/>
      <w:lvlJc w:val="left"/>
      <w:pPr>
        <w:ind w:left="720" w:hanging="360"/>
      </w:pPr>
      <w:rPr>
        <w:rFonts w:hint="default"/>
        <w:i w:val="0"/>
        <w:color w:val="2524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46B0B84"/>
    <w:multiLevelType w:val="hybridMultilevel"/>
    <w:tmpl w:val="0388D8F0"/>
    <w:lvl w:ilvl="0" w:tplc="0427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D16F23"/>
    <w:multiLevelType w:val="hybridMultilevel"/>
    <w:tmpl w:val="8CCC039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B0A46EC"/>
    <w:multiLevelType w:val="multilevel"/>
    <w:tmpl w:val="1122C890"/>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D4B97"/>
    <w:multiLevelType w:val="multilevel"/>
    <w:tmpl w:val="43568B72"/>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B6A20EB"/>
    <w:multiLevelType w:val="hybridMultilevel"/>
    <w:tmpl w:val="0FCE98A6"/>
    <w:lvl w:ilvl="0" w:tplc="D2885B46">
      <w:start w:val="5"/>
      <w:numFmt w:val="bullet"/>
      <w:lvlText w:val="•"/>
      <w:lvlJc w:val="left"/>
      <w:pPr>
        <w:ind w:left="360" w:hanging="360"/>
      </w:pPr>
      <w:rPr>
        <w:rFonts w:ascii="Times New Roman" w:eastAsia="Times New Roman" w:hAnsi="Times New Roman" w:cs="Times New Roman"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3" w15:restartNumberingAfterBreak="0">
    <w:nsid w:val="3D8A0EDA"/>
    <w:multiLevelType w:val="multilevel"/>
    <w:tmpl w:val="6CCA1110"/>
    <w:lvl w:ilvl="0">
      <w:start w:val="3"/>
      <w:numFmt w:val="decimal"/>
      <w:lvlText w:val="%1."/>
      <w:lvlJc w:val="left"/>
      <w:pPr>
        <w:ind w:left="720" w:hanging="360"/>
      </w:pPr>
      <w:rPr>
        <w:rFonts w:hint="default"/>
        <w:b/>
        <w:color w:val="auto"/>
      </w:rPr>
    </w:lvl>
    <w:lvl w:ilvl="1">
      <w:start w:val="3"/>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4" w15:restartNumberingAfterBreak="0">
    <w:nsid w:val="3DD675D1"/>
    <w:multiLevelType w:val="hybridMultilevel"/>
    <w:tmpl w:val="280E0C38"/>
    <w:lvl w:ilvl="0" w:tplc="D2885B46">
      <w:start w:val="5"/>
      <w:numFmt w:val="bullet"/>
      <w:lvlText w:val="•"/>
      <w:lvlJc w:val="left"/>
      <w:pPr>
        <w:ind w:left="360" w:hanging="360"/>
      </w:pPr>
      <w:rPr>
        <w:rFonts w:ascii="Times New Roman" w:eastAsia="Times New Roman" w:hAnsi="Times New Roman" w:cs="Times New Roman"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5"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6" w15:restartNumberingAfterBreak="0">
    <w:nsid w:val="40F52980"/>
    <w:multiLevelType w:val="hybridMultilevel"/>
    <w:tmpl w:val="BFAA7094"/>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7" w15:restartNumberingAfterBreak="0">
    <w:nsid w:val="421979C3"/>
    <w:multiLevelType w:val="hybridMultilevel"/>
    <w:tmpl w:val="8132BC3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C59255B"/>
    <w:multiLevelType w:val="multilevel"/>
    <w:tmpl w:val="3F4228B4"/>
    <w:lvl w:ilvl="0">
      <w:start w:val="4"/>
      <w:numFmt w:val="decimal"/>
      <w:lvlText w:val="%1."/>
      <w:lvlJc w:val="left"/>
      <w:pPr>
        <w:ind w:left="720" w:hanging="360"/>
      </w:pPr>
      <w:rPr>
        <w:rFonts w:hint="default"/>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4C854D3C"/>
    <w:multiLevelType w:val="hybridMultilevel"/>
    <w:tmpl w:val="3D0C649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BF20CD8"/>
    <w:multiLevelType w:val="hybridMultilevel"/>
    <w:tmpl w:val="C5B43EB0"/>
    <w:lvl w:ilvl="0" w:tplc="51E40950">
      <w:start w:val="1"/>
      <w:numFmt w:val="decimal"/>
      <w:lvlText w:val="%1)"/>
      <w:lvlJc w:val="left"/>
      <w:pPr>
        <w:ind w:left="1020" w:hanging="360"/>
      </w:pPr>
    </w:lvl>
    <w:lvl w:ilvl="1" w:tplc="9DD8184C">
      <w:start w:val="1"/>
      <w:numFmt w:val="decimal"/>
      <w:lvlText w:val="%2)"/>
      <w:lvlJc w:val="left"/>
      <w:pPr>
        <w:ind w:left="1020" w:hanging="360"/>
      </w:pPr>
    </w:lvl>
    <w:lvl w:ilvl="2" w:tplc="81C844FE">
      <w:start w:val="1"/>
      <w:numFmt w:val="decimal"/>
      <w:lvlText w:val="%3)"/>
      <w:lvlJc w:val="left"/>
      <w:pPr>
        <w:ind w:left="1020" w:hanging="360"/>
      </w:pPr>
    </w:lvl>
    <w:lvl w:ilvl="3" w:tplc="0F904694">
      <w:start w:val="1"/>
      <w:numFmt w:val="decimal"/>
      <w:lvlText w:val="%4)"/>
      <w:lvlJc w:val="left"/>
      <w:pPr>
        <w:ind w:left="1020" w:hanging="360"/>
      </w:pPr>
    </w:lvl>
    <w:lvl w:ilvl="4" w:tplc="325407E8">
      <w:start w:val="1"/>
      <w:numFmt w:val="decimal"/>
      <w:lvlText w:val="%5)"/>
      <w:lvlJc w:val="left"/>
      <w:pPr>
        <w:ind w:left="1020" w:hanging="360"/>
      </w:pPr>
    </w:lvl>
    <w:lvl w:ilvl="5" w:tplc="C7549468">
      <w:start w:val="1"/>
      <w:numFmt w:val="decimal"/>
      <w:lvlText w:val="%6)"/>
      <w:lvlJc w:val="left"/>
      <w:pPr>
        <w:ind w:left="1020" w:hanging="360"/>
      </w:pPr>
    </w:lvl>
    <w:lvl w:ilvl="6" w:tplc="D728C766">
      <w:start w:val="1"/>
      <w:numFmt w:val="decimal"/>
      <w:lvlText w:val="%7)"/>
      <w:lvlJc w:val="left"/>
      <w:pPr>
        <w:ind w:left="1020" w:hanging="360"/>
      </w:pPr>
    </w:lvl>
    <w:lvl w:ilvl="7" w:tplc="49C20F88">
      <w:start w:val="1"/>
      <w:numFmt w:val="decimal"/>
      <w:lvlText w:val="%8)"/>
      <w:lvlJc w:val="left"/>
      <w:pPr>
        <w:ind w:left="1020" w:hanging="360"/>
      </w:pPr>
    </w:lvl>
    <w:lvl w:ilvl="8" w:tplc="533487E2">
      <w:start w:val="1"/>
      <w:numFmt w:val="decimal"/>
      <w:lvlText w:val="%9)"/>
      <w:lvlJc w:val="left"/>
      <w:pPr>
        <w:ind w:left="1020" w:hanging="360"/>
      </w:pPr>
    </w:lvl>
  </w:abstractNum>
  <w:abstractNum w:abstractNumId="21" w15:restartNumberingAfterBreak="0">
    <w:nsid w:val="5E3B5133"/>
    <w:multiLevelType w:val="hybridMultilevel"/>
    <w:tmpl w:val="A172F946"/>
    <w:lvl w:ilvl="0" w:tplc="927E8E9C">
      <w:start w:val="1"/>
      <w:numFmt w:val="decimal"/>
      <w:lvlText w:val="%1)"/>
      <w:lvlJc w:val="left"/>
      <w:pPr>
        <w:ind w:left="1020" w:hanging="360"/>
      </w:pPr>
    </w:lvl>
    <w:lvl w:ilvl="1" w:tplc="65BE942C">
      <w:start w:val="1"/>
      <w:numFmt w:val="decimal"/>
      <w:lvlText w:val="%2)"/>
      <w:lvlJc w:val="left"/>
      <w:pPr>
        <w:ind w:left="1020" w:hanging="360"/>
      </w:pPr>
    </w:lvl>
    <w:lvl w:ilvl="2" w:tplc="D3FE3DE2">
      <w:start w:val="1"/>
      <w:numFmt w:val="decimal"/>
      <w:lvlText w:val="%3)"/>
      <w:lvlJc w:val="left"/>
      <w:pPr>
        <w:ind w:left="1020" w:hanging="360"/>
      </w:pPr>
    </w:lvl>
    <w:lvl w:ilvl="3" w:tplc="5E36AC60">
      <w:start w:val="1"/>
      <w:numFmt w:val="decimal"/>
      <w:lvlText w:val="%4)"/>
      <w:lvlJc w:val="left"/>
      <w:pPr>
        <w:ind w:left="1020" w:hanging="360"/>
      </w:pPr>
    </w:lvl>
    <w:lvl w:ilvl="4" w:tplc="58B81AC6">
      <w:start w:val="1"/>
      <w:numFmt w:val="decimal"/>
      <w:lvlText w:val="%5)"/>
      <w:lvlJc w:val="left"/>
      <w:pPr>
        <w:ind w:left="1020" w:hanging="360"/>
      </w:pPr>
    </w:lvl>
    <w:lvl w:ilvl="5" w:tplc="5C9AE9E4">
      <w:start w:val="1"/>
      <w:numFmt w:val="decimal"/>
      <w:lvlText w:val="%6)"/>
      <w:lvlJc w:val="left"/>
      <w:pPr>
        <w:ind w:left="1020" w:hanging="360"/>
      </w:pPr>
    </w:lvl>
    <w:lvl w:ilvl="6" w:tplc="71B0EE82">
      <w:start w:val="1"/>
      <w:numFmt w:val="decimal"/>
      <w:lvlText w:val="%7)"/>
      <w:lvlJc w:val="left"/>
      <w:pPr>
        <w:ind w:left="1020" w:hanging="360"/>
      </w:pPr>
    </w:lvl>
    <w:lvl w:ilvl="7" w:tplc="91C0FD8A">
      <w:start w:val="1"/>
      <w:numFmt w:val="decimal"/>
      <w:lvlText w:val="%8)"/>
      <w:lvlJc w:val="left"/>
      <w:pPr>
        <w:ind w:left="1020" w:hanging="360"/>
      </w:pPr>
    </w:lvl>
    <w:lvl w:ilvl="8" w:tplc="593E2FB0">
      <w:start w:val="1"/>
      <w:numFmt w:val="decimal"/>
      <w:lvlText w:val="%9)"/>
      <w:lvlJc w:val="left"/>
      <w:pPr>
        <w:ind w:left="1020" w:hanging="360"/>
      </w:pPr>
    </w:lvl>
  </w:abstractNum>
  <w:abstractNum w:abstractNumId="22" w15:restartNumberingAfterBreak="0">
    <w:nsid w:val="77AB3158"/>
    <w:multiLevelType w:val="hybridMultilevel"/>
    <w:tmpl w:val="6750E0B2"/>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3"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3"/>
  </w:num>
  <w:num w:numId="2" w16cid:durableId="1967738177">
    <w:abstractNumId w:val="5"/>
  </w:num>
  <w:num w:numId="3" w16cid:durableId="821118749">
    <w:abstractNumId w:val="11"/>
  </w:num>
  <w:num w:numId="4" w16cid:durableId="761147492">
    <w:abstractNumId w:val="0"/>
  </w:num>
  <w:num w:numId="5" w16cid:durableId="1739086192">
    <w:abstractNumId w:val="2"/>
  </w:num>
  <w:num w:numId="6" w16cid:durableId="777871008">
    <w:abstractNumId w:val="10"/>
  </w:num>
  <w:num w:numId="7" w16cid:durableId="1158380646">
    <w:abstractNumId w:val="9"/>
  </w:num>
  <w:num w:numId="8" w16cid:durableId="744498097">
    <w:abstractNumId w:val="15"/>
  </w:num>
  <w:num w:numId="9" w16cid:durableId="667909163">
    <w:abstractNumId w:val="17"/>
  </w:num>
  <w:num w:numId="10" w16cid:durableId="253052129">
    <w:abstractNumId w:val="3"/>
  </w:num>
  <w:num w:numId="11" w16cid:durableId="30690804">
    <w:abstractNumId w:val="8"/>
  </w:num>
  <w:num w:numId="12" w16cid:durableId="1915120459">
    <w:abstractNumId w:val="7"/>
  </w:num>
  <w:num w:numId="13" w16cid:durableId="820079581">
    <w:abstractNumId w:val="14"/>
  </w:num>
  <w:num w:numId="14" w16cid:durableId="655765111">
    <w:abstractNumId w:val="12"/>
  </w:num>
  <w:num w:numId="15" w16cid:durableId="2119138738">
    <w:abstractNumId w:val="4"/>
  </w:num>
  <w:num w:numId="16" w16cid:durableId="635911925">
    <w:abstractNumId w:val="22"/>
  </w:num>
  <w:num w:numId="17" w16cid:durableId="562329112">
    <w:abstractNumId w:val="16"/>
  </w:num>
  <w:num w:numId="18" w16cid:durableId="1289508960">
    <w:abstractNumId w:val="6"/>
  </w:num>
  <w:num w:numId="19" w16cid:durableId="1110709125">
    <w:abstractNumId w:val="20"/>
  </w:num>
  <w:num w:numId="20" w16cid:durableId="10838670">
    <w:abstractNumId w:val="21"/>
  </w:num>
  <w:num w:numId="21" w16cid:durableId="618024441">
    <w:abstractNumId w:val="19"/>
  </w:num>
  <w:num w:numId="22" w16cid:durableId="223948778">
    <w:abstractNumId w:val="1"/>
  </w:num>
  <w:num w:numId="23" w16cid:durableId="1738823250">
    <w:abstractNumId w:val="13"/>
  </w:num>
  <w:num w:numId="24" w16cid:durableId="1760371472">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142"/>
    <w:rsid w:val="0000126D"/>
    <w:rsid w:val="00001BDA"/>
    <w:rsid w:val="00001C6C"/>
    <w:rsid w:val="00001E50"/>
    <w:rsid w:val="00002EBB"/>
    <w:rsid w:val="00003C93"/>
    <w:rsid w:val="00004E16"/>
    <w:rsid w:val="0000553D"/>
    <w:rsid w:val="0000587F"/>
    <w:rsid w:val="00010B98"/>
    <w:rsid w:val="00011A14"/>
    <w:rsid w:val="00012A41"/>
    <w:rsid w:val="00015810"/>
    <w:rsid w:val="00015B09"/>
    <w:rsid w:val="00015F8C"/>
    <w:rsid w:val="000161E2"/>
    <w:rsid w:val="00016600"/>
    <w:rsid w:val="00016CFE"/>
    <w:rsid w:val="00023DB5"/>
    <w:rsid w:val="000244E4"/>
    <w:rsid w:val="000261CA"/>
    <w:rsid w:val="00026B93"/>
    <w:rsid w:val="00026F68"/>
    <w:rsid w:val="00027125"/>
    <w:rsid w:val="0002787B"/>
    <w:rsid w:val="00027BBF"/>
    <w:rsid w:val="00034811"/>
    <w:rsid w:val="00035609"/>
    <w:rsid w:val="00036384"/>
    <w:rsid w:val="000428D5"/>
    <w:rsid w:val="00043379"/>
    <w:rsid w:val="00045D6D"/>
    <w:rsid w:val="00045E44"/>
    <w:rsid w:val="00046214"/>
    <w:rsid w:val="000467A8"/>
    <w:rsid w:val="000477AF"/>
    <w:rsid w:val="00050023"/>
    <w:rsid w:val="000513FF"/>
    <w:rsid w:val="0005481C"/>
    <w:rsid w:val="00054B15"/>
    <w:rsid w:val="00055BB8"/>
    <w:rsid w:val="00056F4D"/>
    <w:rsid w:val="00061B45"/>
    <w:rsid w:val="000623E9"/>
    <w:rsid w:val="00062B65"/>
    <w:rsid w:val="00063DC2"/>
    <w:rsid w:val="000656DB"/>
    <w:rsid w:val="00070C99"/>
    <w:rsid w:val="00070EFD"/>
    <w:rsid w:val="00071A74"/>
    <w:rsid w:val="00072F5D"/>
    <w:rsid w:val="000745E5"/>
    <w:rsid w:val="00074916"/>
    <w:rsid w:val="0007784C"/>
    <w:rsid w:val="00080096"/>
    <w:rsid w:val="0008274C"/>
    <w:rsid w:val="00084FFF"/>
    <w:rsid w:val="00085CD0"/>
    <w:rsid w:val="00085E19"/>
    <w:rsid w:val="000863D5"/>
    <w:rsid w:val="000866F8"/>
    <w:rsid w:val="00087CCA"/>
    <w:rsid w:val="000909B9"/>
    <w:rsid w:val="00092E2D"/>
    <w:rsid w:val="00093FD8"/>
    <w:rsid w:val="000942B7"/>
    <w:rsid w:val="00095CA6"/>
    <w:rsid w:val="000970ED"/>
    <w:rsid w:val="000A00D8"/>
    <w:rsid w:val="000A4AD9"/>
    <w:rsid w:val="000A66D4"/>
    <w:rsid w:val="000A7390"/>
    <w:rsid w:val="000B09FA"/>
    <w:rsid w:val="000B161E"/>
    <w:rsid w:val="000B2C6D"/>
    <w:rsid w:val="000B327A"/>
    <w:rsid w:val="000B3807"/>
    <w:rsid w:val="000B4832"/>
    <w:rsid w:val="000B52E5"/>
    <w:rsid w:val="000B60BF"/>
    <w:rsid w:val="000C0175"/>
    <w:rsid w:val="000C28FF"/>
    <w:rsid w:val="000C35A9"/>
    <w:rsid w:val="000C6E44"/>
    <w:rsid w:val="000C7035"/>
    <w:rsid w:val="000D491A"/>
    <w:rsid w:val="000D5818"/>
    <w:rsid w:val="000D65FF"/>
    <w:rsid w:val="000D72A1"/>
    <w:rsid w:val="000E07F1"/>
    <w:rsid w:val="000E0902"/>
    <w:rsid w:val="000E119E"/>
    <w:rsid w:val="000E1F50"/>
    <w:rsid w:val="000F172F"/>
    <w:rsid w:val="000F2A12"/>
    <w:rsid w:val="000F3957"/>
    <w:rsid w:val="000F3FCB"/>
    <w:rsid w:val="000F5372"/>
    <w:rsid w:val="000F5438"/>
    <w:rsid w:val="00100302"/>
    <w:rsid w:val="00101D4A"/>
    <w:rsid w:val="00102439"/>
    <w:rsid w:val="0010297E"/>
    <w:rsid w:val="00105F25"/>
    <w:rsid w:val="00107A5F"/>
    <w:rsid w:val="00107AC0"/>
    <w:rsid w:val="00112306"/>
    <w:rsid w:val="00112452"/>
    <w:rsid w:val="00114907"/>
    <w:rsid w:val="001149D4"/>
    <w:rsid w:val="0011557A"/>
    <w:rsid w:val="0011576E"/>
    <w:rsid w:val="00115A61"/>
    <w:rsid w:val="00116ABE"/>
    <w:rsid w:val="00116C08"/>
    <w:rsid w:val="001202D6"/>
    <w:rsid w:val="001212D6"/>
    <w:rsid w:val="001219C4"/>
    <w:rsid w:val="00122C32"/>
    <w:rsid w:val="00122D54"/>
    <w:rsid w:val="00123089"/>
    <w:rsid w:val="0012714A"/>
    <w:rsid w:val="001305EF"/>
    <w:rsid w:val="00131BBD"/>
    <w:rsid w:val="00133092"/>
    <w:rsid w:val="001361C9"/>
    <w:rsid w:val="00137024"/>
    <w:rsid w:val="00137339"/>
    <w:rsid w:val="001403BA"/>
    <w:rsid w:val="001412C8"/>
    <w:rsid w:val="00144D47"/>
    <w:rsid w:val="00144FEB"/>
    <w:rsid w:val="001452D1"/>
    <w:rsid w:val="001458F2"/>
    <w:rsid w:val="001465A4"/>
    <w:rsid w:val="001517B5"/>
    <w:rsid w:val="00151CE2"/>
    <w:rsid w:val="00154593"/>
    <w:rsid w:val="00154F98"/>
    <w:rsid w:val="0015570B"/>
    <w:rsid w:val="001559B8"/>
    <w:rsid w:val="001559CA"/>
    <w:rsid w:val="00155FFD"/>
    <w:rsid w:val="00157C79"/>
    <w:rsid w:val="00157F5F"/>
    <w:rsid w:val="0016546D"/>
    <w:rsid w:val="00165DA5"/>
    <w:rsid w:val="00165E84"/>
    <w:rsid w:val="001669F8"/>
    <w:rsid w:val="001671BE"/>
    <w:rsid w:val="001713DD"/>
    <w:rsid w:val="00172820"/>
    <w:rsid w:val="00173B78"/>
    <w:rsid w:val="001742E7"/>
    <w:rsid w:val="00174489"/>
    <w:rsid w:val="001750FA"/>
    <w:rsid w:val="00175B2E"/>
    <w:rsid w:val="00176C15"/>
    <w:rsid w:val="00183275"/>
    <w:rsid w:val="00185F93"/>
    <w:rsid w:val="0018708F"/>
    <w:rsid w:val="0019077B"/>
    <w:rsid w:val="00191E7B"/>
    <w:rsid w:val="0019261D"/>
    <w:rsid w:val="00192C9E"/>
    <w:rsid w:val="0019374F"/>
    <w:rsid w:val="00196B8D"/>
    <w:rsid w:val="00196CE2"/>
    <w:rsid w:val="001A5806"/>
    <w:rsid w:val="001A7184"/>
    <w:rsid w:val="001B22DA"/>
    <w:rsid w:val="001C0446"/>
    <w:rsid w:val="001C2B7B"/>
    <w:rsid w:val="001C2ECA"/>
    <w:rsid w:val="001C30BD"/>
    <w:rsid w:val="001C44DD"/>
    <w:rsid w:val="001C530D"/>
    <w:rsid w:val="001C56EB"/>
    <w:rsid w:val="001C63A5"/>
    <w:rsid w:val="001C65F3"/>
    <w:rsid w:val="001C6C03"/>
    <w:rsid w:val="001C6EB2"/>
    <w:rsid w:val="001C7F05"/>
    <w:rsid w:val="001D0DB3"/>
    <w:rsid w:val="001D1BFE"/>
    <w:rsid w:val="001D21B4"/>
    <w:rsid w:val="001D22BF"/>
    <w:rsid w:val="001D3108"/>
    <w:rsid w:val="001D526E"/>
    <w:rsid w:val="001D577D"/>
    <w:rsid w:val="001D5D3E"/>
    <w:rsid w:val="001D65F8"/>
    <w:rsid w:val="001D7B27"/>
    <w:rsid w:val="001E0019"/>
    <w:rsid w:val="001E06D6"/>
    <w:rsid w:val="001E2C56"/>
    <w:rsid w:val="001E3080"/>
    <w:rsid w:val="001E3499"/>
    <w:rsid w:val="001E3617"/>
    <w:rsid w:val="001E38E2"/>
    <w:rsid w:val="001E3E9E"/>
    <w:rsid w:val="001F19F6"/>
    <w:rsid w:val="001F3CB9"/>
    <w:rsid w:val="001F4F6F"/>
    <w:rsid w:val="001F617E"/>
    <w:rsid w:val="002013B0"/>
    <w:rsid w:val="00201D72"/>
    <w:rsid w:val="00202227"/>
    <w:rsid w:val="002058B3"/>
    <w:rsid w:val="00210E03"/>
    <w:rsid w:val="00211207"/>
    <w:rsid w:val="0021184E"/>
    <w:rsid w:val="0021304E"/>
    <w:rsid w:val="00217639"/>
    <w:rsid w:val="002178A3"/>
    <w:rsid w:val="00217DF5"/>
    <w:rsid w:val="002247DA"/>
    <w:rsid w:val="00225E59"/>
    <w:rsid w:val="002264E8"/>
    <w:rsid w:val="00227C01"/>
    <w:rsid w:val="002307DE"/>
    <w:rsid w:val="00231D12"/>
    <w:rsid w:val="002353F9"/>
    <w:rsid w:val="00235EE9"/>
    <w:rsid w:val="00237D6A"/>
    <w:rsid w:val="002436AD"/>
    <w:rsid w:val="0024566B"/>
    <w:rsid w:val="00245682"/>
    <w:rsid w:val="00246986"/>
    <w:rsid w:val="002473FC"/>
    <w:rsid w:val="00247601"/>
    <w:rsid w:val="00251D43"/>
    <w:rsid w:val="002527ED"/>
    <w:rsid w:val="002537B8"/>
    <w:rsid w:val="00253CB0"/>
    <w:rsid w:val="00256236"/>
    <w:rsid w:val="00257DA3"/>
    <w:rsid w:val="0026139D"/>
    <w:rsid w:val="00263012"/>
    <w:rsid w:val="00263555"/>
    <w:rsid w:val="00264751"/>
    <w:rsid w:val="002734DC"/>
    <w:rsid w:val="00273B7A"/>
    <w:rsid w:val="00274B53"/>
    <w:rsid w:val="002751DE"/>
    <w:rsid w:val="00280F92"/>
    <w:rsid w:val="00282807"/>
    <w:rsid w:val="00286267"/>
    <w:rsid w:val="00286479"/>
    <w:rsid w:val="002901F8"/>
    <w:rsid w:val="00291BDA"/>
    <w:rsid w:val="00291DB4"/>
    <w:rsid w:val="0029229B"/>
    <w:rsid w:val="00292F86"/>
    <w:rsid w:val="00294F8D"/>
    <w:rsid w:val="00295211"/>
    <w:rsid w:val="00295ECB"/>
    <w:rsid w:val="002976B8"/>
    <w:rsid w:val="002A2881"/>
    <w:rsid w:val="002A4664"/>
    <w:rsid w:val="002A49E4"/>
    <w:rsid w:val="002A515B"/>
    <w:rsid w:val="002A77A4"/>
    <w:rsid w:val="002A77F7"/>
    <w:rsid w:val="002B102F"/>
    <w:rsid w:val="002B1FB9"/>
    <w:rsid w:val="002B5726"/>
    <w:rsid w:val="002B78C9"/>
    <w:rsid w:val="002C36E8"/>
    <w:rsid w:val="002C4A66"/>
    <w:rsid w:val="002C4D4F"/>
    <w:rsid w:val="002C572A"/>
    <w:rsid w:val="002C7D2A"/>
    <w:rsid w:val="002D3736"/>
    <w:rsid w:val="002D3FE9"/>
    <w:rsid w:val="002D4827"/>
    <w:rsid w:val="002D52AB"/>
    <w:rsid w:val="002D65FB"/>
    <w:rsid w:val="002D6D08"/>
    <w:rsid w:val="002E024F"/>
    <w:rsid w:val="002E134E"/>
    <w:rsid w:val="002E1807"/>
    <w:rsid w:val="002E1AF6"/>
    <w:rsid w:val="002E4F26"/>
    <w:rsid w:val="002E55D2"/>
    <w:rsid w:val="002E5ECF"/>
    <w:rsid w:val="002E66BC"/>
    <w:rsid w:val="002E7F31"/>
    <w:rsid w:val="002F019B"/>
    <w:rsid w:val="002F1142"/>
    <w:rsid w:val="002F3D56"/>
    <w:rsid w:val="002F401D"/>
    <w:rsid w:val="002F7B5E"/>
    <w:rsid w:val="002F7F7F"/>
    <w:rsid w:val="00302262"/>
    <w:rsid w:val="00302E46"/>
    <w:rsid w:val="00303934"/>
    <w:rsid w:val="00304C35"/>
    <w:rsid w:val="00305C9C"/>
    <w:rsid w:val="00306ADA"/>
    <w:rsid w:val="00307C3C"/>
    <w:rsid w:val="00312707"/>
    <w:rsid w:val="00313EF8"/>
    <w:rsid w:val="00314054"/>
    <w:rsid w:val="0031487E"/>
    <w:rsid w:val="0031533F"/>
    <w:rsid w:val="00316128"/>
    <w:rsid w:val="0031658E"/>
    <w:rsid w:val="00316591"/>
    <w:rsid w:val="00317AD2"/>
    <w:rsid w:val="00320500"/>
    <w:rsid w:val="00325794"/>
    <w:rsid w:val="00326E86"/>
    <w:rsid w:val="00327E54"/>
    <w:rsid w:val="0033120A"/>
    <w:rsid w:val="0033134E"/>
    <w:rsid w:val="003334B8"/>
    <w:rsid w:val="00333565"/>
    <w:rsid w:val="00334D96"/>
    <w:rsid w:val="00335512"/>
    <w:rsid w:val="00335703"/>
    <w:rsid w:val="00336F52"/>
    <w:rsid w:val="00337D70"/>
    <w:rsid w:val="00342295"/>
    <w:rsid w:val="003450FD"/>
    <w:rsid w:val="0034553C"/>
    <w:rsid w:val="00345FAB"/>
    <w:rsid w:val="00347A9D"/>
    <w:rsid w:val="00347DF5"/>
    <w:rsid w:val="00350FC4"/>
    <w:rsid w:val="0035129E"/>
    <w:rsid w:val="0035132A"/>
    <w:rsid w:val="0035209B"/>
    <w:rsid w:val="003539AA"/>
    <w:rsid w:val="0035479F"/>
    <w:rsid w:val="003551F2"/>
    <w:rsid w:val="00357383"/>
    <w:rsid w:val="00357856"/>
    <w:rsid w:val="00360429"/>
    <w:rsid w:val="00363615"/>
    <w:rsid w:val="00364FC9"/>
    <w:rsid w:val="00365607"/>
    <w:rsid w:val="0036578C"/>
    <w:rsid w:val="00372786"/>
    <w:rsid w:val="00374E93"/>
    <w:rsid w:val="00376159"/>
    <w:rsid w:val="0037735B"/>
    <w:rsid w:val="003805E8"/>
    <w:rsid w:val="00380C4E"/>
    <w:rsid w:val="003836B9"/>
    <w:rsid w:val="00384596"/>
    <w:rsid w:val="00385408"/>
    <w:rsid w:val="0038629E"/>
    <w:rsid w:val="003900B6"/>
    <w:rsid w:val="00390B88"/>
    <w:rsid w:val="00392F02"/>
    <w:rsid w:val="00393830"/>
    <w:rsid w:val="00394D3F"/>
    <w:rsid w:val="00396727"/>
    <w:rsid w:val="003975A3"/>
    <w:rsid w:val="003A18FA"/>
    <w:rsid w:val="003A1AB8"/>
    <w:rsid w:val="003A339F"/>
    <w:rsid w:val="003A6DAD"/>
    <w:rsid w:val="003B53A8"/>
    <w:rsid w:val="003B5783"/>
    <w:rsid w:val="003B5AF3"/>
    <w:rsid w:val="003B65FF"/>
    <w:rsid w:val="003C2397"/>
    <w:rsid w:val="003C4BAA"/>
    <w:rsid w:val="003C581B"/>
    <w:rsid w:val="003C5B58"/>
    <w:rsid w:val="003D14C6"/>
    <w:rsid w:val="003D276D"/>
    <w:rsid w:val="003D476E"/>
    <w:rsid w:val="003D5093"/>
    <w:rsid w:val="003D5ECB"/>
    <w:rsid w:val="003D636B"/>
    <w:rsid w:val="003D7328"/>
    <w:rsid w:val="003E3AD7"/>
    <w:rsid w:val="003F1C76"/>
    <w:rsid w:val="00400083"/>
    <w:rsid w:val="0040009F"/>
    <w:rsid w:val="004009BA"/>
    <w:rsid w:val="0040192B"/>
    <w:rsid w:val="00402E28"/>
    <w:rsid w:val="004036B0"/>
    <w:rsid w:val="00403E96"/>
    <w:rsid w:val="004044C3"/>
    <w:rsid w:val="00405B26"/>
    <w:rsid w:val="00405DC6"/>
    <w:rsid w:val="00412195"/>
    <w:rsid w:val="004149BA"/>
    <w:rsid w:val="004170D7"/>
    <w:rsid w:val="00417477"/>
    <w:rsid w:val="00420F36"/>
    <w:rsid w:val="004214B7"/>
    <w:rsid w:val="00421826"/>
    <w:rsid w:val="0042271B"/>
    <w:rsid w:val="00422C6E"/>
    <w:rsid w:val="004234E0"/>
    <w:rsid w:val="00425246"/>
    <w:rsid w:val="00426346"/>
    <w:rsid w:val="00426AA4"/>
    <w:rsid w:val="00426B15"/>
    <w:rsid w:val="00426F6C"/>
    <w:rsid w:val="00427B34"/>
    <w:rsid w:val="00430495"/>
    <w:rsid w:val="00430C64"/>
    <w:rsid w:val="00430C76"/>
    <w:rsid w:val="004328B1"/>
    <w:rsid w:val="00434C9D"/>
    <w:rsid w:val="00436684"/>
    <w:rsid w:val="004366B8"/>
    <w:rsid w:val="00436DB5"/>
    <w:rsid w:val="00437D04"/>
    <w:rsid w:val="004407A5"/>
    <w:rsid w:val="004428B4"/>
    <w:rsid w:val="00443FC9"/>
    <w:rsid w:val="00445979"/>
    <w:rsid w:val="004463EE"/>
    <w:rsid w:val="004466A5"/>
    <w:rsid w:val="00446B15"/>
    <w:rsid w:val="004506AA"/>
    <w:rsid w:val="004511E2"/>
    <w:rsid w:val="00453354"/>
    <w:rsid w:val="0045403F"/>
    <w:rsid w:val="00455095"/>
    <w:rsid w:val="00457B2A"/>
    <w:rsid w:val="0046073E"/>
    <w:rsid w:val="0046236D"/>
    <w:rsid w:val="00462EAC"/>
    <w:rsid w:val="00463B1F"/>
    <w:rsid w:val="00463CCA"/>
    <w:rsid w:val="00464CFF"/>
    <w:rsid w:val="00465FE9"/>
    <w:rsid w:val="00465FFC"/>
    <w:rsid w:val="00467551"/>
    <w:rsid w:val="00474EC2"/>
    <w:rsid w:val="00474FB5"/>
    <w:rsid w:val="0047551F"/>
    <w:rsid w:val="00475A13"/>
    <w:rsid w:val="00476B97"/>
    <w:rsid w:val="00480CD3"/>
    <w:rsid w:val="00482A78"/>
    <w:rsid w:val="004841E0"/>
    <w:rsid w:val="00486790"/>
    <w:rsid w:val="00486882"/>
    <w:rsid w:val="0048780F"/>
    <w:rsid w:val="00493BF1"/>
    <w:rsid w:val="004961F8"/>
    <w:rsid w:val="004A14DB"/>
    <w:rsid w:val="004A1726"/>
    <w:rsid w:val="004A3015"/>
    <w:rsid w:val="004A3E2C"/>
    <w:rsid w:val="004A6782"/>
    <w:rsid w:val="004A6BB6"/>
    <w:rsid w:val="004A7C6B"/>
    <w:rsid w:val="004B0674"/>
    <w:rsid w:val="004B2E9E"/>
    <w:rsid w:val="004B3B30"/>
    <w:rsid w:val="004B57C8"/>
    <w:rsid w:val="004B60CD"/>
    <w:rsid w:val="004B7547"/>
    <w:rsid w:val="004C1249"/>
    <w:rsid w:val="004C13E8"/>
    <w:rsid w:val="004C1C31"/>
    <w:rsid w:val="004C23F0"/>
    <w:rsid w:val="004C4869"/>
    <w:rsid w:val="004C4F5F"/>
    <w:rsid w:val="004C715E"/>
    <w:rsid w:val="004C71F8"/>
    <w:rsid w:val="004C7E11"/>
    <w:rsid w:val="004D06C2"/>
    <w:rsid w:val="004D12E7"/>
    <w:rsid w:val="004D1B54"/>
    <w:rsid w:val="004D3D97"/>
    <w:rsid w:val="004D3EF1"/>
    <w:rsid w:val="004D6199"/>
    <w:rsid w:val="004D6204"/>
    <w:rsid w:val="004D69E0"/>
    <w:rsid w:val="004D769C"/>
    <w:rsid w:val="004E024F"/>
    <w:rsid w:val="004E1E6F"/>
    <w:rsid w:val="004E2A31"/>
    <w:rsid w:val="004E3C43"/>
    <w:rsid w:val="004E4B35"/>
    <w:rsid w:val="004E6052"/>
    <w:rsid w:val="004E708B"/>
    <w:rsid w:val="004E7165"/>
    <w:rsid w:val="004E7C08"/>
    <w:rsid w:val="004F0034"/>
    <w:rsid w:val="004F0135"/>
    <w:rsid w:val="004F103C"/>
    <w:rsid w:val="004F1BFE"/>
    <w:rsid w:val="004F3033"/>
    <w:rsid w:val="004F7ACF"/>
    <w:rsid w:val="005002C6"/>
    <w:rsid w:val="00501ABC"/>
    <w:rsid w:val="00501BFB"/>
    <w:rsid w:val="005029DE"/>
    <w:rsid w:val="00502D2C"/>
    <w:rsid w:val="00503ACB"/>
    <w:rsid w:val="00506B63"/>
    <w:rsid w:val="005078AB"/>
    <w:rsid w:val="00511D88"/>
    <w:rsid w:val="00512154"/>
    <w:rsid w:val="005133A2"/>
    <w:rsid w:val="0051362A"/>
    <w:rsid w:val="005169E7"/>
    <w:rsid w:val="005174A1"/>
    <w:rsid w:val="0051780B"/>
    <w:rsid w:val="005221A1"/>
    <w:rsid w:val="005224A4"/>
    <w:rsid w:val="00524724"/>
    <w:rsid w:val="00525D2E"/>
    <w:rsid w:val="005321E2"/>
    <w:rsid w:val="005325D6"/>
    <w:rsid w:val="005329B4"/>
    <w:rsid w:val="0053358B"/>
    <w:rsid w:val="00533F7D"/>
    <w:rsid w:val="00534338"/>
    <w:rsid w:val="00534347"/>
    <w:rsid w:val="00534A2D"/>
    <w:rsid w:val="00537462"/>
    <w:rsid w:val="0053783F"/>
    <w:rsid w:val="00537BA2"/>
    <w:rsid w:val="005413E0"/>
    <w:rsid w:val="00542D61"/>
    <w:rsid w:val="00542FF4"/>
    <w:rsid w:val="005432D5"/>
    <w:rsid w:val="00543304"/>
    <w:rsid w:val="0054371E"/>
    <w:rsid w:val="00543DDC"/>
    <w:rsid w:val="00551062"/>
    <w:rsid w:val="00551549"/>
    <w:rsid w:val="00551CD2"/>
    <w:rsid w:val="00552815"/>
    <w:rsid w:val="00552886"/>
    <w:rsid w:val="0055333D"/>
    <w:rsid w:val="00556C61"/>
    <w:rsid w:val="005572C0"/>
    <w:rsid w:val="00563845"/>
    <w:rsid w:val="00563911"/>
    <w:rsid w:val="00563AD8"/>
    <w:rsid w:val="00563CE7"/>
    <w:rsid w:val="00565C54"/>
    <w:rsid w:val="00570BD9"/>
    <w:rsid w:val="005710FB"/>
    <w:rsid w:val="005718D3"/>
    <w:rsid w:val="00571E48"/>
    <w:rsid w:val="0057276C"/>
    <w:rsid w:val="005729FA"/>
    <w:rsid w:val="00572AD4"/>
    <w:rsid w:val="005754C1"/>
    <w:rsid w:val="00577387"/>
    <w:rsid w:val="00581207"/>
    <w:rsid w:val="00582501"/>
    <w:rsid w:val="00583371"/>
    <w:rsid w:val="00583ABA"/>
    <w:rsid w:val="00584676"/>
    <w:rsid w:val="00586381"/>
    <w:rsid w:val="00590D48"/>
    <w:rsid w:val="00591352"/>
    <w:rsid w:val="00591682"/>
    <w:rsid w:val="00594310"/>
    <w:rsid w:val="005943CD"/>
    <w:rsid w:val="005A2BDB"/>
    <w:rsid w:val="005A4DE5"/>
    <w:rsid w:val="005A4FF7"/>
    <w:rsid w:val="005A6510"/>
    <w:rsid w:val="005A6E72"/>
    <w:rsid w:val="005B11D6"/>
    <w:rsid w:val="005B18FF"/>
    <w:rsid w:val="005B1AFA"/>
    <w:rsid w:val="005B2A05"/>
    <w:rsid w:val="005B379C"/>
    <w:rsid w:val="005B54AE"/>
    <w:rsid w:val="005B6411"/>
    <w:rsid w:val="005B75B9"/>
    <w:rsid w:val="005C07A1"/>
    <w:rsid w:val="005C136E"/>
    <w:rsid w:val="005C1A47"/>
    <w:rsid w:val="005C307A"/>
    <w:rsid w:val="005C358F"/>
    <w:rsid w:val="005C5668"/>
    <w:rsid w:val="005C5D1E"/>
    <w:rsid w:val="005D1173"/>
    <w:rsid w:val="005D1F5D"/>
    <w:rsid w:val="005D36FE"/>
    <w:rsid w:val="005D3E3C"/>
    <w:rsid w:val="005D5667"/>
    <w:rsid w:val="005D5B26"/>
    <w:rsid w:val="005D5C10"/>
    <w:rsid w:val="005D7365"/>
    <w:rsid w:val="005D7555"/>
    <w:rsid w:val="005E066F"/>
    <w:rsid w:val="005E18B0"/>
    <w:rsid w:val="005E26B5"/>
    <w:rsid w:val="005E323F"/>
    <w:rsid w:val="005E389E"/>
    <w:rsid w:val="005E4A5A"/>
    <w:rsid w:val="005E4D23"/>
    <w:rsid w:val="005E7DF4"/>
    <w:rsid w:val="005F0258"/>
    <w:rsid w:val="005F1B18"/>
    <w:rsid w:val="005F27A4"/>
    <w:rsid w:val="005F3080"/>
    <w:rsid w:val="005F65CA"/>
    <w:rsid w:val="005F7BAC"/>
    <w:rsid w:val="0060083B"/>
    <w:rsid w:val="006031C5"/>
    <w:rsid w:val="00603BF3"/>
    <w:rsid w:val="00605DDF"/>
    <w:rsid w:val="006062CB"/>
    <w:rsid w:val="00606433"/>
    <w:rsid w:val="0061008F"/>
    <w:rsid w:val="006108E1"/>
    <w:rsid w:val="00612856"/>
    <w:rsid w:val="0061295C"/>
    <w:rsid w:val="00613B63"/>
    <w:rsid w:val="00621E49"/>
    <w:rsid w:val="00624BD1"/>
    <w:rsid w:val="00631206"/>
    <w:rsid w:val="00635375"/>
    <w:rsid w:val="00640ED8"/>
    <w:rsid w:val="006431B1"/>
    <w:rsid w:val="00643A80"/>
    <w:rsid w:val="0064403C"/>
    <w:rsid w:val="00644231"/>
    <w:rsid w:val="00644BFC"/>
    <w:rsid w:val="006454BF"/>
    <w:rsid w:val="006510F1"/>
    <w:rsid w:val="0065435C"/>
    <w:rsid w:val="0065495B"/>
    <w:rsid w:val="0065671D"/>
    <w:rsid w:val="00660A6B"/>
    <w:rsid w:val="00662A0D"/>
    <w:rsid w:val="0066386D"/>
    <w:rsid w:val="00664D55"/>
    <w:rsid w:val="00665A2A"/>
    <w:rsid w:val="0066668C"/>
    <w:rsid w:val="006724D9"/>
    <w:rsid w:val="006730F6"/>
    <w:rsid w:val="0067329B"/>
    <w:rsid w:val="00673C96"/>
    <w:rsid w:val="00675533"/>
    <w:rsid w:val="0067685B"/>
    <w:rsid w:val="00676B54"/>
    <w:rsid w:val="0068364C"/>
    <w:rsid w:val="006857A6"/>
    <w:rsid w:val="0068699A"/>
    <w:rsid w:val="00687EDC"/>
    <w:rsid w:val="0069335C"/>
    <w:rsid w:val="006947C6"/>
    <w:rsid w:val="00695991"/>
    <w:rsid w:val="00696850"/>
    <w:rsid w:val="00696E8F"/>
    <w:rsid w:val="006A119C"/>
    <w:rsid w:val="006A66DA"/>
    <w:rsid w:val="006B0A97"/>
    <w:rsid w:val="006B1B10"/>
    <w:rsid w:val="006B1B2F"/>
    <w:rsid w:val="006B35C5"/>
    <w:rsid w:val="006B5B07"/>
    <w:rsid w:val="006B672D"/>
    <w:rsid w:val="006B6E66"/>
    <w:rsid w:val="006C1C82"/>
    <w:rsid w:val="006C2C23"/>
    <w:rsid w:val="006C30B2"/>
    <w:rsid w:val="006C3B1A"/>
    <w:rsid w:val="006C4171"/>
    <w:rsid w:val="006C5997"/>
    <w:rsid w:val="006C7369"/>
    <w:rsid w:val="006D0AAE"/>
    <w:rsid w:val="006D2778"/>
    <w:rsid w:val="006D3D5F"/>
    <w:rsid w:val="006D535D"/>
    <w:rsid w:val="006D7DD6"/>
    <w:rsid w:val="006E090C"/>
    <w:rsid w:val="006E1460"/>
    <w:rsid w:val="006E32DD"/>
    <w:rsid w:val="006E4A17"/>
    <w:rsid w:val="006E5D50"/>
    <w:rsid w:val="006F0B89"/>
    <w:rsid w:val="006F1AC0"/>
    <w:rsid w:val="006F1BEF"/>
    <w:rsid w:val="006F1BFF"/>
    <w:rsid w:val="006F7571"/>
    <w:rsid w:val="00700B95"/>
    <w:rsid w:val="0070165F"/>
    <w:rsid w:val="007028BF"/>
    <w:rsid w:val="00702BEA"/>
    <w:rsid w:val="00702DE8"/>
    <w:rsid w:val="00703553"/>
    <w:rsid w:val="007050CA"/>
    <w:rsid w:val="00705F04"/>
    <w:rsid w:val="00706FC1"/>
    <w:rsid w:val="007071BD"/>
    <w:rsid w:val="0070744E"/>
    <w:rsid w:val="007152BC"/>
    <w:rsid w:val="007152C6"/>
    <w:rsid w:val="00717E2C"/>
    <w:rsid w:val="007206DF"/>
    <w:rsid w:val="00720BDB"/>
    <w:rsid w:val="007222D8"/>
    <w:rsid w:val="0072542D"/>
    <w:rsid w:val="00726981"/>
    <w:rsid w:val="00726C7D"/>
    <w:rsid w:val="007272F0"/>
    <w:rsid w:val="00727730"/>
    <w:rsid w:val="007328DB"/>
    <w:rsid w:val="0073293D"/>
    <w:rsid w:val="00732F23"/>
    <w:rsid w:val="00734867"/>
    <w:rsid w:val="00735D60"/>
    <w:rsid w:val="00736255"/>
    <w:rsid w:val="007369D7"/>
    <w:rsid w:val="00736DA3"/>
    <w:rsid w:val="0073777E"/>
    <w:rsid w:val="007400D8"/>
    <w:rsid w:val="007402C5"/>
    <w:rsid w:val="007404D4"/>
    <w:rsid w:val="00741C82"/>
    <w:rsid w:val="0074209A"/>
    <w:rsid w:val="00742E9F"/>
    <w:rsid w:val="00743999"/>
    <w:rsid w:val="00743DB4"/>
    <w:rsid w:val="0074517B"/>
    <w:rsid w:val="00745A81"/>
    <w:rsid w:val="00745FDD"/>
    <w:rsid w:val="00747681"/>
    <w:rsid w:val="00751605"/>
    <w:rsid w:val="00751C77"/>
    <w:rsid w:val="00752FF2"/>
    <w:rsid w:val="007533C8"/>
    <w:rsid w:val="0075340A"/>
    <w:rsid w:val="007535FF"/>
    <w:rsid w:val="00755A87"/>
    <w:rsid w:val="00756653"/>
    <w:rsid w:val="00757BDF"/>
    <w:rsid w:val="00757C8B"/>
    <w:rsid w:val="007616EC"/>
    <w:rsid w:val="00761E82"/>
    <w:rsid w:val="00762848"/>
    <w:rsid w:val="00762B76"/>
    <w:rsid w:val="0076333B"/>
    <w:rsid w:val="007654CF"/>
    <w:rsid w:val="007668C5"/>
    <w:rsid w:val="00771726"/>
    <w:rsid w:val="00772226"/>
    <w:rsid w:val="00772B7A"/>
    <w:rsid w:val="0077391E"/>
    <w:rsid w:val="0077502C"/>
    <w:rsid w:val="0077560E"/>
    <w:rsid w:val="00776BA0"/>
    <w:rsid w:val="00777E59"/>
    <w:rsid w:val="00784D09"/>
    <w:rsid w:val="00785FDC"/>
    <w:rsid w:val="00786299"/>
    <w:rsid w:val="00786C87"/>
    <w:rsid w:val="00787C6A"/>
    <w:rsid w:val="00790800"/>
    <w:rsid w:val="00790BAC"/>
    <w:rsid w:val="0079119F"/>
    <w:rsid w:val="00792C9D"/>
    <w:rsid w:val="00792F1B"/>
    <w:rsid w:val="0079411E"/>
    <w:rsid w:val="007963AF"/>
    <w:rsid w:val="0079677F"/>
    <w:rsid w:val="007A191E"/>
    <w:rsid w:val="007A2BDC"/>
    <w:rsid w:val="007A6D06"/>
    <w:rsid w:val="007A7938"/>
    <w:rsid w:val="007B0C89"/>
    <w:rsid w:val="007B1578"/>
    <w:rsid w:val="007B4458"/>
    <w:rsid w:val="007B4B31"/>
    <w:rsid w:val="007B615E"/>
    <w:rsid w:val="007C068F"/>
    <w:rsid w:val="007C1CD6"/>
    <w:rsid w:val="007C36AC"/>
    <w:rsid w:val="007C5CD7"/>
    <w:rsid w:val="007C7495"/>
    <w:rsid w:val="007C7EAC"/>
    <w:rsid w:val="007D3990"/>
    <w:rsid w:val="007D4866"/>
    <w:rsid w:val="007D6049"/>
    <w:rsid w:val="007D72ED"/>
    <w:rsid w:val="007E0A3A"/>
    <w:rsid w:val="007E1B15"/>
    <w:rsid w:val="007E429A"/>
    <w:rsid w:val="007E5926"/>
    <w:rsid w:val="007E6ABB"/>
    <w:rsid w:val="007E6DA4"/>
    <w:rsid w:val="007E76BF"/>
    <w:rsid w:val="007E7DA0"/>
    <w:rsid w:val="007F2390"/>
    <w:rsid w:val="007F32CB"/>
    <w:rsid w:val="007F37B7"/>
    <w:rsid w:val="007F5C4C"/>
    <w:rsid w:val="007F767A"/>
    <w:rsid w:val="00801133"/>
    <w:rsid w:val="008013FD"/>
    <w:rsid w:val="00801629"/>
    <w:rsid w:val="0080167C"/>
    <w:rsid w:val="008042E6"/>
    <w:rsid w:val="00805B73"/>
    <w:rsid w:val="008065C0"/>
    <w:rsid w:val="0080745B"/>
    <w:rsid w:val="00810B50"/>
    <w:rsid w:val="00810EB2"/>
    <w:rsid w:val="00811AA4"/>
    <w:rsid w:val="008123CE"/>
    <w:rsid w:val="00812D17"/>
    <w:rsid w:val="00813D85"/>
    <w:rsid w:val="008157AB"/>
    <w:rsid w:val="00820310"/>
    <w:rsid w:val="0082050F"/>
    <w:rsid w:val="00820953"/>
    <w:rsid w:val="00821AD8"/>
    <w:rsid w:val="00823161"/>
    <w:rsid w:val="008250DA"/>
    <w:rsid w:val="00825E90"/>
    <w:rsid w:val="00830101"/>
    <w:rsid w:val="00831392"/>
    <w:rsid w:val="00832607"/>
    <w:rsid w:val="00840327"/>
    <w:rsid w:val="00842AF9"/>
    <w:rsid w:val="00842CBC"/>
    <w:rsid w:val="00847924"/>
    <w:rsid w:val="0085122B"/>
    <w:rsid w:val="00851506"/>
    <w:rsid w:val="0085186C"/>
    <w:rsid w:val="008524E8"/>
    <w:rsid w:val="00855287"/>
    <w:rsid w:val="008559ED"/>
    <w:rsid w:val="008567A3"/>
    <w:rsid w:val="00856AB2"/>
    <w:rsid w:val="00856DE8"/>
    <w:rsid w:val="00861229"/>
    <w:rsid w:val="008617CB"/>
    <w:rsid w:val="00862D29"/>
    <w:rsid w:val="00864F1C"/>
    <w:rsid w:val="00864F6B"/>
    <w:rsid w:val="00867A9D"/>
    <w:rsid w:val="008714D7"/>
    <w:rsid w:val="00875F01"/>
    <w:rsid w:val="008824E7"/>
    <w:rsid w:val="008825E3"/>
    <w:rsid w:val="008855CD"/>
    <w:rsid w:val="00886C5E"/>
    <w:rsid w:val="00886D07"/>
    <w:rsid w:val="00890DB7"/>
    <w:rsid w:val="00892A87"/>
    <w:rsid w:val="008965E1"/>
    <w:rsid w:val="008971C1"/>
    <w:rsid w:val="008972F2"/>
    <w:rsid w:val="008A3272"/>
    <w:rsid w:val="008A42BC"/>
    <w:rsid w:val="008A43FE"/>
    <w:rsid w:val="008A4876"/>
    <w:rsid w:val="008A7071"/>
    <w:rsid w:val="008A79E8"/>
    <w:rsid w:val="008B044C"/>
    <w:rsid w:val="008B23AC"/>
    <w:rsid w:val="008B2BC2"/>
    <w:rsid w:val="008B2F72"/>
    <w:rsid w:val="008B3B26"/>
    <w:rsid w:val="008B4EEA"/>
    <w:rsid w:val="008B654E"/>
    <w:rsid w:val="008B7DDC"/>
    <w:rsid w:val="008B8657"/>
    <w:rsid w:val="008C19C1"/>
    <w:rsid w:val="008C1A68"/>
    <w:rsid w:val="008C5C9D"/>
    <w:rsid w:val="008D07F3"/>
    <w:rsid w:val="008D09DC"/>
    <w:rsid w:val="008D19A2"/>
    <w:rsid w:val="008D1D1F"/>
    <w:rsid w:val="008D4F15"/>
    <w:rsid w:val="008D5253"/>
    <w:rsid w:val="008D6EAB"/>
    <w:rsid w:val="008D7774"/>
    <w:rsid w:val="008E1222"/>
    <w:rsid w:val="008E183D"/>
    <w:rsid w:val="008E3C5F"/>
    <w:rsid w:val="008E628A"/>
    <w:rsid w:val="008F31AC"/>
    <w:rsid w:val="008F34E7"/>
    <w:rsid w:val="008F36F4"/>
    <w:rsid w:val="008F460A"/>
    <w:rsid w:val="008F4E76"/>
    <w:rsid w:val="008F674D"/>
    <w:rsid w:val="008F733D"/>
    <w:rsid w:val="00901B98"/>
    <w:rsid w:val="0090488D"/>
    <w:rsid w:val="00904B29"/>
    <w:rsid w:val="00905059"/>
    <w:rsid w:val="00911429"/>
    <w:rsid w:val="00911BA0"/>
    <w:rsid w:val="00911C19"/>
    <w:rsid w:val="00912BB5"/>
    <w:rsid w:val="009137E9"/>
    <w:rsid w:val="00915141"/>
    <w:rsid w:val="00915CCB"/>
    <w:rsid w:val="0091628F"/>
    <w:rsid w:val="00916EB3"/>
    <w:rsid w:val="00921B45"/>
    <w:rsid w:val="009224F9"/>
    <w:rsid w:val="00922E72"/>
    <w:rsid w:val="009255B7"/>
    <w:rsid w:val="00926AF7"/>
    <w:rsid w:val="00927A61"/>
    <w:rsid w:val="00927CE0"/>
    <w:rsid w:val="00930542"/>
    <w:rsid w:val="00930E93"/>
    <w:rsid w:val="00931B0B"/>
    <w:rsid w:val="00943338"/>
    <w:rsid w:val="00944DE2"/>
    <w:rsid w:val="00945168"/>
    <w:rsid w:val="009456A1"/>
    <w:rsid w:val="00945A1F"/>
    <w:rsid w:val="009465EE"/>
    <w:rsid w:val="009501C2"/>
    <w:rsid w:val="009505E4"/>
    <w:rsid w:val="0095623C"/>
    <w:rsid w:val="00957588"/>
    <w:rsid w:val="00960C00"/>
    <w:rsid w:val="00962D89"/>
    <w:rsid w:val="00964F12"/>
    <w:rsid w:val="00967642"/>
    <w:rsid w:val="00970E2A"/>
    <w:rsid w:val="00971EF1"/>
    <w:rsid w:val="0097370B"/>
    <w:rsid w:val="00974138"/>
    <w:rsid w:val="00974410"/>
    <w:rsid w:val="00974C03"/>
    <w:rsid w:val="00976D54"/>
    <w:rsid w:val="00977340"/>
    <w:rsid w:val="0097CE16"/>
    <w:rsid w:val="009818D0"/>
    <w:rsid w:val="0098254A"/>
    <w:rsid w:val="00982BD0"/>
    <w:rsid w:val="00986B93"/>
    <w:rsid w:val="009901A4"/>
    <w:rsid w:val="009901AB"/>
    <w:rsid w:val="00990D0E"/>
    <w:rsid w:val="00991783"/>
    <w:rsid w:val="0099184F"/>
    <w:rsid w:val="009975BB"/>
    <w:rsid w:val="009A0FD5"/>
    <w:rsid w:val="009A2D9B"/>
    <w:rsid w:val="009A4F40"/>
    <w:rsid w:val="009A6644"/>
    <w:rsid w:val="009A6B6B"/>
    <w:rsid w:val="009A7503"/>
    <w:rsid w:val="009B296B"/>
    <w:rsid w:val="009B2B14"/>
    <w:rsid w:val="009B4AA8"/>
    <w:rsid w:val="009B4E36"/>
    <w:rsid w:val="009B67B3"/>
    <w:rsid w:val="009B7DF4"/>
    <w:rsid w:val="009C121C"/>
    <w:rsid w:val="009C3468"/>
    <w:rsid w:val="009C3ACA"/>
    <w:rsid w:val="009C5FA3"/>
    <w:rsid w:val="009D045D"/>
    <w:rsid w:val="009D3087"/>
    <w:rsid w:val="009D3572"/>
    <w:rsid w:val="009D43AE"/>
    <w:rsid w:val="009D50C8"/>
    <w:rsid w:val="009E26A0"/>
    <w:rsid w:val="009E394D"/>
    <w:rsid w:val="009E530D"/>
    <w:rsid w:val="009E680B"/>
    <w:rsid w:val="009E6966"/>
    <w:rsid w:val="009F3975"/>
    <w:rsid w:val="009F51C3"/>
    <w:rsid w:val="009F619D"/>
    <w:rsid w:val="009F7AB3"/>
    <w:rsid w:val="00A02E1C"/>
    <w:rsid w:val="00A0313F"/>
    <w:rsid w:val="00A04AC8"/>
    <w:rsid w:val="00A07E5D"/>
    <w:rsid w:val="00A100D8"/>
    <w:rsid w:val="00A10B2E"/>
    <w:rsid w:val="00A14F7A"/>
    <w:rsid w:val="00A16755"/>
    <w:rsid w:val="00A23870"/>
    <w:rsid w:val="00A23C2E"/>
    <w:rsid w:val="00A245F3"/>
    <w:rsid w:val="00A275D6"/>
    <w:rsid w:val="00A31F31"/>
    <w:rsid w:val="00A34769"/>
    <w:rsid w:val="00A349E7"/>
    <w:rsid w:val="00A35A71"/>
    <w:rsid w:val="00A42279"/>
    <w:rsid w:val="00A4348E"/>
    <w:rsid w:val="00A477FF"/>
    <w:rsid w:val="00A504A9"/>
    <w:rsid w:val="00A5386F"/>
    <w:rsid w:val="00A62E2C"/>
    <w:rsid w:val="00A638A1"/>
    <w:rsid w:val="00A64A52"/>
    <w:rsid w:val="00A70D48"/>
    <w:rsid w:val="00A717C7"/>
    <w:rsid w:val="00A74B68"/>
    <w:rsid w:val="00A74DE8"/>
    <w:rsid w:val="00A7505C"/>
    <w:rsid w:val="00A75897"/>
    <w:rsid w:val="00A777DF"/>
    <w:rsid w:val="00A8304F"/>
    <w:rsid w:val="00A849BE"/>
    <w:rsid w:val="00A9159B"/>
    <w:rsid w:val="00A915D2"/>
    <w:rsid w:val="00A94597"/>
    <w:rsid w:val="00A948FB"/>
    <w:rsid w:val="00A94EA5"/>
    <w:rsid w:val="00AA13AA"/>
    <w:rsid w:val="00AA1499"/>
    <w:rsid w:val="00AA3D2B"/>
    <w:rsid w:val="00AA3EC5"/>
    <w:rsid w:val="00AA64AB"/>
    <w:rsid w:val="00AA73EF"/>
    <w:rsid w:val="00AA7A22"/>
    <w:rsid w:val="00AB0E06"/>
    <w:rsid w:val="00AB1329"/>
    <w:rsid w:val="00AB1E77"/>
    <w:rsid w:val="00AB39E4"/>
    <w:rsid w:val="00AB3E2A"/>
    <w:rsid w:val="00AB5224"/>
    <w:rsid w:val="00AB5479"/>
    <w:rsid w:val="00AB5658"/>
    <w:rsid w:val="00AB59B8"/>
    <w:rsid w:val="00AB5FCD"/>
    <w:rsid w:val="00AB6058"/>
    <w:rsid w:val="00AB6A13"/>
    <w:rsid w:val="00AB6A40"/>
    <w:rsid w:val="00AB7C92"/>
    <w:rsid w:val="00AC0F9C"/>
    <w:rsid w:val="00AC1D2E"/>
    <w:rsid w:val="00AC29ED"/>
    <w:rsid w:val="00AC40DB"/>
    <w:rsid w:val="00AC5A81"/>
    <w:rsid w:val="00AC6366"/>
    <w:rsid w:val="00AC7318"/>
    <w:rsid w:val="00AD06C6"/>
    <w:rsid w:val="00AD3C0F"/>
    <w:rsid w:val="00AD4577"/>
    <w:rsid w:val="00AE088B"/>
    <w:rsid w:val="00AE24D5"/>
    <w:rsid w:val="00AE2F4E"/>
    <w:rsid w:val="00AE6165"/>
    <w:rsid w:val="00AE73C5"/>
    <w:rsid w:val="00AF0581"/>
    <w:rsid w:val="00AF308B"/>
    <w:rsid w:val="00AF3DD2"/>
    <w:rsid w:val="00AF452E"/>
    <w:rsid w:val="00B013FF"/>
    <w:rsid w:val="00B023EB"/>
    <w:rsid w:val="00B03421"/>
    <w:rsid w:val="00B038C7"/>
    <w:rsid w:val="00B04000"/>
    <w:rsid w:val="00B06303"/>
    <w:rsid w:val="00B074B8"/>
    <w:rsid w:val="00B10FF2"/>
    <w:rsid w:val="00B12391"/>
    <w:rsid w:val="00B12B40"/>
    <w:rsid w:val="00B130FE"/>
    <w:rsid w:val="00B13FC6"/>
    <w:rsid w:val="00B14ACE"/>
    <w:rsid w:val="00B16957"/>
    <w:rsid w:val="00B17E15"/>
    <w:rsid w:val="00B212D7"/>
    <w:rsid w:val="00B21425"/>
    <w:rsid w:val="00B21553"/>
    <w:rsid w:val="00B224A1"/>
    <w:rsid w:val="00B24297"/>
    <w:rsid w:val="00B25378"/>
    <w:rsid w:val="00B26442"/>
    <w:rsid w:val="00B26C2D"/>
    <w:rsid w:val="00B318A7"/>
    <w:rsid w:val="00B3241A"/>
    <w:rsid w:val="00B32622"/>
    <w:rsid w:val="00B34C4B"/>
    <w:rsid w:val="00B36F5A"/>
    <w:rsid w:val="00B41ABA"/>
    <w:rsid w:val="00B46A3D"/>
    <w:rsid w:val="00B46FF5"/>
    <w:rsid w:val="00B47580"/>
    <w:rsid w:val="00B47E83"/>
    <w:rsid w:val="00B507E4"/>
    <w:rsid w:val="00B50E27"/>
    <w:rsid w:val="00B52C6C"/>
    <w:rsid w:val="00B54874"/>
    <w:rsid w:val="00B54AEE"/>
    <w:rsid w:val="00B572DA"/>
    <w:rsid w:val="00B5770F"/>
    <w:rsid w:val="00B60F14"/>
    <w:rsid w:val="00B60FA6"/>
    <w:rsid w:val="00B6245C"/>
    <w:rsid w:val="00B628E5"/>
    <w:rsid w:val="00B65E92"/>
    <w:rsid w:val="00B66FDD"/>
    <w:rsid w:val="00B67C56"/>
    <w:rsid w:val="00B67ECB"/>
    <w:rsid w:val="00B70073"/>
    <w:rsid w:val="00B70533"/>
    <w:rsid w:val="00B713D5"/>
    <w:rsid w:val="00B72288"/>
    <w:rsid w:val="00B732CC"/>
    <w:rsid w:val="00B801FE"/>
    <w:rsid w:val="00B82CF4"/>
    <w:rsid w:val="00B8351D"/>
    <w:rsid w:val="00B8367D"/>
    <w:rsid w:val="00B84ED2"/>
    <w:rsid w:val="00B87615"/>
    <w:rsid w:val="00B87DF3"/>
    <w:rsid w:val="00B915BC"/>
    <w:rsid w:val="00B91B5E"/>
    <w:rsid w:val="00B92249"/>
    <w:rsid w:val="00B944F3"/>
    <w:rsid w:val="00B94BA9"/>
    <w:rsid w:val="00B96522"/>
    <w:rsid w:val="00B97502"/>
    <w:rsid w:val="00BA02A3"/>
    <w:rsid w:val="00BA0E7D"/>
    <w:rsid w:val="00BA5BEC"/>
    <w:rsid w:val="00BA6717"/>
    <w:rsid w:val="00BB0A41"/>
    <w:rsid w:val="00BB33CC"/>
    <w:rsid w:val="00BB44CD"/>
    <w:rsid w:val="00BB5134"/>
    <w:rsid w:val="00BB5E11"/>
    <w:rsid w:val="00BC0427"/>
    <w:rsid w:val="00BC28C1"/>
    <w:rsid w:val="00BC2D4D"/>
    <w:rsid w:val="00BC339E"/>
    <w:rsid w:val="00BC367C"/>
    <w:rsid w:val="00BC42E9"/>
    <w:rsid w:val="00BC6C74"/>
    <w:rsid w:val="00BD04DD"/>
    <w:rsid w:val="00BD1AAB"/>
    <w:rsid w:val="00BD3AC3"/>
    <w:rsid w:val="00BD43B9"/>
    <w:rsid w:val="00BD5522"/>
    <w:rsid w:val="00BE08D7"/>
    <w:rsid w:val="00BE2E9E"/>
    <w:rsid w:val="00BE2F99"/>
    <w:rsid w:val="00BE4D76"/>
    <w:rsid w:val="00BE7991"/>
    <w:rsid w:val="00BF76A0"/>
    <w:rsid w:val="00BF7B9F"/>
    <w:rsid w:val="00C00C6D"/>
    <w:rsid w:val="00C01C3A"/>
    <w:rsid w:val="00C02132"/>
    <w:rsid w:val="00C0383C"/>
    <w:rsid w:val="00C07018"/>
    <w:rsid w:val="00C07898"/>
    <w:rsid w:val="00C13281"/>
    <w:rsid w:val="00C16481"/>
    <w:rsid w:val="00C166FF"/>
    <w:rsid w:val="00C16B76"/>
    <w:rsid w:val="00C16F78"/>
    <w:rsid w:val="00C178B5"/>
    <w:rsid w:val="00C2088B"/>
    <w:rsid w:val="00C21156"/>
    <w:rsid w:val="00C21C6F"/>
    <w:rsid w:val="00C232D5"/>
    <w:rsid w:val="00C23C8D"/>
    <w:rsid w:val="00C26D8A"/>
    <w:rsid w:val="00C2707B"/>
    <w:rsid w:val="00C279AD"/>
    <w:rsid w:val="00C34585"/>
    <w:rsid w:val="00C34608"/>
    <w:rsid w:val="00C35895"/>
    <w:rsid w:val="00C365E6"/>
    <w:rsid w:val="00C36971"/>
    <w:rsid w:val="00C37025"/>
    <w:rsid w:val="00C40FBF"/>
    <w:rsid w:val="00C42B8E"/>
    <w:rsid w:val="00C4336E"/>
    <w:rsid w:val="00C44AF5"/>
    <w:rsid w:val="00C45043"/>
    <w:rsid w:val="00C4552B"/>
    <w:rsid w:val="00C46412"/>
    <w:rsid w:val="00C468C0"/>
    <w:rsid w:val="00C50BBF"/>
    <w:rsid w:val="00C51B54"/>
    <w:rsid w:val="00C540F9"/>
    <w:rsid w:val="00C56AE5"/>
    <w:rsid w:val="00C56BE4"/>
    <w:rsid w:val="00C601CC"/>
    <w:rsid w:val="00C6125F"/>
    <w:rsid w:val="00C64737"/>
    <w:rsid w:val="00C70FEE"/>
    <w:rsid w:val="00C72AF5"/>
    <w:rsid w:val="00C7434F"/>
    <w:rsid w:val="00C76DD9"/>
    <w:rsid w:val="00C8080A"/>
    <w:rsid w:val="00C82271"/>
    <w:rsid w:val="00C82595"/>
    <w:rsid w:val="00C82B20"/>
    <w:rsid w:val="00C82D9A"/>
    <w:rsid w:val="00C82DD7"/>
    <w:rsid w:val="00C83033"/>
    <w:rsid w:val="00C83CED"/>
    <w:rsid w:val="00C83F36"/>
    <w:rsid w:val="00C83F44"/>
    <w:rsid w:val="00C84E0E"/>
    <w:rsid w:val="00C85534"/>
    <w:rsid w:val="00C8674A"/>
    <w:rsid w:val="00C86AF9"/>
    <w:rsid w:val="00C90749"/>
    <w:rsid w:val="00C908BB"/>
    <w:rsid w:val="00C91F5E"/>
    <w:rsid w:val="00C9207E"/>
    <w:rsid w:val="00C928CD"/>
    <w:rsid w:val="00C93DD4"/>
    <w:rsid w:val="00C9426E"/>
    <w:rsid w:val="00C9481F"/>
    <w:rsid w:val="00C94F43"/>
    <w:rsid w:val="00C94F79"/>
    <w:rsid w:val="00C95343"/>
    <w:rsid w:val="00C95651"/>
    <w:rsid w:val="00CA28FE"/>
    <w:rsid w:val="00CA2E0F"/>
    <w:rsid w:val="00CA3259"/>
    <w:rsid w:val="00CA3324"/>
    <w:rsid w:val="00CA422F"/>
    <w:rsid w:val="00CA42B1"/>
    <w:rsid w:val="00CA43E4"/>
    <w:rsid w:val="00CA46EA"/>
    <w:rsid w:val="00CA49E3"/>
    <w:rsid w:val="00CA54F6"/>
    <w:rsid w:val="00CB0C8E"/>
    <w:rsid w:val="00CB1D38"/>
    <w:rsid w:val="00CB55A2"/>
    <w:rsid w:val="00CB63B0"/>
    <w:rsid w:val="00CB64CC"/>
    <w:rsid w:val="00CC0B07"/>
    <w:rsid w:val="00CC2001"/>
    <w:rsid w:val="00CC4F37"/>
    <w:rsid w:val="00CD0587"/>
    <w:rsid w:val="00CD089B"/>
    <w:rsid w:val="00CD1778"/>
    <w:rsid w:val="00CD1A6B"/>
    <w:rsid w:val="00CD43ED"/>
    <w:rsid w:val="00CD5A10"/>
    <w:rsid w:val="00CD7ED2"/>
    <w:rsid w:val="00CE0A55"/>
    <w:rsid w:val="00CE0C04"/>
    <w:rsid w:val="00CE1872"/>
    <w:rsid w:val="00CE1A43"/>
    <w:rsid w:val="00CE24B6"/>
    <w:rsid w:val="00CE2EE8"/>
    <w:rsid w:val="00CE3121"/>
    <w:rsid w:val="00CE34CD"/>
    <w:rsid w:val="00CE3916"/>
    <w:rsid w:val="00CE3D02"/>
    <w:rsid w:val="00CE442C"/>
    <w:rsid w:val="00CE4A01"/>
    <w:rsid w:val="00CE4AB8"/>
    <w:rsid w:val="00CE4B03"/>
    <w:rsid w:val="00CE6C47"/>
    <w:rsid w:val="00CF00D1"/>
    <w:rsid w:val="00CF0515"/>
    <w:rsid w:val="00CF214A"/>
    <w:rsid w:val="00CF58DC"/>
    <w:rsid w:val="00CF7EB7"/>
    <w:rsid w:val="00D00175"/>
    <w:rsid w:val="00D017C2"/>
    <w:rsid w:val="00D01960"/>
    <w:rsid w:val="00D01B7A"/>
    <w:rsid w:val="00D02440"/>
    <w:rsid w:val="00D0349B"/>
    <w:rsid w:val="00D046FB"/>
    <w:rsid w:val="00D04F6B"/>
    <w:rsid w:val="00D06CF3"/>
    <w:rsid w:val="00D11214"/>
    <w:rsid w:val="00D12077"/>
    <w:rsid w:val="00D13DEE"/>
    <w:rsid w:val="00D13ECD"/>
    <w:rsid w:val="00D1472C"/>
    <w:rsid w:val="00D2195C"/>
    <w:rsid w:val="00D21ACD"/>
    <w:rsid w:val="00D21B22"/>
    <w:rsid w:val="00D25645"/>
    <w:rsid w:val="00D310D9"/>
    <w:rsid w:val="00D32327"/>
    <w:rsid w:val="00D32C5C"/>
    <w:rsid w:val="00D32F99"/>
    <w:rsid w:val="00D379BC"/>
    <w:rsid w:val="00D44086"/>
    <w:rsid w:val="00D44BC9"/>
    <w:rsid w:val="00D47191"/>
    <w:rsid w:val="00D475CD"/>
    <w:rsid w:val="00D47BB2"/>
    <w:rsid w:val="00D50D24"/>
    <w:rsid w:val="00D512ED"/>
    <w:rsid w:val="00D5135A"/>
    <w:rsid w:val="00D51539"/>
    <w:rsid w:val="00D52692"/>
    <w:rsid w:val="00D52726"/>
    <w:rsid w:val="00D52F3C"/>
    <w:rsid w:val="00D5410B"/>
    <w:rsid w:val="00D55851"/>
    <w:rsid w:val="00D6101C"/>
    <w:rsid w:val="00D61BF4"/>
    <w:rsid w:val="00D62A98"/>
    <w:rsid w:val="00D63680"/>
    <w:rsid w:val="00D65325"/>
    <w:rsid w:val="00D65536"/>
    <w:rsid w:val="00D65DA3"/>
    <w:rsid w:val="00D67082"/>
    <w:rsid w:val="00D70518"/>
    <w:rsid w:val="00D70658"/>
    <w:rsid w:val="00D71B34"/>
    <w:rsid w:val="00D7403C"/>
    <w:rsid w:val="00D74375"/>
    <w:rsid w:val="00D74E7B"/>
    <w:rsid w:val="00D75846"/>
    <w:rsid w:val="00D8038B"/>
    <w:rsid w:val="00D80D73"/>
    <w:rsid w:val="00D8414A"/>
    <w:rsid w:val="00D900B7"/>
    <w:rsid w:val="00D90440"/>
    <w:rsid w:val="00D9086A"/>
    <w:rsid w:val="00D90CD8"/>
    <w:rsid w:val="00D95C57"/>
    <w:rsid w:val="00D96C4B"/>
    <w:rsid w:val="00DA0AC3"/>
    <w:rsid w:val="00DA2918"/>
    <w:rsid w:val="00DA2D41"/>
    <w:rsid w:val="00DA30E7"/>
    <w:rsid w:val="00DA367B"/>
    <w:rsid w:val="00DA4220"/>
    <w:rsid w:val="00DA43A6"/>
    <w:rsid w:val="00DA5089"/>
    <w:rsid w:val="00DA5246"/>
    <w:rsid w:val="00DA6E01"/>
    <w:rsid w:val="00DB0E1B"/>
    <w:rsid w:val="00DB1012"/>
    <w:rsid w:val="00DB25B1"/>
    <w:rsid w:val="00DB3B7A"/>
    <w:rsid w:val="00DB4019"/>
    <w:rsid w:val="00DB4850"/>
    <w:rsid w:val="00DB4BAF"/>
    <w:rsid w:val="00DC0A15"/>
    <w:rsid w:val="00DC3847"/>
    <w:rsid w:val="00DC4370"/>
    <w:rsid w:val="00DC5BF9"/>
    <w:rsid w:val="00DC62AF"/>
    <w:rsid w:val="00DC6CA4"/>
    <w:rsid w:val="00DC6D33"/>
    <w:rsid w:val="00DC6F3C"/>
    <w:rsid w:val="00DD2268"/>
    <w:rsid w:val="00DD65C4"/>
    <w:rsid w:val="00DE140C"/>
    <w:rsid w:val="00DE3714"/>
    <w:rsid w:val="00DF18D0"/>
    <w:rsid w:val="00DF784C"/>
    <w:rsid w:val="00E020AC"/>
    <w:rsid w:val="00E02B93"/>
    <w:rsid w:val="00E04C00"/>
    <w:rsid w:val="00E0728D"/>
    <w:rsid w:val="00E07BEA"/>
    <w:rsid w:val="00E1147C"/>
    <w:rsid w:val="00E130AC"/>
    <w:rsid w:val="00E14DBE"/>
    <w:rsid w:val="00E15FC6"/>
    <w:rsid w:val="00E160EA"/>
    <w:rsid w:val="00E2356F"/>
    <w:rsid w:val="00E23D6A"/>
    <w:rsid w:val="00E24891"/>
    <w:rsid w:val="00E258B8"/>
    <w:rsid w:val="00E262E4"/>
    <w:rsid w:val="00E27D2B"/>
    <w:rsid w:val="00E33583"/>
    <w:rsid w:val="00E34344"/>
    <w:rsid w:val="00E37742"/>
    <w:rsid w:val="00E40453"/>
    <w:rsid w:val="00E4154A"/>
    <w:rsid w:val="00E41FD5"/>
    <w:rsid w:val="00E42649"/>
    <w:rsid w:val="00E42C80"/>
    <w:rsid w:val="00E4317C"/>
    <w:rsid w:val="00E4355E"/>
    <w:rsid w:val="00E44E9F"/>
    <w:rsid w:val="00E475A1"/>
    <w:rsid w:val="00E4787E"/>
    <w:rsid w:val="00E47EEF"/>
    <w:rsid w:val="00E50FF2"/>
    <w:rsid w:val="00E513CC"/>
    <w:rsid w:val="00E51401"/>
    <w:rsid w:val="00E515B8"/>
    <w:rsid w:val="00E54A42"/>
    <w:rsid w:val="00E555FC"/>
    <w:rsid w:val="00E55C60"/>
    <w:rsid w:val="00E55CD2"/>
    <w:rsid w:val="00E562A8"/>
    <w:rsid w:val="00E5693E"/>
    <w:rsid w:val="00E5731F"/>
    <w:rsid w:val="00E578C6"/>
    <w:rsid w:val="00E619F7"/>
    <w:rsid w:val="00E62569"/>
    <w:rsid w:val="00E62BE6"/>
    <w:rsid w:val="00E633B8"/>
    <w:rsid w:val="00E654BD"/>
    <w:rsid w:val="00E657DE"/>
    <w:rsid w:val="00E65D4D"/>
    <w:rsid w:val="00E7134C"/>
    <w:rsid w:val="00E71924"/>
    <w:rsid w:val="00E7273F"/>
    <w:rsid w:val="00E75216"/>
    <w:rsid w:val="00E75968"/>
    <w:rsid w:val="00E75D37"/>
    <w:rsid w:val="00E769CA"/>
    <w:rsid w:val="00E77EA1"/>
    <w:rsid w:val="00E81783"/>
    <w:rsid w:val="00E84B80"/>
    <w:rsid w:val="00E84DD1"/>
    <w:rsid w:val="00E868E9"/>
    <w:rsid w:val="00E87A64"/>
    <w:rsid w:val="00E87F8B"/>
    <w:rsid w:val="00E91378"/>
    <w:rsid w:val="00E923BC"/>
    <w:rsid w:val="00E93310"/>
    <w:rsid w:val="00E93EAC"/>
    <w:rsid w:val="00E9444A"/>
    <w:rsid w:val="00E95745"/>
    <w:rsid w:val="00EA0A21"/>
    <w:rsid w:val="00EA2248"/>
    <w:rsid w:val="00EA4273"/>
    <w:rsid w:val="00EA64BD"/>
    <w:rsid w:val="00EA7050"/>
    <w:rsid w:val="00EA7071"/>
    <w:rsid w:val="00EB0936"/>
    <w:rsid w:val="00EB1450"/>
    <w:rsid w:val="00EB2081"/>
    <w:rsid w:val="00EB2426"/>
    <w:rsid w:val="00EB2FCA"/>
    <w:rsid w:val="00EB2FE6"/>
    <w:rsid w:val="00EB32B4"/>
    <w:rsid w:val="00EB6604"/>
    <w:rsid w:val="00EB6C5E"/>
    <w:rsid w:val="00EC060B"/>
    <w:rsid w:val="00EC0B65"/>
    <w:rsid w:val="00EC0EBD"/>
    <w:rsid w:val="00EC3506"/>
    <w:rsid w:val="00EC5597"/>
    <w:rsid w:val="00ED05DE"/>
    <w:rsid w:val="00ED26B0"/>
    <w:rsid w:val="00ED5FC0"/>
    <w:rsid w:val="00ED6880"/>
    <w:rsid w:val="00ED72C1"/>
    <w:rsid w:val="00ED7937"/>
    <w:rsid w:val="00EE12A0"/>
    <w:rsid w:val="00EE1E5D"/>
    <w:rsid w:val="00EE2335"/>
    <w:rsid w:val="00EE2CF0"/>
    <w:rsid w:val="00EE2E66"/>
    <w:rsid w:val="00EE377D"/>
    <w:rsid w:val="00EE388A"/>
    <w:rsid w:val="00EE3CE0"/>
    <w:rsid w:val="00EE607B"/>
    <w:rsid w:val="00EF0469"/>
    <w:rsid w:val="00EF0B78"/>
    <w:rsid w:val="00F01208"/>
    <w:rsid w:val="00F03245"/>
    <w:rsid w:val="00F03ED8"/>
    <w:rsid w:val="00F04A1D"/>
    <w:rsid w:val="00F06C27"/>
    <w:rsid w:val="00F0706B"/>
    <w:rsid w:val="00F142D5"/>
    <w:rsid w:val="00F1430A"/>
    <w:rsid w:val="00F15698"/>
    <w:rsid w:val="00F17B97"/>
    <w:rsid w:val="00F2165C"/>
    <w:rsid w:val="00F21A9E"/>
    <w:rsid w:val="00F24447"/>
    <w:rsid w:val="00F27741"/>
    <w:rsid w:val="00F308AE"/>
    <w:rsid w:val="00F30984"/>
    <w:rsid w:val="00F30C52"/>
    <w:rsid w:val="00F314B5"/>
    <w:rsid w:val="00F33EC5"/>
    <w:rsid w:val="00F34C2A"/>
    <w:rsid w:val="00F36541"/>
    <w:rsid w:val="00F40E9C"/>
    <w:rsid w:val="00F41322"/>
    <w:rsid w:val="00F43064"/>
    <w:rsid w:val="00F439CD"/>
    <w:rsid w:val="00F470FA"/>
    <w:rsid w:val="00F47351"/>
    <w:rsid w:val="00F50AAF"/>
    <w:rsid w:val="00F51EDA"/>
    <w:rsid w:val="00F52938"/>
    <w:rsid w:val="00F53324"/>
    <w:rsid w:val="00F5374D"/>
    <w:rsid w:val="00F543A6"/>
    <w:rsid w:val="00F55F4D"/>
    <w:rsid w:val="00F566E2"/>
    <w:rsid w:val="00F5711F"/>
    <w:rsid w:val="00F57A1A"/>
    <w:rsid w:val="00F57BF4"/>
    <w:rsid w:val="00F57E96"/>
    <w:rsid w:val="00F6005C"/>
    <w:rsid w:val="00F60B07"/>
    <w:rsid w:val="00F6162F"/>
    <w:rsid w:val="00F616DC"/>
    <w:rsid w:val="00F622FD"/>
    <w:rsid w:val="00F62D80"/>
    <w:rsid w:val="00F64053"/>
    <w:rsid w:val="00F66EBE"/>
    <w:rsid w:val="00F6794A"/>
    <w:rsid w:val="00F72D02"/>
    <w:rsid w:val="00F72F84"/>
    <w:rsid w:val="00F84965"/>
    <w:rsid w:val="00F85A4B"/>
    <w:rsid w:val="00F869D8"/>
    <w:rsid w:val="00F86F1F"/>
    <w:rsid w:val="00F94DBD"/>
    <w:rsid w:val="00F95E0A"/>
    <w:rsid w:val="00F965BF"/>
    <w:rsid w:val="00F97B41"/>
    <w:rsid w:val="00FA00CC"/>
    <w:rsid w:val="00FA2E98"/>
    <w:rsid w:val="00FA38CE"/>
    <w:rsid w:val="00FA5778"/>
    <w:rsid w:val="00FA5A39"/>
    <w:rsid w:val="00FA6E54"/>
    <w:rsid w:val="00FB1022"/>
    <w:rsid w:val="00FB185B"/>
    <w:rsid w:val="00FB30D0"/>
    <w:rsid w:val="00FB3A78"/>
    <w:rsid w:val="00FB3ABB"/>
    <w:rsid w:val="00FB4F4C"/>
    <w:rsid w:val="00FB546A"/>
    <w:rsid w:val="00FC0F45"/>
    <w:rsid w:val="00FC21BC"/>
    <w:rsid w:val="00FC28E3"/>
    <w:rsid w:val="00FC39B7"/>
    <w:rsid w:val="00FC4752"/>
    <w:rsid w:val="00FC67ED"/>
    <w:rsid w:val="00FC77D0"/>
    <w:rsid w:val="00FD074A"/>
    <w:rsid w:val="00FD0BB7"/>
    <w:rsid w:val="00FD0FAA"/>
    <w:rsid w:val="00FD4B4C"/>
    <w:rsid w:val="00FD6A19"/>
    <w:rsid w:val="00FD7C0B"/>
    <w:rsid w:val="00FD7D66"/>
    <w:rsid w:val="00FE0235"/>
    <w:rsid w:val="00FE1E7B"/>
    <w:rsid w:val="00FE2739"/>
    <w:rsid w:val="00FE2DE6"/>
    <w:rsid w:val="00FE343F"/>
    <w:rsid w:val="00FE4433"/>
    <w:rsid w:val="00FE5D02"/>
    <w:rsid w:val="00FE6C63"/>
    <w:rsid w:val="00FF210D"/>
    <w:rsid w:val="00FF2397"/>
    <w:rsid w:val="00FF397D"/>
    <w:rsid w:val="00FF5D5E"/>
    <w:rsid w:val="00FF6454"/>
    <w:rsid w:val="00FF685E"/>
    <w:rsid w:val="00FF7230"/>
    <w:rsid w:val="022FAF49"/>
    <w:rsid w:val="0289503E"/>
    <w:rsid w:val="069D2472"/>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0C976F"/>
    <w:rsid w:val="51C2B6A1"/>
    <w:rsid w:val="52021629"/>
    <w:rsid w:val="52D4C339"/>
    <w:rsid w:val="5373268B"/>
    <w:rsid w:val="575A175A"/>
    <w:rsid w:val="57FDF6E3"/>
    <w:rsid w:val="5A91771C"/>
    <w:rsid w:val="5B7238D0"/>
    <w:rsid w:val="5B90C41F"/>
    <w:rsid w:val="5F0E0E02"/>
    <w:rsid w:val="5FF74C57"/>
    <w:rsid w:val="609D9FAD"/>
    <w:rsid w:val="61CA0B10"/>
    <w:rsid w:val="631EC3C1"/>
    <w:rsid w:val="63B3215F"/>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31CAA3EA-433C-4991-A2AB-78013B21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756653"/>
    <w:pPr>
      <w:spacing w:after="0"/>
      <w:jc w:val="left"/>
    </w:pPr>
  </w:style>
  <w:style w:type="character" w:customStyle="1" w:styleId="ui-provider">
    <w:name w:val="ui-provider"/>
    <w:basedOn w:val="Numatytasispastraiposriftas"/>
    <w:rsid w:val="00392F02"/>
  </w:style>
  <w:style w:type="paragraph" w:customStyle="1" w:styleId="paragraph">
    <w:name w:val="paragraph"/>
    <w:basedOn w:val="prastasis"/>
    <w:rsid w:val="00820953"/>
    <w:pPr>
      <w:spacing w:before="100" w:beforeAutospacing="1" w:after="100" w:afterAutospacing="1"/>
      <w:jc w:val="left"/>
    </w:pPr>
    <w:rPr>
      <w:rFonts w:ascii="Times New Roman" w:hAnsi="Times New Roman" w:cs="Times New Roman"/>
      <w:sz w:val="24"/>
      <w:szCs w:val="24"/>
      <w:lang w:val="lt-LT" w:eastAsia="lt-LT"/>
    </w:rPr>
  </w:style>
  <w:style w:type="character" w:customStyle="1" w:styleId="normaltextrun">
    <w:name w:val="normaltextrun"/>
    <w:basedOn w:val="Numatytasispastraiposriftas"/>
    <w:rsid w:val="00820953"/>
  </w:style>
  <w:style w:type="character" w:customStyle="1" w:styleId="eop">
    <w:name w:val="eop"/>
    <w:basedOn w:val="Numatytasispastraiposriftas"/>
    <w:rsid w:val="00820953"/>
  </w:style>
  <w:style w:type="paragraph" w:styleId="Antrat">
    <w:name w:val="caption"/>
    <w:basedOn w:val="prastasis"/>
    <w:next w:val="prastasis"/>
    <w:uiPriority w:val="35"/>
    <w:unhideWhenUsed/>
    <w:qFormat/>
    <w:rsid w:val="009C346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82433265">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77BA2F587A46CD9DD1774EC8CE2968"/>
        <w:category>
          <w:name w:val="Bendrosios nuostatos"/>
          <w:gallery w:val="placeholder"/>
        </w:category>
        <w:types>
          <w:type w:val="bbPlcHdr"/>
        </w:types>
        <w:behaviors>
          <w:behavior w:val="content"/>
        </w:behaviors>
        <w:guid w:val="{7FE24C60-D461-4F45-8E07-10A38675CF6D}"/>
      </w:docPartPr>
      <w:docPartBody>
        <w:p w:rsidR="00565725" w:rsidRDefault="00921B45" w:rsidP="00921B45">
          <w:pPr>
            <w:pStyle w:val="DB77BA2F587A46CD9DD1774EC8CE2968"/>
          </w:pPr>
          <w:r w:rsidRPr="00D26928">
            <w:rPr>
              <w:rFonts w:cstheme="minorHAnsi"/>
              <w:b/>
              <w:bCs/>
              <w:i/>
              <w:iCs/>
              <w:color w:val="F8423A"/>
              <w:sz w:val="20"/>
              <w:szCs w:val="20"/>
              <w:shd w:val="clear" w:color="auto" w:fill="FFFFFF" w:themeFill="background1"/>
            </w:rPr>
            <w:t xml:space="preserve">Nurodykite </w:t>
          </w:r>
          <w:r w:rsidRPr="00D26928">
            <w:rPr>
              <w:rFonts w:cstheme="minorHAnsi"/>
              <w:i/>
              <w:iCs/>
              <w:sz w:val="20"/>
              <w:szCs w:val="20"/>
              <w:shd w:val="clear" w:color="auto" w:fill="FFFFFF" w:themeFill="background1"/>
            </w:rPr>
            <w:t>sutarties vykdymo vietų sąraš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4F8"/>
    <w:rsid w:val="00007A68"/>
    <w:rsid w:val="000124F8"/>
    <w:rsid w:val="000321AC"/>
    <w:rsid w:val="00033D91"/>
    <w:rsid w:val="000638A2"/>
    <w:rsid w:val="00086BFA"/>
    <w:rsid w:val="000D4549"/>
    <w:rsid w:val="00130B9A"/>
    <w:rsid w:val="001C620B"/>
    <w:rsid w:val="0020668D"/>
    <w:rsid w:val="0020752D"/>
    <w:rsid w:val="00257DA3"/>
    <w:rsid w:val="00274B53"/>
    <w:rsid w:val="002805B8"/>
    <w:rsid w:val="002C75C2"/>
    <w:rsid w:val="00303934"/>
    <w:rsid w:val="003B3E9E"/>
    <w:rsid w:val="00402E28"/>
    <w:rsid w:val="00405696"/>
    <w:rsid w:val="0046073E"/>
    <w:rsid w:val="00483F2B"/>
    <w:rsid w:val="004E3CF6"/>
    <w:rsid w:val="005169E7"/>
    <w:rsid w:val="00553751"/>
    <w:rsid w:val="00565725"/>
    <w:rsid w:val="00583ABC"/>
    <w:rsid w:val="0063470C"/>
    <w:rsid w:val="006724D9"/>
    <w:rsid w:val="00694E2C"/>
    <w:rsid w:val="006E51BA"/>
    <w:rsid w:val="007165DB"/>
    <w:rsid w:val="00760A65"/>
    <w:rsid w:val="007654CF"/>
    <w:rsid w:val="007F5C4C"/>
    <w:rsid w:val="007F6A90"/>
    <w:rsid w:val="0085122B"/>
    <w:rsid w:val="00921B45"/>
    <w:rsid w:val="009557E2"/>
    <w:rsid w:val="00980952"/>
    <w:rsid w:val="00995A26"/>
    <w:rsid w:val="009B6B51"/>
    <w:rsid w:val="009C06F3"/>
    <w:rsid w:val="00A14F7A"/>
    <w:rsid w:val="00A8409D"/>
    <w:rsid w:val="00AA3EC5"/>
    <w:rsid w:val="00AF6FFC"/>
    <w:rsid w:val="00B07B44"/>
    <w:rsid w:val="00B6421F"/>
    <w:rsid w:val="00B72C74"/>
    <w:rsid w:val="00BD7C34"/>
    <w:rsid w:val="00C35F09"/>
    <w:rsid w:val="00C826D5"/>
    <w:rsid w:val="00C83F44"/>
    <w:rsid w:val="00D23E4D"/>
    <w:rsid w:val="00D64EA2"/>
    <w:rsid w:val="00D8038B"/>
    <w:rsid w:val="00DE6A89"/>
    <w:rsid w:val="00E02B93"/>
    <w:rsid w:val="00E53D75"/>
    <w:rsid w:val="00E53EC9"/>
    <w:rsid w:val="00E84B80"/>
    <w:rsid w:val="00EC5597"/>
    <w:rsid w:val="00F8645C"/>
    <w:rsid w:val="00FB09DA"/>
    <w:rsid w:val="00FC0919"/>
    <w:rsid w:val="00FE39E1"/>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rsid w:val="0046073E"/>
    <w:rPr>
      <w:color w:val="808080"/>
    </w:rPr>
  </w:style>
  <w:style w:type="paragraph" w:customStyle="1" w:styleId="DB77BA2F587A46CD9DD1774EC8CE2968">
    <w:name w:val="DB77BA2F587A46CD9DD1774EC8CE2968"/>
    <w:rsid w:val="00921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E4D173CBC077E4F91666709C083A5E5" ma:contentTypeVersion="4" ma:contentTypeDescription="Kurkite naują dokumentą." ma:contentTypeScope="" ma:versionID="29d318e431faaaffe2143213fa0d6ec1">
  <xsd:schema xmlns:xsd="http://www.w3.org/2001/XMLSchema" xmlns:xs="http://www.w3.org/2001/XMLSchema" xmlns:p="http://schemas.microsoft.com/office/2006/metadata/properties" xmlns:ns2="67626403-693c-4d9e-9175-5db5f1d657e2" targetNamespace="http://schemas.microsoft.com/office/2006/metadata/properties" ma:root="true" ma:fieldsID="f4cb5da4de3ab9576e7b925b87074dd6" ns2:_="">
    <xsd:import namespace="67626403-693c-4d9e-9175-5db5f1d657e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626403-693c-4d9e-9175-5db5f1d657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452DB4-C4F2-4366-9D31-ADD3562DD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626403-693c-4d9e-9175-5db5f1d657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442</Words>
  <Characters>3103</Characters>
  <Application>Microsoft Office Word</Application>
  <DocSecurity>0</DocSecurity>
  <Lines>25</Lines>
  <Paragraphs>17</Paragraphs>
  <ScaleCrop>false</ScaleCrop>
  <Company>AB "Klaipėdos nafta"</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Rima Žikaitė</cp:lastModifiedBy>
  <cp:revision>9</cp:revision>
  <cp:lastPrinted>2019-02-14T22:23:00Z</cp:lastPrinted>
  <dcterms:created xsi:type="dcterms:W3CDTF">2024-07-30T17:10:00Z</dcterms:created>
  <dcterms:modified xsi:type="dcterms:W3CDTF">2024-08-07T15:3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D173CBC077E4F91666709C083A5E5</vt:lpwstr>
  </property>
  <property fmtid="{D5CDD505-2E9C-101B-9397-08002B2CF9AE}" pid="3" name="MediaServiceImageTags">
    <vt:lpwstr/>
  </property>
</Properties>
</file>